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C8263" w14:textId="77777777" w:rsidR="00641BA7" w:rsidRDefault="00382A00" w:rsidP="00612280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val="cs-CZ" w:eastAsia="cs-CZ"/>
        </w:rPr>
        <w:pict w14:anchorId="5E0EF53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.35pt;margin-top:2.8pt;width:481.2pt;height:.85pt;z-index:251658240" o:connectortype="straight"/>
        </w:pict>
      </w:r>
    </w:p>
    <w:p w14:paraId="25E2E0D0" w14:textId="3B9C6700" w:rsidR="00641BA7" w:rsidRPr="00E80337" w:rsidRDefault="00E80337" w:rsidP="00612280">
      <w:pPr>
        <w:spacing w:line="360" w:lineRule="auto"/>
        <w:rPr>
          <w:sz w:val="36"/>
          <w:szCs w:val="36"/>
        </w:rPr>
      </w:pPr>
      <w:proofErr w:type="spellStart"/>
      <w:r w:rsidRPr="00E80337">
        <w:rPr>
          <w:sz w:val="36"/>
          <w:szCs w:val="36"/>
        </w:rPr>
        <w:t>Souhlas</w:t>
      </w:r>
      <w:proofErr w:type="spellEnd"/>
      <w:r w:rsidRPr="00E80337">
        <w:rPr>
          <w:sz w:val="36"/>
          <w:szCs w:val="36"/>
        </w:rPr>
        <w:t xml:space="preserve"> s </w:t>
      </w:r>
      <w:proofErr w:type="spellStart"/>
      <w:r w:rsidRPr="00E80337">
        <w:rPr>
          <w:sz w:val="36"/>
          <w:szCs w:val="36"/>
        </w:rPr>
        <w:t>kandidaturou</w:t>
      </w:r>
      <w:proofErr w:type="spellEnd"/>
      <w:r w:rsidRPr="00E80337">
        <w:rPr>
          <w:sz w:val="36"/>
          <w:szCs w:val="36"/>
        </w:rPr>
        <w:t xml:space="preserve"> </w:t>
      </w:r>
    </w:p>
    <w:p w14:paraId="56412BD5" w14:textId="77777777" w:rsidR="00E80337" w:rsidRDefault="00E80337" w:rsidP="00612280">
      <w:pPr>
        <w:spacing w:line="360" w:lineRule="auto"/>
        <w:rPr>
          <w:sz w:val="28"/>
          <w:szCs w:val="28"/>
        </w:rPr>
      </w:pPr>
      <w:bookmarkStart w:id="0" w:name="_GoBack"/>
      <w:bookmarkEnd w:id="0"/>
    </w:p>
    <w:p w14:paraId="0BD76508" w14:textId="77777777" w:rsidR="00612280" w:rsidRDefault="00612280" w:rsidP="00612280">
      <w:pPr>
        <w:spacing w:line="360" w:lineRule="auto"/>
        <w:rPr>
          <w:sz w:val="28"/>
          <w:szCs w:val="28"/>
          <w:lang w:val="cs-CZ"/>
        </w:rPr>
      </w:pPr>
      <w:r>
        <w:rPr>
          <w:sz w:val="28"/>
          <w:szCs w:val="28"/>
        </w:rPr>
        <w:t xml:space="preserve">V </w:t>
      </w:r>
      <w:proofErr w:type="spellStart"/>
      <w:r>
        <w:rPr>
          <w:sz w:val="28"/>
          <w:szCs w:val="28"/>
        </w:rPr>
        <w:t>Praze</w:t>
      </w:r>
      <w:proofErr w:type="spellEnd"/>
      <w:r w:rsidR="00AC593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ne</w:t>
      </w:r>
      <w:proofErr w:type="spellEnd"/>
      <w:r w:rsidR="00550542">
        <w:rPr>
          <w:sz w:val="28"/>
          <w:szCs w:val="28"/>
        </w:rPr>
        <w:t xml:space="preserve"> </w:t>
      </w:r>
      <w:r w:rsidR="00550542">
        <w:rPr>
          <w:sz w:val="28"/>
          <w:szCs w:val="28"/>
          <w:highlight w:val="yellow"/>
        </w:rPr>
        <w:t>DD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MM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RRRR</w:t>
      </w:r>
    </w:p>
    <w:p w14:paraId="614B92BC" w14:textId="77777777" w:rsidR="00612280" w:rsidRDefault="00612280" w:rsidP="00612280">
      <w:pPr>
        <w:spacing w:line="360" w:lineRule="auto"/>
        <w:rPr>
          <w:sz w:val="28"/>
          <w:szCs w:val="28"/>
          <w:lang w:val="cs-CZ"/>
        </w:rPr>
      </w:pPr>
    </w:p>
    <w:p w14:paraId="2B49244B" w14:textId="77777777" w:rsidR="00FC605A" w:rsidRPr="00C840E9" w:rsidRDefault="00612280" w:rsidP="00612280">
      <w:pPr>
        <w:spacing w:line="360" w:lineRule="auto"/>
        <w:rPr>
          <w:sz w:val="28"/>
          <w:szCs w:val="28"/>
          <w:lang w:val="cs-CZ"/>
        </w:rPr>
      </w:pPr>
      <w:r w:rsidRPr="00612280">
        <w:rPr>
          <w:sz w:val="28"/>
          <w:szCs w:val="28"/>
          <w:lang w:val="cs-CZ"/>
        </w:rPr>
        <w:t>Já</w:t>
      </w:r>
      <w:r w:rsidR="00AC5936">
        <w:rPr>
          <w:sz w:val="28"/>
          <w:szCs w:val="28"/>
          <w:lang w:val="cs-CZ"/>
        </w:rPr>
        <w:t>,</w:t>
      </w:r>
      <w:r w:rsidRPr="00612280">
        <w:rPr>
          <w:sz w:val="28"/>
          <w:szCs w:val="28"/>
          <w:lang w:val="cs-CZ"/>
        </w:rPr>
        <w:t xml:space="preserve"> </w:t>
      </w:r>
      <w:r w:rsidRPr="00550542">
        <w:rPr>
          <w:i/>
          <w:sz w:val="28"/>
          <w:szCs w:val="28"/>
          <w:highlight w:val="yellow"/>
          <w:lang w:val="cs-CZ"/>
        </w:rPr>
        <w:t>Jméno Příjmení</w:t>
      </w:r>
      <w:r w:rsidR="00AC5936">
        <w:rPr>
          <w:i/>
          <w:sz w:val="28"/>
          <w:szCs w:val="28"/>
          <w:lang w:val="cs-CZ"/>
        </w:rPr>
        <w:t>,</w:t>
      </w:r>
      <w:r w:rsidRPr="00612280">
        <w:rPr>
          <w:sz w:val="28"/>
          <w:szCs w:val="28"/>
          <w:lang w:val="cs-CZ"/>
        </w:rPr>
        <w:t xml:space="preserve"> souhlasím s kandidaturou do </w:t>
      </w:r>
      <w:proofErr w:type="spellStart"/>
      <w:r w:rsidRPr="00612280">
        <w:rPr>
          <w:sz w:val="28"/>
          <w:szCs w:val="28"/>
        </w:rPr>
        <w:t>Akademick</w:t>
      </w:r>
      <w:r w:rsidRPr="00612280">
        <w:rPr>
          <w:sz w:val="28"/>
          <w:szCs w:val="28"/>
          <w:lang w:val="cs-CZ"/>
        </w:rPr>
        <w:t>ého</w:t>
      </w:r>
      <w:proofErr w:type="spellEnd"/>
      <w:r w:rsidRPr="00612280">
        <w:rPr>
          <w:sz w:val="28"/>
          <w:szCs w:val="28"/>
          <w:lang w:val="cs-CZ"/>
        </w:rPr>
        <w:t xml:space="preserve"> senátu Přírodovědecké fakulty UK na období 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Pr="00612280">
        <w:rPr>
          <w:sz w:val="28"/>
          <w:szCs w:val="28"/>
        </w:rPr>
        <w:t>–</w:t>
      </w:r>
      <w:r w:rsidRPr="00612280">
        <w:rPr>
          <w:sz w:val="28"/>
          <w:szCs w:val="28"/>
          <w:lang w:val="cs-CZ"/>
        </w:rPr>
        <w:t>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="00AB0B05">
        <w:rPr>
          <w:i/>
          <w:sz w:val="28"/>
          <w:szCs w:val="28"/>
          <w:lang w:val="cs-CZ"/>
        </w:rPr>
        <w:t xml:space="preserve"> </w:t>
      </w:r>
      <w:r w:rsidR="00AB0B05">
        <w:rPr>
          <w:sz w:val="28"/>
          <w:szCs w:val="28"/>
          <w:lang w:val="cs-CZ"/>
        </w:rPr>
        <w:t xml:space="preserve">v okrsku </w:t>
      </w:r>
      <w:r w:rsidR="00AB0B05" w:rsidRPr="00AB0B05">
        <w:rPr>
          <w:i/>
          <w:sz w:val="28"/>
          <w:szCs w:val="28"/>
          <w:highlight w:val="yellow"/>
          <w:lang w:val="cs-CZ"/>
        </w:rPr>
        <w:t>XXXX</w:t>
      </w:r>
      <w:r w:rsidR="00C840E9" w:rsidRPr="00C840E9">
        <w:rPr>
          <w:sz w:val="28"/>
          <w:szCs w:val="28"/>
          <w:lang w:val="cs-CZ"/>
        </w:rPr>
        <w:t>.</w:t>
      </w:r>
      <w:r w:rsidR="00C840E9">
        <w:rPr>
          <w:sz w:val="28"/>
          <w:szCs w:val="28"/>
          <w:lang w:val="cs-CZ"/>
        </w:rPr>
        <w:t xml:space="preserve"> Dále souhlasím se zveřejněním návrhu mé kandidatury na internetových stránkách fakulty.</w:t>
      </w:r>
    </w:p>
    <w:p w14:paraId="30021D99" w14:textId="77777777" w:rsidR="00612280" w:rsidRDefault="00612280" w:rsidP="00612280">
      <w:pPr>
        <w:spacing w:line="360" w:lineRule="auto"/>
        <w:rPr>
          <w:sz w:val="28"/>
          <w:szCs w:val="28"/>
        </w:rPr>
      </w:pPr>
    </w:p>
    <w:p w14:paraId="5C3653F1" w14:textId="77777777" w:rsidR="00612280" w:rsidRDefault="00612280" w:rsidP="00612280">
      <w:pPr>
        <w:spacing w:line="360" w:lineRule="auto"/>
        <w:rPr>
          <w:sz w:val="28"/>
          <w:szCs w:val="28"/>
        </w:rPr>
      </w:pPr>
    </w:p>
    <w:p w14:paraId="2B3F2AD4" w14:textId="77777777" w:rsid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.</w:t>
      </w:r>
    </w:p>
    <w:p w14:paraId="315ADE88" w14:textId="77777777" w:rsidR="00612280" w:rsidRPr="00612280" w:rsidRDefault="00612280" w:rsidP="00612280">
      <w:pPr>
        <w:spacing w:line="360" w:lineRule="auto"/>
        <w:rPr>
          <w:i/>
          <w:sz w:val="28"/>
          <w:szCs w:val="28"/>
          <w:lang w:val="cs-CZ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proofErr w:type="spellStart"/>
      <w:r w:rsidRPr="00550542">
        <w:rPr>
          <w:i/>
          <w:sz w:val="28"/>
          <w:szCs w:val="28"/>
          <w:highlight w:val="yellow"/>
        </w:rPr>
        <w:t>Jm</w:t>
      </w:r>
      <w:r w:rsidRPr="00550542">
        <w:rPr>
          <w:i/>
          <w:sz w:val="28"/>
          <w:szCs w:val="28"/>
          <w:highlight w:val="yellow"/>
          <w:lang w:val="cs-CZ"/>
        </w:rPr>
        <w:t>éno</w:t>
      </w:r>
      <w:proofErr w:type="spellEnd"/>
      <w:r w:rsidRPr="00550542">
        <w:rPr>
          <w:i/>
          <w:sz w:val="28"/>
          <w:szCs w:val="28"/>
          <w:highlight w:val="yellow"/>
          <w:lang w:val="cs-CZ"/>
        </w:rPr>
        <w:t xml:space="preserve"> a příjmení</w:t>
      </w:r>
    </w:p>
    <w:p w14:paraId="0617E73E" w14:textId="77777777" w:rsidR="00612280" w:rsidRP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612280" w:rsidRPr="00612280" w:rsidSect="00FC605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13EE4" w14:textId="77777777" w:rsidR="00382A00" w:rsidRDefault="00382A00" w:rsidP="00641BA7">
      <w:pPr>
        <w:spacing w:line="240" w:lineRule="auto"/>
      </w:pPr>
      <w:r>
        <w:separator/>
      </w:r>
    </w:p>
  </w:endnote>
  <w:endnote w:type="continuationSeparator" w:id="0">
    <w:p w14:paraId="2A628524" w14:textId="77777777" w:rsidR="00382A00" w:rsidRDefault="00382A00" w:rsidP="00641B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1A909" w14:textId="77777777" w:rsidR="00382A00" w:rsidRDefault="00382A00" w:rsidP="00641BA7">
      <w:pPr>
        <w:spacing w:line="240" w:lineRule="auto"/>
      </w:pPr>
      <w:r>
        <w:separator/>
      </w:r>
    </w:p>
  </w:footnote>
  <w:footnote w:type="continuationSeparator" w:id="0">
    <w:p w14:paraId="332FE6F8" w14:textId="77777777" w:rsidR="00382A00" w:rsidRDefault="00382A00" w:rsidP="00641B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2F9E9" w14:textId="77777777" w:rsidR="00641BA7" w:rsidRPr="00641BA7" w:rsidRDefault="00641BA7" w:rsidP="00641BA7">
    <w:pPr>
      <w:pStyle w:val="Header"/>
      <w:jc w:val="center"/>
      <w:rPr>
        <w:lang w:val="cs-CZ"/>
      </w:rPr>
    </w:pPr>
    <w:r w:rsidRPr="00641BA7">
      <w:rPr>
        <w:sz w:val="26"/>
        <w:szCs w:val="26"/>
        <w:lang w:val="cs-CZ"/>
      </w:rPr>
      <w:t>Volby do Akademického senátu Přírodovědecké fakulty UK</w:t>
    </w:r>
  </w:p>
  <w:p w14:paraId="766A0DA6" w14:textId="77777777" w:rsidR="00641BA7" w:rsidRPr="00641BA7" w:rsidRDefault="00641BA7" w:rsidP="00641BA7">
    <w:pPr>
      <w:pStyle w:val="Header"/>
      <w:jc w:val="center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I0NTYyMbQ0NTRQ0lEKTi0uzszPAykwrAUApjVPiiwAAAA="/>
  </w:docVars>
  <w:rsids>
    <w:rsidRoot w:val="00612280"/>
    <w:rsid w:val="0000018F"/>
    <w:rsid w:val="0000057A"/>
    <w:rsid w:val="000007EC"/>
    <w:rsid w:val="00000BC8"/>
    <w:rsid w:val="00001352"/>
    <w:rsid w:val="00001626"/>
    <w:rsid w:val="0000213C"/>
    <w:rsid w:val="0000226E"/>
    <w:rsid w:val="00002480"/>
    <w:rsid w:val="00002E6C"/>
    <w:rsid w:val="0000308B"/>
    <w:rsid w:val="0000417B"/>
    <w:rsid w:val="000056D2"/>
    <w:rsid w:val="00005822"/>
    <w:rsid w:val="00006B8E"/>
    <w:rsid w:val="00007058"/>
    <w:rsid w:val="000071AE"/>
    <w:rsid w:val="00007264"/>
    <w:rsid w:val="00007B07"/>
    <w:rsid w:val="00007B0C"/>
    <w:rsid w:val="00007CA9"/>
    <w:rsid w:val="00010407"/>
    <w:rsid w:val="000107A7"/>
    <w:rsid w:val="000112F3"/>
    <w:rsid w:val="00011306"/>
    <w:rsid w:val="0001152A"/>
    <w:rsid w:val="00011DBC"/>
    <w:rsid w:val="00012A36"/>
    <w:rsid w:val="000130DA"/>
    <w:rsid w:val="0001384B"/>
    <w:rsid w:val="00013BB8"/>
    <w:rsid w:val="00013CAA"/>
    <w:rsid w:val="0001427A"/>
    <w:rsid w:val="0001443E"/>
    <w:rsid w:val="000146E8"/>
    <w:rsid w:val="000148CE"/>
    <w:rsid w:val="00014B4B"/>
    <w:rsid w:val="00014BC6"/>
    <w:rsid w:val="00014C62"/>
    <w:rsid w:val="00014E7F"/>
    <w:rsid w:val="00014FC1"/>
    <w:rsid w:val="00015144"/>
    <w:rsid w:val="00015AA1"/>
    <w:rsid w:val="00016086"/>
    <w:rsid w:val="00016392"/>
    <w:rsid w:val="00016701"/>
    <w:rsid w:val="0001677E"/>
    <w:rsid w:val="0001704A"/>
    <w:rsid w:val="000206F1"/>
    <w:rsid w:val="000209D4"/>
    <w:rsid w:val="00020CA1"/>
    <w:rsid w:val="00020EB0"/>
    <w:rsid w:val="000212D9"/>
    <w:rsid w:val="0002193A"/>
    <w:rsid w:val="0002199A"/>
    <w:rsid w:val="0002296D"/>
    <w:rsid w:val="00022C4C"/>
    <w:rsid w:val="0002332E"/>
    <w:rsid w:val="0002373D"/>
    <w:rsid w:val="00023EE0"/>
    <w:rsid w:val="000243D2"/>
    <w:rsid w:val="00024948"/>
    <w:rsid w:val="00024C71"/>
    <w:rsid w:val="00024ED7"/>
    <w:rsid w:val="000257A5"/>
    <w:rsid w:val="000258DD"/>
    <w:rsid w:val="00025D94"/>
    <w:rsid w:val="00026629"/>
    <w:rsid w:val="00026984"/>
    <w:rsid w:val="00026A55"/>
    <w:rsid w:val="0002715C"/>
    <w:rsid w:val="000271C4"/>
    <w:rsid w:val="00030E82"/>
    <w:rsid w:val="00031259"/>
    <w:rsid w:val="000314C6"/>
    <w:rsid w:val="00031888"/>
    <w:rsid w:val="00031A9A"/>
    <w:rsid w:val="000323CF"/>
    <w:rsid w:val="000326B0"/>
    <w:rsid w:val="00032844"/>
    <w:rsid w:val="00032C49"/>
    <w:rsid w:val="0003316D"/>
    <w:rsid w:val="000336A8"/>
    <w:rsid w:val="00033ACB"/>
    <w:rsid w:val="000343D0"/>
    <w:rsid w:val="00034D8D"/>
    <w:rsid w:val="00035D28"/>
    <w:rsid w:val="000370B8"/>
    <w:rsid w:val="000371DC"/>
    <w:rsid w:val="0004022D"/>
    <w:rsid w:val="0004127A"/>
    <w:rsid w:val="0004147C"/>
    <w:rsid w:val="0004150D"/>
    <w:rsid w:val="00041C29"/>
    <w:rsid w:val="00041CE2"/>
    <w:rsid w:val="0004218C"/>
    <w:rsid w:val="00042BAE"/>
    <w:rsid w:val="00042D23"/>
    <w:rsid w:val="0004334F"/>
    <w:rsid w:val="000439DB"/>
    <w:rsid w:val="00043DC9"/>
    <w:rsid w:val="00043ED4"/>
    <w:rsid w:val="000442C4"/>
    <w:rsid w:val="00044EF0"/>
    <w:rsid w:val="0004546F"/>
    <w:rsid w:val="00045CA3"/>
    <w:rsid w:val="00046245"/>
    <w:rsid w:val="000464CF"/>
    <w:rsid w:val="0004720D"/>
    <w:rsid w:val="00047ADF"/>
    <w:rsid w:val="000503CE"/>
    <w:rsid w:val="00050548"/>
    <w:rsid w:val="0005092D"/>
    <w:rsid w:val="00050F2C"/>
    <w:rsid w:val="00050FAA"/>
    <w:rsid w:val="00051B83"/>
    <w:rsid w:val="00051C8F"/>
    <w:rsid w:val="0005230B"/>
    <w:rsid w:val="0005409E"/>
    <w:rsid w:val="00054631"/>
    <w:rsid w:val="00054A31"/>
    <w:rsid w:val="00054C73"/>
    <w:rsid w:val="00054E03"/>
    <w:rsid w:val="00055483"/>
    <w:rsid w:val="00055AE7"/>
    <w:rsid w:val="000564F0"/>
    <w:rsid w:val="00056532"/>
    <w:rsid w:val="000568FF"/>
    <w:rsid w:val="00056950"/>
    <w:rsid w:val="00057D10"/>
    <w:rsid w:val="00057FBF"/>
    <w:rsid w:val="00060108"/>
    <w:rsid w:val="00060F92"/>
    <w:rsid w:val="000616DC"/>
    <w:rsid w:val="0006250A"/>
    <w:rsid w:val="000638E7"/>
    <w:rsid w:val="00064072"/>
    <w:rsid w:val="000643FF"/>
    <w:rsid w:val="00064D1E"/>
    <w:rsid w:val="00065564"/>
    <w:rsid w:val="00065AD1"/>
    <w:rsid w:val="00065D1F"/>
    <w:rsid w:val="0006626A"/>
    <w:rsid w:val="00066677"/>
    <w:rsid w:val="00067913"/>
    <w:rsid w:val="00070088"/>
    <w:rsid w:val="00070755"/>
    <w:rsid w:val="00070BBD"/>
    <w:rsid w:val="00071419"/>
    <w:rsid w:val="000721DA"/>
    <w:rsid w:val="00072CEF"/>
    <w:rsid w:val="00072D74"/>
    <w:rsid w:val="00072DAE"/>
    <w:rsid w:val="00072FFA"/>
    <w:rsid w:val="000731DF"/>
    <w:rsid w:val="00073A7A"/>
    <w:rsid w:val="00073CF2"/>
    <w:rsid w:val="00073E9D"/>
    <w:rsid w:val="00073FC2"/>
    <w:rsid w:val="000742C0"/>
    <w:rsid w:val="0007475E"/>
    <w:rsid w:val="00074CE2"/>
    <w:rsid w:val="000751F2"/>
    <w:rsid w:val="000763C9"/>
    <w:rsid w:val="0007646F"/>
    <w:rsid w:val="000764E4"/>
    <w:rsid w:val="000805B6"/>
    <w:rsid w:val="00080A18"/>
    <w:rsid w:val="00080EB1"/>
    <w:rsid w:val="00080F61"/>
    <w:rsid w:val="00081703"/>
    <w:rsid w:val="00081BF2"/>
    <w:rsid w:val="000821D1"/>
    <w:rsid w:val="0008270B"/>
    <w:rsid w:val="000828C9"/>
    <w:rsid w:val="00082B56"/>
    <w:rsid w:val="00082D5D"/>
    <w:rsid w:val="00083048"/>
    <w:rsid w:val="000830AA"/>
    <w:rsid w:val="00083C97"/>
    <w:rsid w:val="000848DF"/>
    <w:rsid w:val="00085A6D"/>
    <w:rsid w:val="000863EC"/>
    <w:rsid w:val="00086ECC"/>
    <w:rsid w:val="00090577"/>
    <w:rsid w:val="00090727"/>
    <w:rsid w:val="00090EFF"/>
    <w:rsid w:val="00091343"/>
    <w:rsid w:val="00091423"/>
    <w:rsid w:val="00091687"/>
    <w:rsid w:val="00091A4D"/>
    <w:rsid w:val="00091B0F"/>
    <w:rsid w:val="000924E8"/>
    <w:rsid w:val="00092722"/>
    <w:rsid w:val="00092AF2"/>
    <w:rsid w:val="00092BCA"/>
    <w:rsid w:val="00092E5C"/>
    <w:rsid w:val="00093008"/>
    <w:rsid w:val="00093955"/>
    <w:rsid w:val="000955C2"/>
    <w:rsid w:val="00095BD6"/>
    <w:rsid w:val="00095C18"/>
    <w:rsid w:val="00095FD5"/>
    <w:rsid w:val="00096B2D"/>
    <w:rsid w:val="00096DC3"/>
    <w:rsid w:val="000A17D3"/>
    <w:rsid w:val="000A1ACF"/>
    <w:rsid w:val="000A1C99"/>
    <w:rsid w:val="000A230C"/>
    <w:rsid w:val="000A2A30"/>
    <w:rsid w:val="000A38CA"/>
    <w:rsid w:val="000A3E51"/>
    <w:rsid w:val="000A440D"/>
    <w:rsid w:val="000A5031"/>
    <w:rsid w:val="000A6E90"/>
    <w:rsid w:val="000A7483"/>
    <w:rsid w:val="000A7B46"/>
    <w:rsid w:val="000A7BA4"/>
    <w:rsid w:val="000B0055"/>
    <w:rsid w:val="000B0110"/>
    <w:rsid w:val="000B0E69"/>
    <w:rsid w:val="000B1005"/>
    <w:rsid w:val="000B136A"/>
    <w:rsid w:val="000B1395"/>
    <w:rsid w:val="000B13D2"/>
    <w:rsid w:val="000B141C"/>
    <w:rsid w:val="000B2164"/>
    <w:rsid w:val="000B45A3"/>
    <w:rsid w:val="000B4D24"/>
    <w:rsid w:val="000B4D3D"/>
    <w:rsid w:val="000B52E8"/>
    <w:rsid w:val="000B5CAC"/>
    <w:rsid w:val="000B5D86"/>
    <w:rsid w:val="000B6368"/>
    <w:rsid w:val="000B6CCD"/>
    <w:rsid w:val="000B7679"/>
    <w:rsid w:val="000B7B9E"/>
    <w:rsid w:val="000C0E90"/>
    <w:rsid w:val="000C1459"/>
    <w:rsid w:val="000C17B8"/>
    <w:rsid w:val="000C2071"/>
    <w:rsid w:val="000C27D6"/>
    <w:rsid w:val="000C2CC3"/>
    <w:rsid w:val="000C3748"/>
    <w:rsid w:val="000C3756"/>
    <w:rsid w:val="000C38BE"/>
    <w:rsid w:val="000C3C44"/>
    <w:rsid w:val="000C44D9"/>
    <w:rsid w:val="000C456B"/>
    <w:rsid w:val="000C4B5D"/>
    <w:rsid w:val="000C5698"/>
    <w:rsid w:val="000C57A5"/>
    <w:rsid w:val="000C594E"/>
    <w:rsid w:val="000C5F60"/>
    <w:rsid w:val="000C5F78"/>
    <w:rsid w:val="000C7293"/>
    <w:rsid w:val="000C73E2"/>
    <w:rsid w:val="000C7770"/>
    <w:rsid w:val="000D0CD2"/>
    <w:rsid w:val="000D116D"/>
    <w:rsid w:val="000D11FE"/>
    <w:rsid w:val="000D1FD3"/>
    <w:rsid w:val="000D2219"/>
    <w:rsid w:val="000D2225"/>
    <w:rsid w:val="000D49D6"/>
    <w:rsid w:val="000D4A14"/>
    <w:rsid w:val="000D5D5A"/>
    <w:rsid w:val="000D5EAE"/>
    <w:rsid w:val="000D5FC0"/>
    <w:rsid w:val="000D64A7"/>
    <w:rsid w:val="000D6658"/>
    <w:rsid w:val="000D6995"/>
    <w:rsid w:val="000D72C8"/>
    <w:rsid w:val="000D76C5"/>
    <w:rsid w:val="000D7D9D"/>
    <w:rsid w:val="000E05BA"/>
    <w:rsid w:val="000E0FC3"/>
    <w:rsid w:val="000E3140"/>
    <w:rsid w:val="000E35EB"/>
    <w:rsid w:val="000E46C1"/>
    <w:rsid w:val="000E548C"/>
    <w:rsid w:val="000E5E90"/>
    <w:rsid w:val="000E5F74"/>
    <w:rsid w:val="000E6333"/>
    <w:rsid w:val="000E6988"/>
    <w:rsid w:val="000E73A4"/>
    <w:rsid w:val="000E7A72"/>
    <w:rsid w:val="000F070B"/>
    <w:rsid w:val="000F0C2C"/>
    <w:rsid w:val="000F0D85"/>
    <w:rsid w:val="000F0E07"/>
    <w:rsid w:val="000F24EE"/>
    <w:rsid w:val="000F275B"/>
    <w:rsid w:val="000F351D"/>
    <w:rsid w:val="000F3C17"/>
    <w:rsid w:val="000F40C1"/>
    <w:rsid w:val="000F434F"/>
    <w:rsid w:val="000F4D32"/>
    <w:rsid w:val="000F5099"/>
    <w:rsid w:val="000F555E"/>
    <w:rsid w:val="000F5AFD"/>
    <w:rsid w:val="000F630E"/>
    <w:rsid w:val="000F7209"/>
    <w:rsid w:val="000F7EB3"/>
    <w:rsid w:val="0010027C"/>
    <w:rsid w:val="001008F1"/>
    <w:rsid w:val="001011AC"/>
    <w:rsid w:val="001013E8"/>
    <w:rsid w:val="0010146A"/>
    <w:rsid w:val="001022D7"/>
    <w:rsid w:val="001024D5"/>
    <w:rsid w:val="00102730"/>
    <w:rsid w:val="0010398A"/>
    <w:rsid w:val="00103A1D"/>
    <w:rsid w:val="00103D5C"/>
    <w:rsid w:val="00103ECE"/>
    <w:rsid w:val="00103EDF"/>
    <w:rsid w:val="00104877"/>
    <w:rsid w:val="001050AE"/>
    <w:rsid w:val="00105313"/>
    <w:rsid w:val="0010568C"/>
    <w:rsid w:val="001060CE"/>
    <w:rsid w:val="0010680A"/>
    <w:rsid w:val="00106EC8"/>
    <w:rsid w:val="00107A6F"/>
    <w:rsid w:val="00110F5B"/>
    <w:rsid w:val="00111FC1"/>
    <w:rsid w:val="001127CD"/>
    <w:rsid w:val="00112F8A"/>
    <w:rsid w:val="00112F93"/>
    <w:rsid w:val="00113A26"/>
    <w:rsid w:val="00113BE2"/>
    <w:rsid w:val="00115198"/>
    <w:rsid w:val="00115322"/>
    <w:rsid w:val="0011569A"/>
    <w:rsid w:val="001156F4"/>
    <w:rsid w:val="00115B52"/>
    <w:rsid w:val="00115DA6"/>
    <w:rsid w:val="00115DF2"/>
    <w:rsid w:val="0011600E"/>
    <w:rsid w:val="00116571"/>
    <w:rsid w:val="00116DB8"/>
    <w:rsid w:val="001203DB"/>
    <w:rsid w:val="001208EE"/>
    <w:rsid w:val="0012145D"/>
    <w:rsid w:val="00121D46"/>
    <w:rsid w:val="00121E37"/>
    <w:rsid w:val="00121E3F"/>
    <w:rsid w:val="00122085"/>
    <w:rsid w:val="0012219B"/>
    <w:rsid w:val="001221CD"/>
    <w:rsid w:val="0012311D"/>
    <w:rsid w:val="0012332E"/>
    <w:rsid w:val="00123DBB"/>
    <w:rsid w:val="00123DF7"/>
    <w:rsid w:val="0012412B"/>
    <w:rsid w:val="0012508B"/>
    <w:rsid w:val="00125E51"/>
    <w:rsid w:val="00125FAD"/>
    <w:rsid w:val="00126405"/>
    <w:rsid w:val="0012662C"/>
    <w:rsid w:val="00127192"/>
    <w:rsid w:val="0013070D"/>
    <w:rsid w:val="00130A04"/>
    <w:rsid w:val="00130A63"/>
    <w:rsid w:val="00130A9F"/>
    <w:rsid w:val="00130B84"/>
    <w:rsid w:val="00130F7B"/>
    <w:rsid w:val="00131933"/>
    <w:rsid w:val="00131B11"/>
    <w:rsid w:val="00131F17"/>
    <w:rsid w:val="001321C7"/>
    <w:rsid w:val="001325D3"/>
    <w:rsid w:val="00132730"/>
    <w:rsid w:val="00132E3E"/>
    <w:rsid w:val="00133ECF"/>
    <w:rsid w:val="00134735"/>
    <w:rsid w:val="00134B07"/>
    <w:rsid w:val="00134D58"/>
    <w:rsid w:val="001351B1"/>
    <w:rsid w:val="001355E5"/>
    <w:rsid w:val="00135F1C"/>
    <w:rsid w:val="0013618F"/>
    <w:rsid w:val="00136F00"/>
    <w:rsid w:val="00140B22"/>
    <w:rsid w:val="0014159B"/>
    <w:rsid w:val="001416D2"/>
    <w:rsid w:val="0014196C"/>
    <w:rsid w:val="0014228B"/>
    <w:rsid w:val="001422F0"/>
    <w:rsid w:val="001424EE"/>
    <w:rsid w:val="0014421F"/>
    <w:rsid w:val="00144284"/>
    <w:rsid w:val="00144B02"/>
    <w:rsid w:val="00145509"/>
    <w:rsid w:val="00145736"/>
    <w:rsid w:val="00145EDB"/>
    <w:rsid w:val="00146776"/>
    <w:rsid w:val="00146CA2"/>
    <w:rsid w:val="00147242"/>
    <w:rsid w:val="00147CC6"/>
    <w:rsid w:val="00150106"/>
    <w:rsid w:val="001508BA"/>
    <w:rsid w:val="00151424"/>
    <w:rsid w:val="001515BE"/>
    <w:rsid w:val="00151BC5"/>
    <w:rsid w:val="001522B2"/>
    <w:rsid w:val="00152FC8"/>
    <w:rsid w:val="00153432"/>
    <w:rsid w:val="00153747"/>
    <w:rsid w:val="0015396E"/>
    <w:rsid w:val="00153C03"/>
    <w:rsid w:val="00154813"/>
    <w:rsid w:val="00154A2C"/>
    <w:rsid w:val="00154B02"/>
    <w:rsid w:val="00154CBC"/>
    <w:rsid w:val="00155518"/>
    <w:rsid w:val="00155943"/>
    <w:rsid w:val="001567B0"/>
    <w:rsid w:val="00157806"/>
    <w:rsid w:val="00160B6C"/>
    <w:rsid w:val="001612FE"/>
    <w:rsid w:val="001616C2"/>
    <w:rsid w:val="00161D5E"/>
    <w:rsid w:val="001623EB"/>
    <w:rsid w:val="001624AE"/>
    <w:rsid w:val="0016274B"/>
    <w:rsid w:val="001639BF"/>
    <w:rsid w:val="00163A72"/>
    <w:rsid w:val="001640B0"/>
    <w:rsid w:val="0016482D"/>
    <w:rsid w:val="00164BE0"/>
    <w:rsid w:val="00166470"/>
    <w:rsid w:val="001664E8"/>
    <w:rsid w:val="001668D4"/>
    <w:rsid w:val="00166AC7"/>
    <w:rsid w:val="00166EAD"/>
    <w:rsid w:val="00167D25"/>
    <w:rsid w:val="0017107D"/>
    <w:rsid w:val="0017131E"/>
    <w:rsid w:val="001728F1"/>
    <w:rsid w:val="00173108"/>
    <w:rsid w:val="00173645"/>
    <w:rsid w:val="001748C0"/>
    <w:rsid w:val="001753CB"/>
    <w:rsid w:val="001761B2"/>
    <w:rsid w:val="0017632A"/>
    <w:rsid w:val="00177187"/>
    <w:rsid w:val="00177467"/>
    <w:rsid w:val="001776B9"/>
    <w:rsid w:val="00177CA7"/>
    <w:rsid w:val="0018031D"/>
    <w:rsid w:val="001804CA"/>
    <w:rsid w:val="00180635"/>
    <w:rsid w:val="00180A1B"/>
    <w:rsid w:val="00180AA4"/>
    <w:rsid w:val="0018123C"/>
    <w:rsid w:val="001814B1"/>
    <w:rsid w:val="001815EA"/>
    <w:rsid w:val="00181E45"/>
    <w:rsid w:val="001820D2"/>
    <w:rsid w:val="001828B5"/>
    <w:rsid w:val="00183305"/>
    <w:rsid w:val="0018346D"/>
    <w:rsid w:val="001837C3"/>
    <w:rsid w:val="00183872"/>
    <w:rsid w:val="001851BC"/>
    <w:rsid w:val="001854B2"/>
    <w:rsid w:val="00186302"/>
    <w:rsid w:val="001865BF"/>
    <w:rsid w:val="0018724B"/>
    <w:rsid w:val="001872BE"/>
    <w:rsid w:val="0018747E"/>
    <w:rsid w:val="001904C8"/>
    <w:rsid w:val="0019141C"/>
    <w:rsid w:val="0019204A"/>
    <w:rsid w:val="00193217"/>
    <w:rsid w:val="00193410"/>
    <w:rsid w:val="00193DFF"/>
    <w:rsid w:val="0019439B"/>
    <w:rsid w:val="0019442A"/>
    <w:rsid w:val="001944F3"/>
    <w:rsid w:val="001959FA"/>
    <w:rsid w:val="00195A8C"/>
    <w:rsid w:val="0019643D"/>
    <w:rsid w:val="00197802"/>
    <w:rsid w:val="00197D1D"/>
    <w:rsid w:val="00197E8B"/>
    <w:rsid w:val="001A01AD"/>
    <w:rsid w:val="001A1486"/>
    <w:rsid w:val="001A18FA"/>
    <w:rsid w:val="001A2216"/>
    <w:rsid w:val="001A25B0"/>
    <w:rsid w:val="001A260C"/>
    <w:rsid w:val="001A2CCF"/>
    <w:rsid w:val="001A2CF6"/>
    <w:rsid w:val="001A3256"/>
    <w:rsid w:val="001A3286"/>
    <w:rsid w:val="001A3CD1"/>
    <w:rsid w:val="001A3D2C"/>
    <w:rsid w:val="001A45FB"/>
    <w:rsid w:val="001A5875"/>
    <w:rsid w:val="001A616A"/>
    <w:rsid w:val="001A63AD"/>
    <w:rsid w:val="001A6751"/>
    <w:rsid w:val="001A749F"/>
    <w:rsid w:val="001A78AE"/>
    <w:rsid w:val="001B0300"/>
    <w:rsid w:val="001B1CB7"/>
    <w:rsid w:val="001B1EB3"/>
    <w:rsid w:val="001B23DC"/>
    <w:rsid w:val="001B28CF"/>
    <w:rsid w:val="001B4849"/>
    <w:rsid w:val="001B4B92"/>
    <w:rsid w:val="001B4C08"/>
    <w:rsid w:val="001B6C08"/>
    <w:rsid w:val="001B7481"/>
    <w:rsid w:val="001C04B7"/>
    <w:rsid w:val="001C0859"/>
    <w:rsid w:val="001C09BC"/>
    <w:rsid w:val="001C16DF"/>
    <w:rsid w:val="001C1AFC"/>
    <w:rsid w:val="001C2422"/>
    <w:rsid w:val="001C262E"/>
    <w:rsid w:val="001C30A8"/>
    <w:rsid w:val="001C310C"/>
    <w:rsid w:val="001C324A"/>
    <w:rsid w:val="001C3459"/>
    <w:rsid w:val="001C36C4"/>
    <w:rsid w:val="001C3C45"/>
    <w:rsid w:val="001C3E54"/>
    <w:rsid w:val="001C5054"/>
    <w:rsid w:val="001C5775"/>
    <w:rsid w:val="001C5B1E"/>
    <w:rsid w:val="001C5EC7"/>
    <w:rsid w:val="001C653B"/>
    <w:rsid w:val="001C6983"/>
    <w:rsid w:val="001C6AB8"/>
    <w:rsid w:val="001D0F99"/>
    <w:rsid w:val="001D1888"/>
    <w:rsid w:val="001D1908"/>
    <w:rsid w:val="001D2061"/>
    <w:rsid w:val="001D2EE7"/>
    <w:rsid w:val="001D3158"/>
    <w:rsid w:val="001D35E1"/>
    <w:rsid w:val="001D3A2E"/>
    <w:rsid w:val="001D4EC9"/>
    <w:rsid w:val="001D5796"/>
    <w:rsid w:val="001D7909"/>
    <w:rsid w:val="001D7A18"/>
    <w:rsid w:val="001D7F50"/>
    <w:rsid w:val="001E0568"/>
    <w:rsid w:val="001E06AA"/>
    <w:rsid w:val="001E0D18"/>
    <w:rsid w:val="001E0D99"/>
    <w:rsid w:val="001E1489"/>
    <w:rsid w:val="001E167C"/>
    <w:rsid w:val="001E2DB4"/>
    <w:rsid w:val="001E3016"/>
    <w:rsid w:val="001E3040"/>
    <w:rsid w:val="001E31E1"/>
    <w:rsid w:val="001E3B71"/>
    <w:rsid w:val="001E40F8"/>
    <w:rsid w:val="001E4F29"/>
    <w:rsid w:val="001E6126"/>
    <w:rsid w:val="001E664F"/>
    <w:rsid w:val="001E6957"/>
    <w:rsid w:val="001E6DF8"/>
    <w:rsid w:val="001E709A"/>
    <w:rsid w:val="001E7F24"/>
    <w:rsid w:val="001F0240"/>
    <w:rsid w:val="001F0793"/>
    <w:rsid w:val="001F0AD0"/>
    <w:rsid w:val="001F1808"/>
    <w:rsid w:val="001F18F7"/>
    <w:rsid w:val="001F206A"/>
    <w:rsid w:val="001F20A0"/>
    <w:rsid w:val="001F2644"/>
    <w:rsid w:val="001F2C28"/>
    <w:rsid w:val="001F3DEA"/>
    <w:rsid w:val="001F4006"/>
    <w:rsid w:val="001F40C3"/>
    <w:rsid w:val="001F5725"/>
    <w:rsid w:val="001F5D4F"/>
    <w:rsid w:val="001F7BCE"/>
    <w:rsid w:val="001F7D18"/>
    <w:rsid w:val="0020097E"/>
    <w:rsid w:val="00200C9A"/>
    <w:rsid w:val="00200CFE"/>
    <w:rsid w:val="00201151"/>
    <w:rsid w:val="002013E1"/>
    <w:rsid w:val="00202394"/>
    <w:rsid w:val="00202545"/>
    <w:rsid w:val="00202B19"/>
    <w:rsid w:val="00203EB8"/>
    <w:rsid w:val="00204147"/>
    <w:rsid w:val="002049F8"/>
    <w:rsid w:val="00204D82"/>
    <w:rsid w:val="00205949"/>
    <w:rsid w:val="002068E5"/>
    <w:rsid w:val="00206F50"/>
    <w:rsid w:val="00207182"/>
    <w:rsid w:val="002074F0"/>
    <w:rsid w:val="00207A32"/>
    <w:rsid w:val="00207A85"/>
    <w:rsid w:val="00207C07"/>
    <w:rsid w:val="00207D23"/>
    <w:rsid w:val="002101CA"/>
    <w:rsid w:val="0021044C"/>
    <w:rsid w:val="00210D30"/>
    <w:rsid w:val="002139F0"/>
    <w:rsid w:val="00214E20"/>
    <w:rsid w:val="00214FE6"/>
    <w:rsid w:val="002162C1"/>
    <w:rsid w:val="002165CF"/>
    <w:rsid w:val="00216669"/>
    <w:rsid w:val="002167E3"/>
    <w:rsid w:val="0021697C"/>
    <w:rsid w:val="00216B68"/>
    <w:rsid w:val="00217314"/>
    <w:rsid w:val="002178CD"/>
    <w:rsid w:val="002220E2"/>
    <w:rsid w:val="002223D1"/>
    <w:rsid w:val="00222652"/>
    <w:rsid w:val="0022396F"/>
    <w:rsid w:val="002246D8"/>
    <w:rsid w:val="002266B4"/>
    <w:rsid w:val="00226DF1"/>
    <w:rsid w:val="002271C2"/>
    <w:rsid w:val="00227ECF"/>
    <w:rsid w:val="0023047F"/>
    <w:rsid w:val="00230E0A"/>
    <w:rsid w:val="00231762"/>
    <w:rsid w:val="00231BA7"/>
    <w:rsid w:val="002329E3"/>
    <w:rsid w:val="00232C31"/>
    <w:rsid w:val="00232D33"/>
    <w:rsid w:val="0023362B"/>
    <w:rsid w:val="0023379E"/>
    <w:rsid w:val="00233E20"/>
    <w:rsid w:val="00234E39"/>
    <w:rsid w:val="002353F2"/>
    <w:rsid w:val="002354BA"/>
    <w:rsid w:val="00235CB8"/>
    <w:rsid w:val="00235E74"/>
    <w:rsid w:val="0023635B"/>
    <w:rsid w:val="002372C6"/>
    <w:rsid w:val="00237944"/>
    <w:rsid w:val="00237BE1"/>
    <w:rsid w:val="00237E5E"/>
    <w:rsid w:val="00240EB5"/>
    <w:rsid w:val="00240EED"/>
    <w:rsid w:val="00240F3E"/>
    <w:rsid w:val="0024122C"/>
    <w:rsid w:val="0024128D"/>
    <w:rsid w:val="00242BBD"/>
    <w:rsid w:val="00242C1B"/>
    <w:rsid w:val="00242FF2"/>
    <w:rsid w:val="0024327B"/>
    <w:rsid w:val="00243B54"/>
    <w:rsid w:val="00244F48"/>
    <w:rsid w:val="00245575"/>
    <w:rsid w:val="00245AED"/>
    <w:rsid w:val="00245C19"/>
    <w:rsid w:val="002464AB"/>
    <w:rsid w:val="00246B5A"/>
    <w:rsid w:val="0025047C"/>
    <w:rsid w:val="00251125"/>
    <w:rsid w:val="0025145D"/>
    <w:rsid w:val="00251744"/>
    <w:rsid w:val="00252141"/>
    <w:rsid w:val="002524C4"/>
    <w:rsid w:val="002528A1"/>
    <w:rsid w:val="00252FC6"/>
    <w:rsid w:val="00253011"/>
    <w:rsid w:val="00253513"/>
    <w:rsid w:val="00253773"/>
    <w:rsid w:val="002539EA"/>
    <w:rsid w:val="0025426B"/>
    <w:rsid w:val="002548F5"/>
    <w:rsid w:val="00254A23"/>
    <w:rsid w:val="00254A81"/>
    <w:rsid w:val="00254AF6"/>
    <w:rsid w:val="00254C6A"/>
    <w:rsid w:val="00255507"/>
    <w:rsid w:val="00255550"/>
    <w:rsid w:val="002556A0"/>
    <w:rsid w:val="00256172"/>
    <w:rsid w:val="002563A3"/>
    <w:rsid w:val="002563E3"/>
    <w:rsid w:val="00257532"/>
    <w:rsid w:val="002575E3"/>
    <w:rsid w:val="00257689"/>
    <w:rsid w:val="00261709"/>
    <w:rsid w:val="0026172D"/>
    <w:rsid w:val="00261DEF"/>
    <w:rsid w:val="002622F5"/>
    <w:rsid w:val="00262803"/>
    <w:rsid w:val="00263FE9"/>
    <w:rsid w:val="002644FB"/>
    <w:rsid w:val="002645D3"/>
    <w:rsid w:val="002645F0"/>
    <w:rsid w:val="00264E6F"/>
    <w:rsid w:val="00265459"/>
    <w:rsid w:val="002655DF"/>
    <w:rsid w:val="00265A6E"/>
    <w:rsid w:val="00266A66"/>
    <w:rsid w:val="00266B4F"/>
    <w:rsid w:val="002676AE"/>
    <w:rsid w:val="00267F5C"/>
    <w:rsid w:val="00272105"/>
    <w:rsid w:val="002721E8"/>
    <w:rsid w:val="00272450"/>
    <w:rsid w:val="00272486"/>
    <w:rsid w:val="0027313F"/>
    <w:rsid w:val="0027385D"/>
    <w:rsid w:val="0027435E"/>
    <w:rsid w:val="002746BF"/>
    <w:rsid w:val="00275939"/>
    <w:rsid w:val="00275E82"/>
    <w:rsid w:val="002769DA"/>
    <w:rsid w:val="00277974"/>
    <w:rsid w:val="00277D0F"/>
    <w:rsid w:val="00277D2F"/>
    <w:rsid w:val="00277E54"/>
    <w:rsid w:val="00280459"/>
    <w:rsid w:val="002820F0"/>
    <w:rsid w:val="00282E2C"/>
    <w:rsid w:val="00282FFB"/>
    <w:rsid w:val="00283293"/>
    <w:rsid w:val="00283690"/>
    <w:rsid w:val="00283AFE"/>
    <w:rsid w:val="00283B70"/>
    <w:rsid w:val="00284D06"/>
    <w:rsid w:val="00284FD1"/>
    <w:rsid w:val="002859E8"/>
    <w:rsid w:val="0028619C"/>
    <w:rsid w:val="00286587"/>
    <w:rsid w:val="00286973"/>
    <w:rsid w:val="00286B0D"/>
    <w:rsid w:val="00286CFB"/>
    <w:rsid w:val="002874F6"/>
    <w:rsid w:val="00287901"/>
    <w:rsid w:val="00287EAB"/>
    <w:rsid w:val="002910E9"/>
    <w:rsid w:val="002918B6"/>
    <w:rsid w:val="00291B29"/>
    <w:rsid w:val="00291BD8"/>
    <w:rsid w:val="00291F93"/>
    <w:rsid w:val="00292410"/>
    <w:rsid w:val="0029284F"/>
    <w:rsid w:val="00292B1C"/>
    <w:rsid w:val="00292F53"/>
    <w:rsid w:val="002934AD"/>
    <w:rsid w:val="002934D9"/>
    <w:rsid w:val="00293DBD"/>
    <w:rsid w:val="00293FD2"/>
    <w:rsid w:val="002947CB"/>
    <w:rsid w:val="00294BF2"/>
    <w:rsid w:val="00294D2F"/>
    <w:rsid w:val="00295193"/>
    <w:rsid w:val="00295C6D"/>
    <w:rsid w:val="00296846"/>
    <w:rsid w:val="00297056"/>
    <w:rsid w:val="00297094"/>
    <w:rsid w:val="002970A2"/>
    <w:rsid w:val="00297214"/>
    <w:rsid w:val="00297B2E"/>
    <w:rsid w:val="00297C69"/>
    <w:rsid w:val="00297D32"/>
    <w:rsid w:val="00297D8D"/>
    <w:rsid w:val="002A0061"/>
    <w:rsid w:val="002A0F6C"/>
    <w:rsid w:val="002A18AC"/>
    <w:rsid w:val="002A1BEB"/>
    <w:rsid w:val="002A29F7"/>
    <w:rsid w:val="002A2E88"/>
    <w:rsid w:val="002A3206"/>
    <w:rsid w:val="002A455A"/>
    <w:rsid w:val="002A4D93"/>
    <w:rsid w:val="002A4F54"/>
    <w:rsid w:val="002A5748"/>
    <w:rsid w:val="002A5910"/>
    <w:rsid w:val="002A5C25"/>
    <w:rsid w:val="002A61C9"/>
    <w:rsid w:val="002A64AE"/>
    <w:rsid w:val="002A6D58"/>
    <w:rsid w:val="002A72A5"/>
    <w:rsid w:val="002A7ACB"/>
    <w:rsid w:val="002B023D"/>
    <w:rsid w:val="002B14E2"/>
    <w:rsid w:val="002B1B94"/>
    <w:rsid w:val="002B2B68"/>
    <w:rsid w:val="002B2F83"/>
    <w:rsid w:val="002B31A2"/>
    <w:rsid w:val="002B6118"/>
    <w:rsid w:val="002B6C0D"/>
    <w:rsid w:val="002B7078"/>
    <w:rsid w:val="002C079F"/>
    <w:rsid w:val="002C0BF6"/>
    <w:rsid w:val="002C117A"/>
    <w:rsid w:val="002C120A"/>
    <w:rsid w:val="002C17E2"/>
    <w:rsid w:val="002C19F8"/>
    <w:rsid w:val="002C1C48"/>
    <w:rsid w:val="002C1FBB"/>
    <w:rsid w:val="002C2024"/>
    <w:rsid w:val="002C3219"/>
    <w:rsid w:val="002C46EC"/>
    <w:rsid w:val="002C5F85"/>
    <w:rsid w:val="002C6154"/>
    <w:rsid w:val="002C6B00"/>
    <w:rsid w:val="002C6B21"/>
    <w:rsid w:val="002C761D"/>
    <w:rsid w:val="002D03F0"/>
    <w:rsid w:val="002D06B6"/>
    <w:rsid w:val="002D1134"/>
    <w:rsid w:val="002D13D8"/>
    <w:rsid w:val="002D1627"/>
    <w:rsid w:val="002D1947"/>
    <w:rsid w:val="002D1DDE"/>
    <w:rsid w:val="002D29ED"/>
    <w:rsid w:val="002D29F7"/>
    <w:rsid w:val="002D2CAC"/>
    <w:rsid w:val="002D3E31"/>
    <w:rsid w:val="002D4013"/>
    <w:rsid w:val="002D438B"/>
    <w:rsid w:val="002D51A4"/>
    <w:rsid w:val="002D6181"/>
    <w:rsid w:val="002D6369"/>
    <w:rsid w:val="002D68A2"/>
    <w:rsid w:val="002D748E"/>
    <w:rsid w:val="002D7C2B"/>
    <w:rsid w:val="002D7D43"/>
    <w:rsid w:val="002E0779"/>
    <w:rsid w:val="002E12E1"/>
    <w:rsid w:val="002E1531"/>
    <w:rsid w:val="002E211B"/>
    <w:rsid w:val="002E26AC"/>
    <w:rsid w:val="002E273E"/>
    <w:rsid w:val="002E2DDA"/>
    <w:rsid w:val="002E38F7"/>
    <w:rsid w:val="002E4B7B"/>
    <w:rsid w:val="002E4FAE"/>
    <w:rsid w:val="002E597A"/>
    <w:rsid w:val="002E611F"/>
    <w:rsid w:val="002E6CB3"/>
    <w:rsid w:val="002F0E64"/>
    <w:rsid w:val="002F0FA4"/>
    <w:rsid w:val="002F167D"/>
    <w:rsid w:val="002F17DD"/>
    <w:rsid w:val="002F1BE5"/>
    <w:rsid w:val="002F1EE8"/>
    <w:rsid w:val="002F1F3F"/>
    <w:rsid w:val="002F25C2"/>
    <w:rsid w:val="002F29C8"/>
    <w:rsid w:val="002F34B9"/>
    <w:rsid w:val="002F35D8"/>
    <w:rsid w:val="002F3F49"/>
    <w:rsid w:val="002F40B2"/>
    <w:rsid w:val="002F431D"/>
    <w:rsid w:val="002F46E9"/>
    <w:rsid w:val="002F496E"/>
    <w:rsid w:val="002F4F93"/>
    <w:rsid w:val="002F5A78"/>
    <w:rsid w:val="002F5E0B"/>
    <w:rsid w:val="002F6F55"/>
    <w:rsid w:val="002F7D92"/>
    <w:rsid w:val="003016E7"/>
    <w:rsid w:val="00301FE2"/>
    <w:rsid w:val="00302A38"/>
    <w:rsid w:val="00302E7C"/>
    <w:rsid w:val="00303055"/>
    <w:rsid w:val="00304A8F"/>
    <w:rsid w:val="00304AF2"/>
    <w:rsid w:val="00305038"/>
    <w:rsid w:val="003059E8"/>
    <w:rsid w:val="003063C1"/>
    <w:rsid w:val="003064CB"/>
    <w:rsid w:val="003066A5"/>
    <w:rsid w:val="003072CE"/>
    <w:rsid w:val="00307B25"/>
    <w:rsid w:val="00307DDA"/>
    <w:rsid w:val="00310AC2"/>
    <w:rsid w:val="00311706"/>
    <w:rsid w:val="00312638"/>
    <w:rsid w:val="003140C3"/>
    <w:rsid w:val="003144F3"/>
    <w:rsid w:val="003148B2"/>
    <w:rsid w:val="00314F24"/>
    <w:rsid w:val="00314FEF"/>
    <w:rsid w:val="0031583E"/>
    <w:rsid w:val="00316902"/>
    <w:rsid w:val="003177B6"/>
    <w:rsid w:val="00317CA4"/>
    <w:rsid w:val="00317CDB"/>
    <w:rsid w:val="003203D7"/>
    <w:rsid w:val="00321881"/>
    <w:rsid w:val="00321A75"/>
    <w:rsid w:val="00321AE8"/>
    <w:rsid w:val="00322345"/>
    <w:rsid w:val="003229BD"/>
    <w:rsid w:val="003235C6"/>
    <w:rsid w:val="00323B57"/>
    <w:rsid w:val="00324442"/>
    <w:rsid w:val="00324CF0"/>
    <w:rsid w:val="00324EFF"/>
    <w:rsid w:val="0032533B"/>
    <w:rsid w:val="003265D2"/>
    <w:rsid w:val="00326951"/>
    <w:rsid w:val="00327973"/>
    <w:rsid w:val="00327FD9"/>
    <w:rsid w:val="003303A1"/>
    <w:rsid w:val="00330586"/>
    <w:rsid w:val="0033080B"/>
    <w:rsid w:val="003309AD"/>
    <w:rsid w:val="00330A98"/>
    <w:rsid w:val="00330DE4"/>
    <w:rsid w:val="003320EC"/>
    <w:rsid w:val="00332AFE"/>
    <w:rsid w:val="00334E3B"/>
    <w:rsid w:val="003356DE"/>
    <w:rsid w:val="003362B4"/>
    <w:rsid w:val="003368F6"/>
    <w:rsid w:val="00336928"/>
    <w:rsid w:val="00336DAC"/>
    <w:rsid w:val="00336DBD"/>
    <w:rsid w:val="00336F4B"/>
    <w:rsid w:val="00337502"/>
    <w:rsid w:val="00340665"/>
    <w:rsid w:val="00340FC6"/>
    <w:rsid w:val="00342236"/>
    <w:rsid w:val="003427A8"/>
    <w:rsid w:val="00342FEE"/>
    <w:rsid w:val="003432F8"/>
    <w:rsid w:val="003438DF"/>
    <w:rsid w:val="0034458B"/>
    <w:rsid w:val="003448CE"/>
    <w:rsid w:val="00345283"/>
    <w:rsid w:val="00345749"/>
    <w:rsid w:val="003459EE"/>
    <w:rsid w:val="00345B76"/>
    <w:rsid w:val="00346D48"/>
    <w:rsid w:val="00347619"/>
    <w:rsid w:val="0035010D"/>
    <w:rsid w:val="00350518"/>
    <w:rsid w:val="00350B25"/>
    <w:rsid w:val="00350BE9"/>
    <w:rsid w:val="003517BA"/>
    <w:rsid w:val="00352C95"/>
    <w:rsid w:val="0035335E"/>
    <w:rsid w:val="003540CC"/>
    <w:rsid w:val="0035480E"/>
    <w:rsid w:val="00354F19"/>
    <w:rsid w:val="003551F5"/>
    <w:rsid w:val="00355763"/>
    <w:rsid w:val="00355A23"/>
    <w:rsid w:val="00356367"/>
    <w:rsid w:val="00356886"/>
    <w:rsid w:val="00356AA0"/>
    <w:rsid w:val="00356B5E"/>
    <w:rsid w:val="00357925"/>
    <w:rsid w:val="00357AC8"/>
    <w:rsid w:val="00357C79"/>
    <w:rsid w:val="003607DE"/>
    <w:rsid w:val="00360FBA"/>
    <w:rsid w:val="0036173F"/>
    <w:rsid w:val="00361805"/>
    <w:rsid w:val="00362558"/>
    <w:rsid w:val="0036266B"/>
    <w:rsid w:val="00362D52"/>
    <w:rsid w:val="00362F4F"/>
    <w:rsid w:val="00363362"/>
    <w:rsid w:val="00363655"/>
    <w:rsid w:val="00363C28"/>
    <w:rsid w:val="00363F83"/>
    <w:rsid w:val="003645B2"/>
    <w:rsid w:val="00365C84"/>
    <w:rsid w:val="00366702"/>
    <w:rsid w:val="0036726C"/>
    <w:rsid w:val="00367791"/>
    <w:rsid w:val="00367ECF"/>
    <w:rsid w:val="00370981"/>
    <w:rsid w:val="00370F72"/>
    <w:rsid w:val="00371D6D"/>
    <w:rsid w:val="00372125"/>
    <w:rsid w:val="0037248E"/>
    <w:rsid w:val="00372AD1"/>
    <w:rsid w:val="0037333E"/>
    <w:rsid w:val="0037343B"/>
    <w:rsid w:val="0037350A"/>
    <w:rsid w:val="003746DB"/>
    <w:rsid w:val="00374A5D"/>
    <w:rsid w:val="003750B8"/>
    <w:rsid w:val="00375520"/>
    <w:rsid w:val="0037565D"/>
    <w:rsid w:val="0037612F"/>
    <w:rsid w:val="00376401"/>
    <w:rsid w:val="00376569"/>
    <w:rsid w:val="0037716B"/>
    <w:rsid w:val="00377273"/>
    <w:rsid w:val="003774B0"/>
    <w:rsid w:val="00377624"/>
    <w:rsid w:val="003778F1"/>
    <w:rsid w:val="0038014A"/>
    <w:rsid w:val="003808BF"/>
    <w:rsid w:val="003816DA"/>
    <w:rsid w:val="003816E4"/>
    <w:rsid w:val="003824FD"/>
    <w:rsid w:val="00382A00"/>
    <w:rsid w:val="00382FF7"/>
    <w:rsid w:val="003830F9"/>
    <w:rsid w:val="0038374A"/>
    <w:rsid w:val="00383769"/>
    <w:rsid w:val="00383E8D"/>
    <w:rsid w:val="0038593E"/>
    <w:rsid w:val="00385D73"/>
    <w:rsid w:val="00387126"/>
    <w:rsid w:val="00387683"/>
    <w:rsid w:val="003876F0"/>
    <w:rsid w:val="00387FE6"/>
    <w:rsid w:val="00390545"/>
    <w:rsid w:val="00390961"/>
    <w:rsid w:val="00390CDB"/>
    <w:rsid w:val="00390D4A"/>
    <w:rsid w:val="00390EE8"/>
    <w:rsid w:val="00391370"/>
    <w:rsid w:val="00391956"/>
    <w:rsid w:val="00391966"/>
    <w:rsid w:val="00391B80"/>
    <w:rsid w:val="00392685"/>
    <w:rsid w:val="00392776"/>
    <w:rsid w:val="00392CA2"/>
    <w:rsid w:val="00392FBC"/>
    <w:rsid w:val="00392FC6"/>
    <w:rsid w:val="00393C8C"/>
    <w:rsid w:val="00394FFB"/>
    <w:rsid w:val="00395B33"/>
    <w:rsid w:val="00395CB4"/>
    <w:rsid w:val="00395E56"/>
    <w:rsid w:val="00396940"/>
    <w:rsid w:val="00396D23"/>
    <w:rsid w:val="0039773C"/>
    <w:rsid w:val="003A0A22"/>
    <w:rsid w:val="003A1298"/>
    <w:rsid w:val="003A1593"/>
    <w:rsid w:val="003A1D47"/>
    <w:rsid w:val="003A1D65"/>
    <w:rsid w:val="003A1F7D"/>
    <w:rsid w:val="003A2113"/>
    <w:rsid w:val="003A2ACC"/>
    <w:rsid w:val="003A2DF0"/>
    <w:rsid w:val="003A3622"/>
    <w:rsid w:val="003A3FDF"/>
    <w:rsid w:val="003A41F5"/>
    <w:rsid w:val="003A478A"/>
    <w:rsid w:val="003A585C"/>
    <w:rsid w:val="003A66A3"/>
    <w:rsid w:val="003A68A8"/>
    <w:rsid w:val="003A6C17"/>
    <w:rsid w:val="003A7351"/>
    <w:rsid w:val="003A7CBA"/>
    <w:rsid w:val="003A7F40"/>
    <w:rsid w:val="003B11FB"/>
    <w:rsid w:val="003B1369"/>
    <w:rsid w:val="003B1D83"/>
    <w:rsid w:val="003B1DF1"/>
    <w:rsid w:val="003B21DE"/>
    <w:rsid w:val="003B2237"/>
    <w:rsid w:val="003B25DA"/>
    <w:rsid w:val="003B2AAF"/>
    <w:rsid w:val="003B3138"/>
    <w:rsid w:val="003B369F"/>
    <w:rsid w:val="003B374C"/>
    <w:rsid w:val="003B3A3A"/>
    <w:rsid w:val="003B44BF"/>
    <w:rsid w:val="003B44FB"/>
    <w:rsid w:val="003B46B9"/>
    <w:rsid w:val="003B4B5B"/>
    <w:rsid w:val="003B4BD0"/>
    <w:rsid w:val="003B4C12"/>
    <w:rsid w:val="003B4F0C"/>
    <w:rsid w:val="003B4FB4"/>
    <w:rsid w:val="003B5308"/>
    <w:rsid w:val="003B56AA"/>
    <w:rsid w:val="003B5E39"/>
    <w:rsid w:val="003B64A1"/>
    <w:rsid w:val="003B7D7C"/>
    <w:rsid w:val="003C19D6"/>
    <w:rsid w:val="003C21D8"/>
    <w:rsid w:val="003C3381"/>
    <w:rsid w:val="003C39DA"/>
    <w:rsid w:val="003C3A5C"/>
    <w:rsid w:val="003C4C9A"/>
    <w:rsid w:val="003C4E45"/>
    <w:rsid w:val="003C547D"/>
    <w:rsid w:val="003C55DE"/>
    <w:rsid w:val="003C6614"/>
    <w:rsid w:val="003C6FB8"/>
    <w:rsid w:val="003C75FD"/>
    <w:rsid w:val="003C7604"/>
    <w:rsid w:val="003C7643"/>
    <w:rsid w:val="003C7694"/>
    <w:rsid w:val="003C798F"/>
    <w:rsid w:val="003D05B5"/>
    <w:rsid w:val="003D0FFC"/>
    <w:rsid w:val="003D10D2"/>
    <w:rsid w:val="003D1FA4"/>
    <w:rsid w:val="003D221A"/>
    <w:rsid w:val="003D225B"/>
    <w:rsid w:val="003D22B6"/>
    <w:rsid w:val="003D2B00"/>
    <w:rsid w:val="003D3B91"/>
    <w:rsid w:val="003D6712"/>
    <w:rsid w:val="003D6C7F"/>
    <w:rsid w:val="003D6D5C"/>
    <w:rsid w:val="003D758C"/>
    <w:rsid w:val="003D763E"/>
    <w:rsid w:val="003D7718"/>
    <w:rsid w:val="003E03B7"/>
    <w:rsid w:val="003E0492"/>
    <w:rsid w:val="003E04B9"/>
    <w:rsid w:val="003E0F77"/>
    <w:rsid w:val="003E109A"/>
    <w:rsid w:val="003E1570"/>
    <w:rsid w:val="003E16A9"/>
    <w:rsid w:val="003E20D9"/>
    <w:rsid w:val="003E21A2"/>
    <w:rsid w:val="003E220F"/>
    <w:rsid w:val="003E2451"/>
    <w:rsid w:val="003E2B9F"/>
    <w:rsid w:val="003E3605"/>
    <w:rsid w:val="003E36D8"/>
    <w:rsid w:val="003E5AA3"/>
    <w:rsid w:val="003E5DEA"/>
    <w:rsid w:val="003E6A7A"/>
    <w:rsid w:val="003E6BBE"/>
    <w:rsid w:val="003E77C8"/>
    <w:rsid w:val="003E7A76"/>
    <w:rsid w:val="003F010C"/>
    <w:rsid w:val="003F0149"/>
    <w:rsid w:val="003F01D4"/>
    <w:rsid w:val="003F04AA"/>
    <w:rsid w:val="003F0BCA"/>
    <w:rsid w:val="003F0C71"/>
    <w:rsid w:val="003F0CCA"/>
    <w:rsid w:val="003F167F"/>
    <w:rsid w:val="003F188F"/>
    <w:rsid w:val="003F1B3A"/>
    <w:rsid w:val="003F41CF"/>
    <w:rsid w:val="003F4D05"/>
    <w:rsid w:val="003F4E0C"/>
    <w:rsid w:val="003F5080"/>
    <w:rsid w:val="003F51BA"/>
    <w:rsid w:val="003F539B"/>
    <w:rsid w:val="003F5D89"/>
    <w:rsid w:val="003F5D8C"/>
    <w:rsid w:val="003F5D9A"/>
    <w:rsid w:val="003F5E94"/>
    <w:rsid w:val="003F66DF"/>
    <w:rsid w:val="003F6ACB"/>
    <w:rsid w:val="003F7459"/>
    <w:rsid w:val="003F75B2"/>
    <w:rsid w:val="003F7C07"/>
    <w:rsid w:val="0040002E"/>
    <w:rsid w:val="0040034C"/>
    <w:rsid w:val="00400E2C"/>
    <w:rsid w:val="00401422"/>
    <w:rsid w:val="00401A29"/>
    <w:rsid w:val="00401F5A"/>
    <w:rsid w:val="00402400"/>
    <w:rsid w:val="00402468"/>
    <w:rsid w:val="00402A61"/>
    <w:rsid w:val="0040365F"/>
    <w:rsid w:val="00403C7E"/>
    <w:rsid w:val="00404133"/>
    <w:rsid w:val="00404299"/>
    <w:rsid w:val="00404BDE"/>
    <w:rsid w:val="004054DA"/>
    <w:rsid w:val="004055C8"/>
    <w:rsid w:val="004056BF"/>
    <w:rsid w:val="00405CF4"/>
    <w:rsid w:val="00405F22"/>
    <w:rsid w:val="0040629E"/>
    <w:rsid w:val="0040794E"/>
    <w:rsid w:val="00410A15"/>
    <w:rsid w:val="00412271"/>
    <w:rsid w:val="0041257A"/>
    <w:rsid w:val="00412A93"/>
    <w:rsid w:val="00412E2F"/>
    <w:rsid w:val="00413678"/>
    <w:rsid w:val="00413EDA"/>
    <w:rsid w:val="00414840"/>
    <w:rsid w:val="00415016"/>
    <w:rsid w:val="004174E4"/>
    <w:rsid w:val="00417B6B"/>
    <w:rsid w:val="004202D9"/>
    <w:rsid w:val="0042034D"/>
    <w:rsid w:val="004209E5"/>
    <w:rsid w:val="00420E84"/>
    <w:rsid w:val="004211DD"/>
    <w:rsid w:val="00421844"/>
    <w:rsid w:val="00421854"/>
    <w:rsid w:val="00421A01"/>
    <w:rsid w:val="00422256"/>
    <w:rsid w:val="00422270"/>
    <w:rsid w:val="004225A6"/>
    <w:rsid w:val="00423573"/>
    <w:rsid w:val="004237BC"/>
    <w:rsid w:val="004240EB"/>
    <w:rsid w:val="0042489B"/>
    <w:rsid w:val="004249B5"/>
    <w:rsid w:val="00424DE1"/>
    <w:rsid w:val="004257B2"/>
    <w:rsid w:val="00425819"/>
    <w:rsid w:val="00425A4C"/>
    <w:rsid w:val="0042612C"/>
    <w:rsid w:val="00426A79"/>
    <w:rsid w:val="00426BFD"/>
    <w:rsid w:val="00427653"/>
    <w:rsid w:val="00427D24"/>
    <w:rsid w:val="004303BD"/>
    <w:rsid w:val="004303E3"/>
    <w:rsid w:val="004303E6"/>
    <w:rsid w:val="00430507"/>
    <w:rsid w:val="00430682"/>
    <w:rsid w:val="004320DE"/>
    <w:rsid w:val="0043218A"/>
    <w:rsid w:val="00432292"/>
    <w:rsid w:val="00432467"/>
    <w:rsid w:val="00432F58"/>
    <w:rsid w:val="00433FA7"/>
    <w:rsid w:val="0043401A"/>
    <w:rsid w:val="00434DC0"/>
    <w:rsid w:val="00436843"/>
    <w:rsid w:val="00436E71"/>
    <w:rsid w:val="00436EA0"/>
    <w:rsid w:val="004405B7"/>
    <w:rsid w:val="0044082A"/>
    <w:rsid w:val="00441787"/>
    <w:rsid w:val="004425C1"/>
    <w:rsid w:val="004429BE"/>
    <w:rsid w:val="00442E57"/>
    <w:rsid w:val="00445F28"/>
    <w:rsid w:val="00446399"/>
    <w:rsid w:val="00446569"/>
    <w:rsid w:val="00446791"/>
    <w:rsid w:val="00446BDE"/>
    <w:rsid w:val="00447339"/>
    <w:rsid w:val="00447977"/>
    <w:rsid w:val="00447DA3"/>
    <w:rsid w:val="00450A24"/>
    <w:rsid w:val="00450C0F"/>
    <w:rsid w:val="00450ECE"/>
    <w:rsid w:val="00451469"/>
    <w:rsid w:val="00451701"/>
    <w:rsid w:val="004528B0"/>
    <w:rsid w:val="00452D46"/>
    <w:rsid w:val="00452DAD"/>
    <w:rsid w:val="00453388"/>
    <w:rsid w:val="00453795"/>
    <w:rsid w:val="00453A91"/>
    <w:rsid w:val="00453BB5"/>
    <w:rsid w:val="00453D19"/>
    <w:rsid w:val="00453F17"/>
    <w:rsid w:val="0045471D"/>
    <w:rsid w:val="00454E65"/>
    <w:rsid w:val="00455381"/>
    <w:rsid w:val="0045570B"/>
    <w:rsid w:val="00455C67"/>
    <w:rsid w:val="0045675C"/>
    <w:rsid w:val="004570DB"/>
    <w:rsid w:val="00457ADE"/>
    <w:rsid w:val="00457D35"/>
    <w:rsid w:val="00457F74"/>
    <w:rsid w:val="0046030A"/>
    <w:rsid w:val="0046037C"/>
    <w:rsid w:val="004608F2"/>
    <w:rsid w:val="0046119F"/>
    <w:rsid w:val="0046143B"/>
    <w:rsid w:val="00461894"/>
    <w:rsid w:val="0046210F"/>
    <w:rsid w:val="004624B0"/>
    <w:rsid w:val="004625BB"/>
    <w:rsid w:val="00463BA0"/>
    <w:rsid w:val="00463ED3"/>
    <w:rsid w:val="00464375"/>
    <w:rsid w:val="0046465E"/>
    <w:rsid w:val="00464FD9"/>
    <w:rsid w:val="004656A9"/>
    <w:rsid w:val="0046608A"/>
    <w:rsid w:val="004666AB"/>
    <w:rsid w:val="00467E9E"/>
    <w:rsid w:val="004701FE"/>
    <w:rsid w:val="00470670"/>
    <w:rsid w:val="00470AFF"/>
    <w:rsid w:val="00470CE7"/>
    <w:rsid w:val="00470F89"/>
    <w:rsid w:val="00471640"/>
    <w:rsid w:val="004718EE"/>
    <w:rsid w:val="00472F1E"/>
    <w:rsid w:val="00472F55"/>
    <w:rsid w:val="00474592"/>
    <w:rsid w:val="004756A2"/>
    <w:rsid w:val="00475E49"/>
    <w:rsid w:val="004764B8"/>
    <w:rsid w:val="004766DC"/>
    <w:rsid w:val="00476F0F"/>
    <w:rsid w:val="00477A1F"/>
    <w:rsid w:val="00480A2C"/>
    <w:rsid w:val="00481073"/>
    <w:rsid w:val="00481419"/>
    <w:rsid w:val="00481582"/>
    <w:rsid w:val="00481D96"/>
    <w:rsid w:val="00481DA0"/>
    <w:rsid w:val="0048280E"/>
    <w:rsid w:val="00482A3A"/>
    <w:rsid w:val="004864FD"/>
    <w:rsid w:val="00486A18"/>
    <w:rsid w:val="004904D4"/>
    <w:rsid w:val="00490DB1"/>
    <w:rsid w:val="004914C2"/>
    <w:rsid w:val="00491CAB"/>
    <w:rsid w:val="0049297E"/>
    <w:rsid w:val="00492CCA"/>
    <w:rsid w:val="00493046"/>
    <w:rsid w:val="00493D2C"/>
    <w:rsid w:val="00493FFF"/>
    <w:rsid w:val="00495736"/>
    <w:rsid w:val="0049581C"/>
    <w:rsid w:val="004958C1"/>
    <w:rsid w:val="00495CE8"/>
    <w:rsid w:val="0049645F"/>
    <w:rsid w:val="004964A1"/>
    <w:rsid w:val="004966F7"/>
    <w:rsid w:val="0049780B"/>
    <w:rsid w:val="004A0544"/>
    <w:rsid w:val="004A06A2"/>
    <w:rsid w:val="004A0EDF"/>
    <w:rsid w:val="004A12DE"/>
    <w:rsid w:val="004A1747"/>
    <w:rsid w:val="004A18C0"/>
    <w:rsid w:val="004A1EBC"/>
    <w:rsid w:val="004A2076"/>
    <w:rsid w:val="004A2660"/>
    <w:rsid w:val="004A26D2"/>
    <w:rsid w:val="004A2B19"/>
    <w:rsid w:val="004A2EF2"/>
    <w:rsid w:val="004A318F"/>
    <w:rsid w:val="004A357B"/>
    <w:rsid w:val="004A3E64"/>
    <w:rsid w:val="004A4E86"/>
    <w:rsid w:val="004A4EC2"/>
    <w:rsid w:val="004A4FDA"/>
    <w:rsid w:val="004A6150"/>
    <w:rsid w:val="004A6391"/>
    <w:rsid w:val="004A6648"/>
    <w:rsid w:val="004A6D79"/>
    <w:rsid w:val="004A7200"/>
    <w:rsid w:val="004A7508"/>
    <w:rsid w:val="004A784C"/>
    <w:rsid w:val="004A79A9"/>
    <w:rsid w:val="004B0C53"/>
    <w:rsid w:val="004B0F9F"/>
    <w:rsid w:val="004B1571"/>
    <w:rsid w:val="004B1A08"/>
    <w:rsid w:val="004B2104"/>
    <w:rsid w:val="004B24FA"/>
    <w:rsid w:val="004B273E"/>
    <w:rsid w:val="004B3454"/>
    <w:rsid w:val="004B3905"/>
    <w:rsid w:val="004B392F"/>
    <w:rsid w:val="004B57F2"/>
    <w:rsid w:val="004B5CCC"/>
    <w:rsid w:val="004B6D84"/>
    <w:rsid w:val="004C07A6"/>
    <w:rsid w:val="004C133F"/>
    <w:rsid w:val="004C1557"/>
    <w:rsid w:val="004C1AA6"/>
    <w:rsid w:val="004C1B69"/>
    <w:rsid w:val="004C3118"/>
    <w:rsid w:val="004C38B3"/>
    <w:rsid w:val="004C3A74"/>
    <w:rsid w:val="004C3E62"/>
    <w:rsid w:val="004C4F97"/>
    <w:rsid w:val="004C5008"/>
    <w:rsid w:val="004C5816"/>
    <w:rsid w:val="004C5E81"/>
    <w:rsid w:val="004C688D"/>
    <w:rsid w:val="004C7B1E"/>
    <w:rsid w:val="004C7CBD"/>
    <w:rsid w:val="004D0223"/>
    <w:rsid w:val="004D0241"/>
    <w:rsid w:val="004D0684"/>
    <w:rsid w:val="004D093C"/>
    <w:rsid w:val="004D27A3"/>
    <w:rsid w:val="004D2E10"/>
    <w:rsid w:val="004D2FBA"/>
    <w:rsid w:val="004D302E"/>
    <w:rsid w:val="004D4038"/>
    <w:rsid w:val="004D4566"/>
    <w:rsid w:val="004D4AF2"/>
    <w:rsid w:val="004D4D34"/>
    <w:rsid w:val="004D53BE"/>
    <w:rsid w:val="004D56F3"/>
    <w:rsid w:val="004D5D44"/>
    <w:rsid w:val="004D5F39"/>
    <w:rsid w:val="004D5F9A"/>
    <w:rsid w:val="004D654E"/>
    <w:rsid w:val="004D6B54"/>
    <w:rsid w:val="004D6E33"/>
    <w:rsid w:val="004D79F8"/>
    <w:rsid w:val="004E00FA"/>
    <w:rsid w:val="004E02A9"/>
    <w:rsid w:val="004E05B8"/>
    <w:rsid w:val="004E0A5F"/>
    <w:rsid w:val="004E1A7A"/>
    <w:rsid w:val="004E1F78"/>
    <w:rsid w:val="004E215D"/>
    <w:rsid w:val="004E24B9"/>
    <w:rsid w:val="004E2DC7"/>
    <w:rsid w:val="004E4407"/>
    <w:rsid w:val="004E46C2"/>
    <w:rsid w:val="004E5436"/>
    <w:rsid w:val="004E543D"/>
    <w:rsid w:val="004E5CF8"/>
    <w:rsid w:val="004E5F65"/>
    <w:rsid w:val="004E62F4"/>
    <w:rsid w:val="004E6B64"/>
    <w:rsid w:val="004E71DB"/>
    <w:rsid w:val="004E79E4"/>
    <w:rsid w:val="004E7E35"/>
    <w:rsid w:val="004F01FD"/>
    <w:rsid w:val="004F06B9"/>
    <w:rsid w:val="004F096D"/>
    <w:rsid w:val="004F1434"/>
    <w:rsid w:val="004F1637"/>
    <w:rsid w:val="004F1965"/>
    <w:rsid w:val="004F1CBB"/>
    <w:rsid w:val="004F2147"/>
    <w:rsid w:val="004F383E"/>
    <w:rsid w:val="004F3FA1"/>
    <w:rsid w:val="004F49BB"/>
    <w:rsid w:val="004F4E73"/>
    <w:rsid w:val="004F617D"/>
    <w:rsid w:val="004F6A60"/>
    <w:rsid w:val="004F7126"/>
    <w:rsid w:val="0050058A"/>
    <w:rsid w:val="00500689"/>
    <w:rsid w:val="005008BC"/>
    <w:rsid w:val="00500C98"/>
    <w:rsid w:val="00500D1C"/>
    <w:rsid w:val="00501B57"/>
    <w:rsid w:val="00502E5D"/>
    <w:rsid w:val="00503683"/>
    <w:rsid w:val="005037D2"/>
    <w:rsid w:val="00504040"/>
    <w:rsid w:val="0050429F"/>
    <w:rsid w:val="00504354"/>
    <w:rsid w:val="005048C0"/>
    <w:rsid w:val="00504BFC"/>
    <w:rsid w:val="005053EE"/>
    <w:rsid w:val="0050564A"/>
    <w:rsid w:val="00505986"/>
    <w:rsid w:val="0050662E"/>
    <w:rsid w:val="00506844"/>
    <w:rsid w:val="00507972"/>
    <w:rsid w:val="00510946"/>
    <w:rsid w:val="00511358"/>
    <w:rsid w:val="00511F1F"/>
    <w:rsid w:val="00512104"/>
    <w:rsid w:val="00512B13"/>
    <w:rsid w:val="005133F9"/>
    <w:rsid w:val="00513EC1"/>
    <w:rsid w:val="00514271"/>
    <w:rsid w:val="00514C07"/>
    <w:rsid w:val="00514D28"/>
    <w:rsid w:val="00514E50"/>
    <w:rsid w:val="00516411"/>
    <w:rsid w:val="005209F1"/>
    <w:rsid w:val="00521BE1"/>
    <w:rsid w:val="00521BF1"/>
    <w:rsid w:val="00522267"/>
    <w:rsid w:val="005231A0"/>
    <w:rsid w:val="0052321A"/>
    <w:rsid w:val="005232AA"/>
    <w:rsid w:val="00523530"/>
    <w:rsid w:val="005235B5"/>
    <w:rsid w:val="00523E83"/>
    <w:rsid w:val="00524469"/>
    <w:rsid w:val="005248A9"/>
    <w:rsid w:val="0052490A"/>
    <w:rsid w:val="00524FB7"/>
    <w:rsid w:val="00525573"/>
    <w:rsid w:val="0052564E"/>
    <w:rsid w:val="00525DDA"/>
    <w:rsid w:val="00525EE8"/>
    <w:rsid w:val="00526587"/>
    <w:rsid w:val="0052664E"/>
    <w:rsid w:val="00526ECF"/>
    <w:rsid w:val="00526EFA"/>
    <w:rsid w:val="0052709E"/>
    <w:rsid w:val="00527157"/>
    <w:rsid w:val="00527D7A"/>
    <w:rsid w:val="00530328"/>
    <w:rsid w:val="00530A50"/>
    <w:rsid w:val="00531080"/>
    <w:rsid w:val="00531431"/>
    <w:rsid w:val="00531F17"/>
    <w:rsid w:val="00531F97"/>
    <w:rsid w:val="00534F4E"/>
    <w:rsid w:val="005354CA"/>
    <w:rsid w:val="00535B54"/>
    <w:rsid w:val="005366D7"/>
    <w:rsid w:val="0053683D"/>
    <w:rsid w:val="00536B01"/>
    <w:rsid w:val="00536C50"/>
    <w:rsid w:val="00537999"/>
    <w:rsid w:val="00537C03"/>
    <w:rsid w:val="00537F93"/>
    <w:rsid w:val="0054017F"/>
    <w:rsid w:val="005402DE"/>
    <w:rsid w:val="00540687"/>
    <w:rsid w:val="0054074E"/>
    <w:rsid w:val="00540939"/>
    <w:rsid w:val="00541124"/>
    <w:rsid w:val="0054129F"/>
    <w:rsid w:val="0054166A"/>
    <w:rsid w:val="00541914"/>
    <w:rsid w:val="00541BAA"/>
    <w:rsid w:val="00542AC7"/>
    <w:rsid w:val="005438DF"/>
    <w:rsid w:val="00543998"/>
    <w:rsid w:val="00543B65"/>
    <w:rsid w:val="00544AFA"/>
    <w:rsid w:val="00544B6C"/>
    <w:rsid w:val="00544F68"/>
    <w:rsid w:val="00545351"/>
    <w:rsid w:val="00545352"/>
    <w:rsid w:val="0054730B"/>
    <w:rsid w:val="005478BC"/>
    <w:rsid w:val="00550542"/>
    <w:rsid w:val="00550692"/>
    <w:rsid w:val="00550CCB"/>
    <w:rsid w:val="00550E88"/>
    <w:rsid w:val="00551087"/>
    <w:rsid w:val="005510AD"/>
    <w:rsid w:val="00551140"/>
    <w:rsid w:val="005517EF"/>
    <w:rsid w:val="00551D94"/>
    <w:rsid w:val="005521BA"/>
    <w:rsid w:val="005525E2"/>
    <w:rsid w:val="00552B34"/>
    <w:rsid w:val="00552C29"/>
    <w:rsid w:val="00553125"/>
    <w:rsid w:val="00553838"/>
    <w:rsid w:val="00553DBF"/>
    <w:rsid w:val="0055537D"/>
    <w:rsid w:val="005557B9"/>
    <w:rsid w:val="005557E2"/>
    <w:rsid w:val="00555F4E"/>
    <w:rsid w:val="00557083"/>
    <w:rsid w:val="005571E8"/>
    <w:rsid w:val="005574B2"/>
    <w:rsid w:val="005578F3"/>
    <w:rsid w:val="00560096"/>
    <w:rsid w:val="00561861"/>
    <w:rsid w:val="00561C87"/>
    <w:rsid w:val="00562685"/>
    <w:rsid w:val="0056285F"/>
    <w:rsid w:val="0056322F"/>
    <w:rsid w:val="005636F3"/>
    <w:rsid w:val="00563FF6"/>
    <w:rsid w:val="00565661"/>
    <w:rsid w:val="005665C9"/>
    <w:rsid w:val="00567932"/>
    <w:rsid w:val="00567AB7"/>
    <w:rsid w:val="00570221"/>
    <w:rsid w:val="005710F5"/>
    <w:rsid w:val="00571345"/>
    <w:rsid w:val="00573F44"/>
    <w:rsid w:val="005742A1"/>
    <w:rsid w:val="00574409"/>
    <w:rsid w:val="00574953"/>
    <w:rsid w:val="00574ACC"/>
    <w:rsid w:val="00575616"/>
    <w:rsid w:val="0057563A"/>
    <w:rsid w:val="005757B2"/>
    <w:rsid w:val="005760A3"/>
    <w:rsid w:val="0057610F"/>
    <w:rsid w:val="0057747B"/>
    <w:rsid w:val="00581AEB"/>
    <w:rsid w:val="00581ECD"/>
    <w:rsid w:val="005820B1"/>
    <w:rsid w:val="00583C45"/>
    <w:rsid w:val="00583FC3"/>
    <w:rsid w:val="0058522F"/>
    <w:rsid w:val="00585291"/>
    <w:rsid w:val="005853FD"/>
    <w:rsid w:val="00585413"/>
    <w:rsid w:val="00585425"/>
    <w:rsid w:val="00585543"/>
    <w:rsid w:val="005871E4"/>
    <w:rsid w:val="0058725F"/>
    <w:rsid w:val="0059054F"/>
    <w:rsid w:val="00590850"/>
    <w:rsid w:val="0059167A"/>
    <w:rsid w:val="0059235C"/>
    <w:rsid w:val="00592837"/>
    <w:rsid w:val="00592939"/>
    <w:rsid w:val="00593C9C"/>
    <w:rsid w:val="00593D47"/>
    <w:rsid w:val="00593DB1"/>
    <w:rsid w:val="00593FF3"/>
    <w:rsid w:val="005942D7"/>
    <w:rsid w:val="00596850"/>
    <w:rsid w:val="00596AE3"/>
    <w:rsid w:val="00596B09"/>
    <w:rsid w:val="005972F8"/>
    <w:rsid w:val="00597308"/>
    <w:rsid w:val="005A0285"/>
    <w:rsid w:val="005A02ED"/>
    <w:rsid w:val="005A0D31"/>
    <w:rsid w:val="005A0F9A"/>
    <w:rsid w:val="005A123E"/>
    <w:rsid w:val="005A1569"/>
    <w:rsid w:val="005A1ACD"/>
    <w:rsid w:val="005A1E2A"/>
    <w:rsid w:val="005A1EFE"/>
    <w:rsid w:val="005A1F24"/>
    <w:rsid w:val="005A2A6F"/>
    <w:rsid w:val="005A3048"/>
    <w:rsid w:val="005A341E"/>
    <w:rsid w:val="005A3E3D"/>
    <w:rsid w:val="005A47A2"/>
    <w:rsid w:val="005A4A68"/>
    <w:rsid w:val="005A4CA6"/>
    <w:rsid w:val="005A52B0"/>
    <w:rsid w:val="005A5478"/>
    <w:rsid w:val="005A567C"/>
    <w:rsid w:val="005A5D72"/>
    <w:rsid w:val="005A6F58"/>
    <w:rsid w:val="005A6FB9"/>
    <w:rsid w:val="005A7190"/>
    <w:rsid w:val="005A71D7"/>
    <w:rsid w:val="005A78BE"/>
    <w:rsid w:val="005B07D4"/>
    <w:rsid w:val="005B0B70"/>
    <w:rsid w:val="005B0BC9"/>
    <w:rsid w:val="005B1049"/>
    <w:rsid w:val="005B1481"/>
    <w:rsid w:val="005B1B97"/>
    <w:rsid w:val="005B253A"/>
    <w:rsid w:val="005B28E5"/>
    <w:rsid w:val="005B29D9"/>
    <w:rsid w:val="005B366D"/>
    <w:rsid w:val="005B3D0B"/>
    <w:rsid w:val="005B3D43"/>
    <w:rsid w:val="005B42FF"/>
    <w:rsid w:val="005B4522"/>
    <w:rsid w:val="005B4574"/>
    <w:rsid w:val="005B4926"/>
    <w:rsid w:val="005B52BF"/>
    <w:rsid w:val="005B52E6"/>
    <w:rsid w:val="005B59B8"/>
    <w:rsid w:val="005B5E37"/>
    <w:rsid w:val="005B6205"/>
    <w:rsid w:val="005B6BD1"/>
    <w:rsid w:val="005B6E94"/>
    <w:rsid w:val="005B6EB1"/>
    <w:rsid w:val="005B74AC"/>
    <w:rsid w:val="005C0600"/>
    <w:rsid w:val="005C09A0"/>
    <w:rsid w:val="005C0A2D"/>
    <w:rsid w:val="005C0AB3"/>
    <w:rsid w:val="005C0DDE"/>
    <w:rsid w:val="005C3C95"/>
    <w:rsid w:val="005C3F82"/>
    <w:rsid w:val="005C4119"/>
    <w:rsid w:val="005C42AB"/>
    <w:rsid w:val="005C47C9"/>
    <w:rsid w:val="005C4D60"/>
    <w:rsid w:val="005C4D9A"/>
    <w:rsid w:val="005C5007"/>
    <w:rsid w:val="005C5C12"/>
    <w:rsid w:val="005C5F75"/>
    <w:rsid w:val="005C69E1"/>
    <w:rsid w:val="005C7361"/>
    <w:rsid w:val="005D0C69"/>
    <w:rsid w:val="005D0FC3"/>
    <w:rsid w:val="005D2062"/>
    <w:rsid w:val="005D28D0"/>
    <w:rsid w:val="005D2E00"/>
    <w:rsid w:val="005D3778"/>
    <w:rsid w:val="005D3A7B"/>
    <w:rsid w:val="005D43CD"/>
    <w:rsid w:val="005D49D6"/>
    <w:rsid w:val="005D50D4"/>
    <w:rsid w:val="005D50EA"/>
    <w:rsid w:val="005D5FDC"/>
    <w:rsid w:val="005D6057"/>
    <w:rsid w:val="005D65B0"/>
    <w:rsid w:val="005D6FC7"/>
    <w:rsid w:val="005D7E8B"/>
    <w:rsid w:val="005E00BA"/>
    <w:rsid w:val="005E0186"/>
    <w:rsid w:val="005E060F"/>
    <w:rsid w:val="005E0E01"/>
    <w:rsid w:val="005E1634"/>
    <w:rsid w:val="005E1ADF"/>
    <w:rsid w:val="005E224F"/>
    <w:rsid w:val="005E26BD"/>
    <w:rsid w:val="005E2F0D"/>
    <w:rsid w:val="005E38EC"/>
    <w:rsid w:val="005E3A37"/>
    <w:rsid w:val="005E4611"/>
    <w:rsid w:val="005E4F80"/>
    <w:rsid w:val="005E5161"/>
    <w:rsid w:val="005E56EA"/>
    <w:rsid w:val="005E5972"/>
    <w:rsid w:val="005E5A73"/>
    <w:rsid w:val="005E62AA"/>
    <w:rsid w:val="005E6411"/>
    <w:rsid w:val="005E66D4"/>
    <w:rsid w:val="005E7996"/>
    <w:rsid w:val="005E7C18"/>
    <w:rsid w:val="005F02F9"/>
    <w:rsid w:val="005F049D"/>
    <w:rsid w:val="005F0580"/>
    <w:rsid w:val="005F0CE9"/>
    <w:rsid w:val="005F0E01"/>
    <w:rsid w:val="005F42FB"/>
    <w:rsid w:val="005F45F7"/>
    <w:rsid w:val="005F47ED"/>
    <w:rsid w:val="005F4BE5"/>
    <w:rsid w:val="005F50B4"/>
    <w:rsid w:val="005F5CAA"/>
    <w:rsid w:val="005F60EE"/>
    <w:rsid w:val="005F6188"/>
    <w:rsid w:val="005F64EB"/>
    <w:rsid w:val="005F669E"/>
    <w:rsid w:val="005F7787"/>
    <w:rsid w:val="0060179C"/>
    <w:rsid w:val="00602605"/>
    <w:rsid w:val="00602670"/>
    <w:rsid w:val="00602AF4"/>
    <w:rsid w:val="00603C9C"/>
    <w:rsid w:val="0060440F"/>
    <w:rsid w:val="00604C5A"/>
    <w:rsid w:val="006056EE"/>
    <w:rsid w:val="006061D8"/>
    <w:rsid w:val="0060645F"/>
    <w:rsid w:val="00606E74"/>
    <w:rsid w:val="00607359"/>
    <w:rsid w:val="00611A77"/>
    <w:rsid w:val="00611A8F"/>
    <w:rsid w:val="00611BF7"/>
    <w:rsid w:val="00611C68"/>
    <w:rsid w:val="00612280"/>
    <w:rsid w:val="006123D4"/>
    <w:rsid w:val="00612730"/>
    <w:rsid w:val="00612CD8"/>
    <w:rsid w:val="006134D6"/>
    <w:rsid w:val="00613675"/>
    <w:rsid w:val="006142C3"/>
    <w:rsid w:val="00614B90"/>
    <w:rsid w:val="00614F7F"/>
    <w:rsid w:val="00615BBA"/>
    <w:rsid w:val="0061601C"/>
    <w:rsid w:val="006161B4"/>
    <w:rsid w:val="006164EF"/>
    <w:rsid w:val="00617744"/>
    <w:rsid w:val="006200F1"/>
    <w:rsid w:val="006208B7"/>
    <w:rsid w:val="00620E07"/>
    <w:rsid w:val="00621535"/>
    <w:rsid w:val="006216CE"/>
    <w:rsid w:val="00622097"/>
    <w:rsid w:val="00622520"/>
    <w:rsid w:val="0062254F"/>
    <w:rsid w:val="006240F1"/>
    <w:rsid w:val="006243E3"/>
    <w:rsid w:val="00624C6A"/>
    <w:rsid w:val="00625BD0"/>
    <w:rsid w:val="00625E38"/>
    <w:rsid w:val="0062668C"/>
    <w:rsid w:val="00626CC2"/>
    <w:rsid w:val="006276FD"/>
    <w:rsid w:val="0062770D"/>
    <w:rsid w:val="00630380"/>
    <w:rsid w:val="00630DA6"/>
    <w:rsid w:val="0063167F"/>
    <w:rsid w:val="00631733"/>
    <w:rsid w:val="00632177"/>
    <w:rsid w:val="00632D23"/>
    <w:rsid w:val="006334E5"/>
    <w:rsid w:val="006334FA"/>
    <w:rsid w:val="0063356A"/>
    <w:rsid w:val="006343CA"/>
    <w:rsid w:val="00636223"/>
    <w:rsid w:val="0063647B"/>
    <w:rsid w:val="00640DBE"/>
    <w:rsid w:val="006410C7"/>
    <w:rsid w:val="00641600"/>
    <w:rsid w:val="00641635"/>
    <w:rsid w:val="00641810"/>
    <w:rsid w:val="0064192E"/>
    <w:rsid w:val="00641BA7"/>
    <w:rsid w:val="006420CE"/>
    <w:rsid w:val="00642197"/>
    <w:rsid w:val="006421A1"/>
    <w:rsid w:val="00642240"/>
    <w:rsid w:val="00642450"/>
    <w:rsid w:val="00642EDB"/>
    <w:rsid w:val="00643143"/>
    <w:rsid w:val="00643168"/>
    <w:rsid w:val="006437DB"/>
    <w:rsid w:val="006448CF"/>
    <w:rsid w:val="00644B81"/>
    <w:rsid w:val="00646008"/>
    <w:rsid w:val="006460AF"/>
    <w:rsid w:val="006460B8"/>
    <w:rsid w:val="00646602"/>
    <w:rsid w:val="00646B52"/>
    <w:rsid w:val="00646FDC"/>
    <w:rsid w:val="006477D6"/>
    <w:rsid w:val="00647D60"/>
    <w:rsid w:val="006506EE"/>
    <w:rsid w:val="00650A6F"/>
    <w:rsid w:val="00651622"/>
    <w:rsid w:val="00651678"/>
    <w:rsid w:val="0065232C"/>
    <w:rsid w:val="0065263D"/>
    <w:rsid w:val="006537A0"/>
    <w:rsid w:val="00653830"/>
    <w:rsid w:val="00653885"/>
    <w:rsid w:val="006538F0"/>
    <w:rsid w:val="00653BBD"/>
    <w:rsid w:val="00654681"/>
    <w:rsid w:val="00654C9C"/>
    <w:rsid w:val="00654D4A"/>
    <w:rsid w:val="00654EF5"/>
    <w:rsid w:val="00655F85"/>
    <w:rsid w:val="00656AF0"/>
    <w:rsid w:val="00656EFF"/>
    <w:rsid w:val="0065717A"/>
    <w:rsid w:val="00657A95"/>
    <w:rsid w:val="00660022"/>
    <w:rsid w:val="006604BD"/>
    <w:rsid w:val="00661658"/>
    <w:rsid w:val="00662202"/>
    <w:rsid w:val="006630BC"/>
    <w:rsid w:val="0066328D"/>
    <w:rsid w:val="006633DF"/>
    <w:rsid w:val="00663645"/>
    <w:rsid w:val="00663A98"/>
    <w:rsid w:val="00663B1E"/>
    <w:rsid w:val="00664B63"/>
    <w:rsid w:val="00665506"/>
    <w:rsid w:val="0066562B"/>
    <w:rsid w:val="00665F61"/>
    <w:rsid w:val="00666ADE"/>
    <w:rsid w:val="00666BED"/>
    <w:rsid w:val="00667248"/>
    <w:rsid w:val="006701EE"/>
    <w:rsid w:val="00670659"/>
    <w:rsid w:val="00670BEC"/>
    <w:rsid w:val="00670E52"/>
    <w:rsid w:val="0067101E"/>
    <w:rsid w:val="00671615"/>
    <w:rsid w:val="006716D6"/>
    <w:rsid w:val="00671ABA"/>
    <w:rsid w:val="00671DCB"/>
    <w:rsid w:val="0067282A"/>
    <w:rsid w:val="00673213"/>
    <w:rsid w:val="00673BA6"/>
    <w:rsid w:val="0067448B"/>
    <w:rsid w:val="00674AFA"/>
    <w:rsid w:val="00675840"/>
    <w:rsid w:val="006758A9"/>
    <w:rsid w:val="00675A78"/>
    <w:rsid w:val="00675FDC"/>
    <w:rsid w:val="00676327"/>
    <w:rsid w:val="00677995"/>
    <w:rsid w:val="00680376"/>
    <w:rsid w:val="006805E9"/>
    <w:rsid w:val="00680C54"/>
    <w:rsid w:val="00682330"/>
    <w:rsid w:val="00682AB8"/>
    <w:rsid w:val="00682ACA"/>
    <w:rsid w:val="00682CF4"/>
    <w:rsid w:val="00682FF9"/>
    <w:rsid w:val="0068336F"/>
    <w:rsid w:val="00683543"/>
    <w:rsid w:val="006836C8"/>
    <w:rsid w:val="006836CF"/>
    <w:rsid w:val="00683F18"/>
    <w:rsid w:val="00684A65"/>
    <w:rsid w:val="00685F1B"/>
    <w:rsid w:val="006862D0"/>
    <w:rsid w:val="00686946"/>
    <w:rsid w:val="00687346"/>
    <w:rsid w:val="006875B0"/>
    <w:rsid w:val="00687B87"/>
    <w:rsid w:val="00687E83"/>
    <w:rsid w:val="00690187"/>
    <w:rsid w:val="00690B6B"/>
    <w:rsid w:val="00690F5C"/>
    <w:rsid w:val="00691BB8"/>
    <w:rsid w:val="00691CAE"/>
    <w:rsid w:val="00692217"/>
    <w:rsid w:val="00692275"/>
    <w:rsid w:val="00692D0F"/>
    <w:rsid w:val="00692D83"/>
    <w:rsid w:val="0069307D"/>
    <w:rsid w:val="0069324F"/>
    <w:rsid w:val="00693B3A"/>
    <w:rsid w:val="00693BE7"/>
    <w:rsid w:val="00693CC9"/>
    <w:rsid w:val="00693EF9"/>
    <w:rsid w:val="00693FFD"/>
    <w:rsid w:val="0069432B"/>
    <w:rsid w:val="00695246"/>
    <w:rsid w:val="0069574E"/>
    <w:rsid w:val="0069595C"/>
    <w:rsid w:val="006959EB"/>
    <w:rsid w:val="00696CA0"/>
    <w:rsid w:val="006971E2"/>
    <w:rsid w:val="0069760F"/>
    <w:rsid w:val="00697B4B"/>
    <w:rsid w:val="00697CA4"/>
    <w:rsid w:val="00697DE6"/>
    <w:rsid w:val="00697FB0"/>
    <w:rsid w:val="006A09FC"/>
    <w:rsid w:val="006A0BA7"/>
    <w:rsid w:val="006A0E47"/>
    <w:rsid w:val="006A2DF8"/>
    <w:rsid w:val="006A2E5C"/>
    <w:rsid w:val="006A2FC9"/>
    <w:rsid w:val="006A37E6"/>
    <w:rsid w:val="006A3D88"/>
    <w:rsid w:val="006A4448"/>
    <w:rsid w:val="006A455A"/>
    <w:rsid w:val="006A4757"/>
    <w:rsid w:val="006A4E71"/>
    <w:rsid w:val="006A51B7"/>
    <w:rsid w:val="006A6943"/>
    <w:rsid w:val="006A6B21"/>
    <w:rsid w:val="006A6B7C"/>
    <w:rsid w:val="006A7B59"/>
    <w:rsid w:val="006A7DCD"/>
    <w:rsid w:val="006A7F47"/>
    <w:rsid w:val="006B03C1"/>
    <w:rsid w:val="006B0DEA"/>
    <w:rsid w:val="006B10D9"/>
    <w:rsid w:val="006B150F"/>
    <w:rsid w:val="006B1FAC"/>
    <w:rsid w:val="006B204C"/>
    <w:rsid w:val="006B2698"/>
    <w:rsid w:val="006B32F6"/>
    <w:rsid w:val="006B3532"/>
    <w:rsid w:val="006B4328"/>
    <w:rsid w:val="006B4927"/>
    <w:rsid w:val="006B4D25"/>
    <w:rsid w:val="006B55BE"/>
    <w:rsid w:val="006B5C6C"/>
    <w:rsid w:val="006B6328"/>
    <w:rsid w:val="006B76B5"/>
    <w:rsid w:val="006B7D5C"/>
    <w:rsid w:val="006B7E12"/>
    <w:rsid w:val="006C04D6"/>
    <w:rsid w:val="006C0C7C"/>
    <w:rsid w:val="006C1149"/>
    <w:rsid w:val="006C1DE0"/>
    <w:rsid w:val="006C23C9"/>
    <w:rsid w:val="006C2B18"/>
    <w:rsid w:val="006C2E55"/>
    <w:rsid w:val="006C30F7"/>
    <w:rsid w:val="006C365F"/>
    <w:rsid w:val="006C3C28"/>
    <w:rsid w:val="006C3D9C"/>
    <w:rsid w:val="006C43E5"/>
    <w:rsid w:val="006C592E"/>
    <w:rsid w:val="006C608F"/>
    <w:rsid w:val="006C6451"/>
    <w:rsid w:val="006C76A5"/>
    <w:rsid w:val="006C7C40"/>
    <w:rsid w:val="006C7CC7"/>
    <w:rsid w:val="006C7E44"/>
    <w:rsid w:val="006C7EDC"/>
    <w:rsid w:val="006D0CE0"/>
    <w:rsid w:val="006D1586"/>
    <w:rsid w:val="006D2B9E"/>
    <w:rsid w:val="006D2DD2"/>
    <w:rsid w:val="006D334A"/>
    <w:rsid w:val="006D3420"/>
    <w:rsid w:val="006D3F39"/>
    <w:rsid w:val="006D4A7D"/>
    <w:rsid w:val="006D5BDD"/>
    <w:rsid w:val="006D5DDE"/>
    <w:rsid w:val="006D5F97"/>
    <w:rsid w:val="006D607D"/>
    <w:rsid w:val="006D6391"/>
    <w:rsid w:val="006D67C5"/>
    <w:rsid w:val="006D6AA6"/>
    <w:rsid w:val="006D6D22"/>
    <w:rsid w:val="006D76DC"/>
    <w:rsid w:val="006E01FD"/>
    <w:rsid w:val="006E0BF2"/>
    <w:rsid w:val="006E13DF"/>
    <w:rsid w:val="006E1CAF"/>
    <w:rsid w:val="006E2102"/>
    <w:rsid w:val="006E2B83"/>
    <w:rsid w:val="006E30CA"/>
    <w:rsid w:val="006E3E2F"/>
    <w:rsid w:val="006E45A4"/>
    <w:rsid w:val="006E4B53"/>
    <w:rsid w:val="006E4DC2"/>
    <w:rsid w:val="006E5C46"/>
    <w:rsid w:val="006E5EB1"/>
    <w:rsid w:val="006E60E0"/>
    <w:rsid w:val="006E6230"/>
    <w:rsid w:val="006F0146"/>
    <w:rsid w:val="006F0236"/>
    <w:rsid w:val="006F0A44"/>
    <w:rsid w:val="006F0AB7"/>
    <w:rsid w:val="006F0F5F"/>
    <w:rsid w:val="006F0F6A"/>
    <w:rsid w:val="006F141D"/>
    <w:rsid w:val="006F1431"/>
    <w:rsid w:val="006F19C8"/>
    <w:rsid w:val="006F1B74"/>
    <w:rsid w:val="006F1F7E"/>
    <w:rsid w:val="006F2C9A"/>
    <w:rsid w:val="006F31DE"/>
    <w:rsid w:val="006F330F"/>
    <w:rsid w:val="006F3C8C"/>
    <w:rsid w:val="006F417A"/>
    <w:rsid w:val="006F4663"/>
    <w:rsid w:val="006F4D7D"/>
    <w:rsid w:val="006F53F5"/>
    <w:rsid w:val="006F5AA4"/>
    <w:rsid w:val="006F6188"/>
    <w:rsid w:val="006F61E0"/>
    <w:rsid w:val="006F7691"/>
    <w:rsid w:val="006F7FD7"/>
    <w:rsid w:val="00700308"/>
    <w:rsid w:val="00700420"/>
    <w:rsid w:val="007007A2"/>
    <w:rsid w:val="00700D5E"/>
    <w:rsid w:val="007017F5"/>
    <w:rsid w:val="00701A70"/>
    <w:rsid w:val="0070350C"/>
    <w:rsid w:val="00703820"/>
    <w:rsid w:val="00704155"/>
    <w:rsid w:val="0070457B"/>
    <w:rsid w:val="00704AD9"/>
    <w:rsid w:val="00705300"/>
    <w:rsid w:val="00705814"/>
    <w:rsid w:val="0070582E"/>
    <w:rsid w:val="007058B7"/>
    <w:rsid w:val="0070780E"/>
    <w:rsid w:val="00707A6A"/>
    <w:rsid w:val="00707B4E"/>
    <w:rsid w:val="00707CFD"/>
    <w:rsid w:val="00710895"/>
    <w:rsid w:val="00710DF1"/>
    <w:rsid w:val="00710FDC"/>
    <w:rsid w:val="007110D3"/>
    <w:rsid w:val="007110D9"/>
    <w:rsid w:val="00711436"/>
    <w:rsid w:val="007134AE"/>
    <w:rsid w:val="00714624"/>
    <w:rsid w:val="0071487B"/>
    <w:rsid w:val="00714C79"/>
    <w:rsid w:val="00714ED1"/>
    <w:rsid w:val="007159F1"/>
    <w:rsid w:val="00715A48"/>
    <w:rsid w:val="0071643F"/>
    <w:rsid w:val="007173A6"/>
    <w:rsid w:val="007178BA"/>
    <w:rsid w:val="007213A5"/>
    <w:rsid w:val="00722950"/>
    <w:rsid w:val="00722E77"/>
    <w:rsid w:val="00723068"/>
    <w:rsid w:val="0072362C"/>
    <w:rsid w:val="00723910"/>
    <w:rsid w:val="00724B64"/>
    <w:rsid w:val="00724EEC"/>
    <w:rsid w:val="00725C84"/>
    <w:rsid w:val="00725E2B"/>
    <w:rsid w:val="00726C48"/>
    <w:rsid w:val="00726D6C"/>
    <w:rsid w:val="00726ECC"/>
    <w:rsid w:val="007271CE"/>
    <w:rsid w:val="007277C0"/>
    <w:rsid w:val="00727DFD"/>
    <w:rsid w:val="00730450"/>
    <w:rsid w:val="00730888"/>
    <w:rsid w:val="00730EFA"/>
    <w:rsid w:val="007311A7"/>
    <w:rsid w:val="007314D0"/>
    <w:rsid w:val="007316D6"/>
    <w:rsid w:val="007317A7"/>
    <w:rsid w:val="00732247"/>
    <w:rsid w:val="0073234B"/>
    <w:rsid w:val="00732483"/>
    <w:rsid w:val="007326D4"/>
    <w:rsid w:val="00732B32"/>
    <w:rsid w:val="00734543"/>
    <w:rsid w:val="007346CC"/>
    <w:rsid w:val="00734A44"/>
    <w:rsid w:val="00734B02"/>
    <w:rsid w:val="00735307"/>
    <w:rsid w:val="00735604"/>
    <w:rsid w:val="00735951"/>
    <w:rsid w:val="00736533"/>
    <w:rsid w:val="00736F6F"/>
    <w:rsid w:val="007372B9"/>
    <w:rsid w:val="00737C1C"/>
    <w:rsid w:val="007400BB"/>
    <w:rsid w:val="00740750"/>
    <w:rsid w:val="00741019"/>
    <w:rsid w:val="0074125C"/>
    <w:rsid w:val="00741654"/>
    <w:rsid w:val="00742845"/>
    <w:rsid w:val="00743448"/>
    <w:rsid w:val="00743631"/>
    <w:rsid w:val="007437D6"/>
    <w:rsid w:val="00743DC3"/>
    <w:rsid w:val="00743E4F"/>
    <w:rsid w:val="00744C54"/>
    <w:rsid w:val="00744CD2"/>
    <w:rsid w:val="0074502C"/>
    <w:rsid w:val="007457B6"/>
    <w:rsid w:val="0074661F"/>
    <w:rsid w:val="007468D6"/>
    <w:rsid w:val="007468E0"/>
    <w:rsid w:val="00746955"/>
    <w:rsid w:val="00747C18"/>
    <w:rsid w:val="00747D16"/>
    <w:rsid w:val="00750419"/>
    <w:rsid w:val="00750793"/>
    <w:rsid w:val="0075088E"/>
    <w:rsid w:val="00751007"/>
    <w:rsid w:val="0075134C"/>
    <w:rsid w:val="0075221A"/>
    <w:rsid w:val="0075238D"/>
    <w:rsid w:val="0075263B"/>
    <w:rsid w:val="00752DE6"/>
    <w:rsid w:val="007530E9"/>
    <w:rsid w:val="00753195"/>
    <w:rsid w:val="007532E4"/>
    <w:rsid w:val="00753FC7"/>
    <w:rsid w:val="0075432A"/>
    <w:rsid w:val="00754375"/>
    <w:rsid w:val="007543F2"/>
    <w:rsid w:val="007549BC"/>
    <w:rsid w:val="00754A78"/>
    <w:rsid w:val="00754E6B"/>
    <w:rsid w:val="0075553F"/>
    <w:rsid w:val="00755B44"/>
    <w:rsid w:val="00755F3F"/>
    <w:rsid w:val="007564F0"/>
    <w:rsid w:val="007567C3"/>
    <w:rsid w:val="0075693C"/>
    <w:rsid w:val="00756BDA"/>
    <w:rsid w:val="00756D14"/>
    <w:rsid w:val="00756F9F"/>
    <w:rsid w:val="007573FE"/>
    <w:rsid w:val="00757667"/>
    <w:rsid w:val="00757674"/>
    <w:rsid w:val="00760808"/>
    <w:rsid w:val="00761443"/>
    <w:rsid w:val="0076160A"/>
    <w:rsid w:val="007618BE"/>
    <w:rsid w:val="00761EEE"/>
    <w:rsid w:val="00761F21"/>
    <w:rsid w:val="007622AC"/>
    <w:rsid w:val="007636C3"/>
    <w:rsid w:val="00763A92"/>
    <w:rsid w:val="00764039"/>
    <w:rsid w:val="00764BBE"/>
    <w:rsid w:val="00765564"/>
    <w:rsid w:val="007655E4"/>
    <w:rsid w:val="007657AB"/>
    <w:rsid w:val="00765829"/>
    <w:rsid w:val="0076588C"/>
    <w:rsid w:val="00765A05"/>
    <w:rsid w:val="00767046"/>
    <w:rsid w:val="00770121"/>
    <w:rsid w:val="0077049B"/>
    <w:rsid w:val="00770BE5"/>
    <w:rsid w:val="00771E47"/>
    <w:rsid w:val="007720F6"/>
    <w:rsid w:val="00772A36"/>
    <w:rsid w:val="00772B48"/>
    <w:rsid w:val="00772D6E"/>
    <w:rsid w:val="0077301A"/>
    <w:rsid w:val="00773730"/>
    <w:rsid w:val="00773CC0"/>
    <w:rsid w:val="00774004"/>
    <w:rsid w:val="007740AE"/>
    <w:rsid w:val="00774441"/>
    <w:rsid w:val="007752C3"/>
    <w:rsid w:val="007758EF"/>
    <w:rsid w:val="0077603C"/>
    <w:rsid w:val="007767A9"/>
    <w:rsid w:val="00776BBB"/>
    <w:rsid w:val="00776EC2"/>
    <w:rsid w:val="00776FB1"/>
    <w:rsid w:val="007778E2"/>
    <w:rsid w:val="00780A40"/>
    <w:rsid w:val="007810A3"/>
    <w:rsid w:val="007820A0"/>
    <w:rsid w:val="00782161"/>
    <w:rsid w:val="00782B0A"/>
    <w:rsid w:val="007839D5"/>
    <w:rsid w:val="00784135"/>
    <w:rsid w:val="00784B8D"/>
    <w:rsid w:val="007850B6"/>
    <w:rsid w:val="00785811"/>
    <w:rsid w:val="00785BD6"/>
    <w:rsid w:val="00786A7A"/>
    <w:rsid w:val="00786C89"/>
    <w:rsid w:val="00786DA3"/>
    <w:rsid w:val="00787070"/>
    <w:rsid w:val="007877D0"/>
    <w:rsid w:val="00787C39"/>
    <w:rsid w:val="007905C3"/>
    <w:rsid w:val="00790AE0"/>
    <w:rsid w:val="0079113C"/>
    <w:rsid w:val="00791781"/>
    <w:rsid w:val="007920EB"/>
    <w:rsid w:val="007922ED"/>
    <w:rsid w:val="0079347B"/>
    <w:rsid w:val="0079394B"/>
    <w:rsid w:val="00793F66"/>
    <w:rsid w:val="00795616"/>
    <w:rsid w:val="007956A5"/>
    <w:rsid w:val="00795A72"/>
    <w:rsid w:val="00795D58"/>
    <w:rsid w:val="00795FBA"/>
    <w:rsid w:val="00796082"/>
    <w:rsid w:val="007961E4"/>
    <w:rsid w:val="0079629B"/>
    <w:rsid w:val="007964D6"/>
    <w:rsid w:val="00796938"/>
    <w:rsid w:val="00796B7A"/>
    <w:rsid w:val="007978DA"/>
    <w:rsid w:val="0079797D"/>
    <w:rsid w:val="00797AEA"/>
    <w:rsid w:val="007A0005"/>
    <w:rsid w:val="007A09D9"/>
    <w:rsid w:val="007A169D"/>
    <w:rsid w:val="007A27AD"/>
    <w:rsid w:val="007A3381"/>
    <w:rsid w:val="007A38DB"/>
    <w:rsid w:val="007A3CFF"/>
    <w:rsid w:val="007A3F67"/>
    <w:rsid w:val="007A4541"/>
    <w:rsid w:val="007A4C1C"/>
    <w:rsid w:val="007A4E65"/>
    <w:rsid w:val="007A513C"/>
    <w:rsid w:val="007A5406"/>
    <w:rsid w:val="007A5D6B"/>
    <w:rsid w:val="007A6167"/>
    <w:rsid w:val="007A6705"/>
    <w:rsid w:val="007A6E6B"/>
    <w:rsid w:val="007A75C1"/>
    <w:rsid w:val="007A7E71"/>
    <w:rsid w:val="007B028D"/>
    <w:rsid w:val="007B0597"/>
    <w:rsid w:val="007B08F6"/>
    <w:rsid w:val="007B0A8E"/>
    <w:rsid w:val="007B0E69"/>
    <w:rsid w:val="007B1006"/>
    <w:rsid w:val="007B118D"/>
    <w:rsid w:val="007B1426"/>
    <w:rsid w:val="007B1826"/>
    <w:rsid w:val="007B1AB1"/>
    <w:rsid w:val="007B1ADE"/>
    <w:rsid w:val="007B2161"/>
    <w:rsid w:val="007B2250"/>
    <w:rsid w:val="007B2AD3"/>
    <w:rsid w:val="007B2B64"/>
    <w:rsid w:val="007B2FE5"/>
    <w:rsid w:val="007B3B05"/>
    <w:rsid w:val="007B4414"/>
    <w:rsid w:val="007B4944"/>
    <w:rsid w:val="007B4B1A"/>
    <w:rsid w:val="007B4B22"/>
    <w:rsid w:val="007B4D9A"/>
    <w:rsid w:val="007B56D2"/>
    <w:rsid w:val="007B5735"/>
    <w:rsid w:val="007B58A7"/>
    <w:rsid w:val="007B5948"/>
    <w:rsid w:val="007B792F"/>
    <w:rsid w:val="007B7CD8"/>
    <w:rsid w:val="007B7FFD"/>
    <w:rsid w:val="007C0596"/>
    <w:rsid w:val="007C07FB"/>
    <w:rsid w:val="007C0F08"/>
    <w:rsid w:val="007C13CA"/>
    <w:rsid w:val="007C2DAB"/>
    <w:rsid w:val="007C31CF"/>
    <w:rsid w:val="007C35C0"/>
    <w:rsid w:val="007C4199"/>
    <w:rsid w:val="007C4716"/>
    <w:rsid w:val="007C471A"/>
    <w:rsid w:val="007C4982"/>
    <w:rsid w:val="007C50DC"/>
    <w:rsid w:val="007C56D9"/>
    <w:rsid w:val="007C5A03"/>
    <w:rsid w:val="007C5D6F"/>
    <w:rsid w:val="007C6273"/>
    <w:rsid w:val="007C62A6"/>
    <w:rsid w:val="007C677E"/>
    <w:rsid w:val="007C6B4E"/>
    <w:rsid w:val="007C6DFD"/>
    <w:rsid w:val="007C76B6"/>
    <w:rsid w:val="007D0727"/>
    <w:rsid w:val="007D0E72"/>
    <w:rsid w:val="007D1167"/>
    <w:rsid w:val="007D11EE"/>
    <w:rsid w:val="007D1303"/>
    <w:rsid w:val="007D1892"/>
    <w:rsid w:val="007D1DC8"/>
    <w:rsid w:val="007D216A"/>
    <w:rsid w:val="007D280A"/>
    <w:rsid w:val="007D2AFB"/>
    <w:rsid w:val="007D335E"/>
    <w:rsid w:val="007D33C3"/>
    <w:rsid w:val="007D379C"/>
    <w:rsid w:val="007D38B3"/>
    <w:rsid w:val="007D51B4"/>
    <w:rsid w:val="007D5387"/>
    <w:rsid w:val="007D540B"/>
    <w:rsid w:val="007D5A3B"/>
    <w:rsid w:val="007D5B37"/>
    <w:rsid w:val="007D5EC4"/>
    <w:rsid w:val="007D5F8A"/>
    <w:rsid w:val="007D61B5"/>
    <w:rsid w:val="007D691C"/>
    <w:rsid w:val="007D6F1D"/>
    <w:rsid w:val="007D705C"/>
    <w:rsid w:val="007D7070"/>
    <w:rsid w:val="007D7198"/>
    <w:rsid w:val="007D760B"/>
    <w:rsid w:val="007D7CB7"/>
    <w:rsid w:val="007D7D02"/>
    <w:rsid w:val="007E00D1"/>
    <w:rsid w:val="007E0182"/>
    <w:rsid w:val="007E0451"/>
    <w:rsid w:val="007E1375"/>
    <w:rsid w:val="007E16D5"/>
    <w:rsid w:val="007E17B1"/>
    <w:rsid w:val="007E18AB"/>
    <w:rsid w:val="007E210D"/>
    <w:rsid w:val="007E27EE"/>
    <w:rsid w:val="007E2C1A"/>
    <w:rsid w:val="007E341F"/>
    <w:rsid w:val="007E37EF"/>
    <w:rsid w:val="007E40C7"/>
    <w:rsid w:val="007E4288"/>
    <w:rsid w:val="007E4433"/>
    <w:rsid w:val="007E45D5"/>
    <w:rsid w:val="007E4A0C"/>
    <w:rsid w:val="007E5536"/>
    <w:rsid w:val="007E6F21"/>
    <w:rsid w:val="007E7B80"/>
    <w:rsid w:val="007F0C36"/>
    <w:rsid w:val="007F1B7E"/>
    <w:rsid w:val="007F1D24"/>
    <w:rsid w:val="007F3069"/>
    <w:rsid w:val="007F3DF7"/>
    <w:rsid w:val="007F466A"/>
    <w:rsid w:val="007F5285"/>
    <w:rsid w:val="007F5648"/>
    <w:rsid w:val="007F570D"/>
    <w:rsid w:val="007F6509"/>
    <w:rsid w:val="007F6A5B"/>
    <w:rsid w:val="007F6B9E"/>
    <w:rsid w:val="007F6DDB"/>
    <w:rsid w:val="007F71F7"/>
    <w:rsid w:val="007F7471"/>
    <w:rsid w:val="007F7FEB"/>
    <w:rsid w:val="008000E4"/>
    <w:rsid w:val="00800144"/>
    <w:rsid w:val="00800E99"/>
    <w:rsid w:val="0080146C"/>
    <w:rsid w:val="00801541"/>
    <w:rsid w:val="00801A99"/>
    <w:rsid w:val="00801BF1"/>
    <w:rsid w:val="008022F1"/>
    <w:rsid w:val="00802748"/>
    <w:rsid w:val="00802C28"/>
    <w:rsid w:val="00802C9A"/>
    <w:rsid w:val="008034CA"/>
    <w:rsid w:val="00803CBA"/>
    <w:rsid w:val="00803CF9"/>
    <w:rsid w:val="008040AC"/>
    <w:rsid w:val="00804451"/>
    <w:rsid w:val="00804C8A"/>
    <w:rsid w:val="008050FD"/>
    <w:rsid w:val="00805B15"/>
    <w:rsid w:val="00805D52"/>
    <w:rsid w:val="00805F75"/>
    <w:rsid w:val="00806885"/>
    <w:rsid w:val="00806A1C"/>
    <w:rsid w:val="008079DF"/>
    <w:rsid w:val="0081042C"/>
    <w:rsid w:val="00810A6A"/>
    <w:rsid w:val="00810FD8"/>
    <w:rsid w:val="0081130F"/>
    <w:rsid w:val="00811364"/>
    <w:rsid w:val="008113A2"/>
    <w:rsid w:val="0081206C"/>
    <w:rsid w:val="00812917"/>
    <w:rsid w:val="00812D44"/>
    <w:rsid w:val="00813F7F"/>
    <w:rsid w:val="00814584"/>
    <w:rsid w:val="008145F9"/>
    <w:rsid w:val="0081484D"/>
    <w:rsid w:val="00814B9B"/>
    <w:rsid w:val="008155DD"/>
    <w:rsid w:val="00815E3A"/>
    <w:rsid w:val="0081603D"/>
    <w:rsid w:val="00816177"/>
    <w:rsid w:val="00816CAE"/>
    <w:rsid w:val="00817916"/>
    <w:rsid w:val="0082000B"/>
    <w:rsid w:val="00820A41"/>
    <w:rsid w:val="00820B57"/>
    <w:rsid w:val="00822BE5"/>
    <w:rsid w:val="0082310A"/>
    <w:rsid w:val="00824CAB"/>
    <w:rsid w:val="00825090"/>
    <w:rsid w:val="008262D1"/>
    <w:rsid w:val="008264FE"/>
    <w:rsid w:val="008268B2"/>
    <w:rsid w:val="0082690C"/>
    <w:rsid w:val="00826FA9"/>
    <w:rsid w:val="008272AB"/>
    <w:rsid w:val="00827388"/>
    <w:rsid w:val="0082745C"/>
    <w:rsid w:val="00827665"/>
    <w:rsid w:val="00827785"/>
    <w:rsid w:val="0083012E"/>
    <w:rsid w:val="00831657"/>
    <w:rsid w:val="00831781"/>
    <w:rsid w:val="00831A72"/>
    <w:rsid w:val="008322D0"/>
    <w:rsid w:val="00832867"/>
    <w:rsid w:val="00832C94"/>
    <w:rsid w:val="008330DF"/>
    <w:rsid w:val="00833459"/>
    <w:rsid w:val="008338F2"/>
    <w:rsid w:val="00833EA1"/>
    <w:rsid w:val="008342D0"/>
    <w:rsid w:val="00835388"/>
    <w:rsid w:val="00835989"/>
    <w:rsid w:val="0083635B"/>
    <w:rsid w:val="008364B6"/>
    <w:rsid w:val="008365A4"/>
    <w:rsid w:val="008366AD"/>
    <w:rsid w:val="008369C3"/>
    <w:rsid w:val="00836D0B"/>
    <w:rsid w:val="008370C4"/>
    <w:rsid w:val="0084019A"/>
    <w:rsid w:val="00840468"/>
    <w:rsid w:val="008404E6"/>
    <w:rsid w:val="00840C6F"/>
    <w:rsid w:val="008414AD"/>
    <w:rsid w:val="00841842"/>
    <w:rsid w:val="00841B68"/>
    <w:rsid w:val="00842CCD"/>
    <w:rsid w:val="0084317C"/>
    <w:rsid w:val="00843353"/>
    <w:rsid w:val="0084375F"/>
    <w:rsid w:val="00844092"/>
    <w:rsid w:val="008443FC"/>
    <w:rsid w:val="008445F9"/>
    <w:rsid w:val="00845310"/>
    <w:rsid w:val="008454C7"/>
    <w:rsid w:val="0084578F"/>
    <w:rsid w:val="00845819"/>
    <w:rsid w:val="00845833"/>
    <w:rsid w:val="0084668E"/>
    <w:rsid w:val="00846B96"/>
    <w:rsid w:val="00846FD2"/>
    <w:rsid w:val="00847262"/>
    <w:rsid w:val="0084761E"/>
    <w:rsid w:val="00847EA4"/>
    <w:rsid w:val="00850193"/>
    <w:rsid w:val="008505AD"/>
    <w:rsid w:val="008519A2"/>
    <w:rsid w:val="008519C0"/>
    <w:rsid w:val="00851A09"/>
    <w:rsid w:val="00851A87"/>
    <w:rsid w:val="00852641"/>
    <w:rsid w:val="00852A6A"/>
    <w:rsid w:val="00852DA1"/>
    <w:rsid w:val="00853729"/>
    <w:rsid w:val="0085375B"/>
    <w:rsid w:val="00854133"/>
    <w:rsid w:val="00854398"/>
    <w:rsid w:val="00854574"/>
    <w:rsid w:val="00855051"/>
    <w:rsid w:val="0085563B"/>
    <w:rsid w:val="00855845"/>
    <w:rsid w:val="008560A4"/>
    <w:rsid w:val="0085665F"/>
    <w:rsid w:val="008566A9"/>
    <w:rsid w:val="00856924"/>
    <w:rsid w:val="00856E35"/>
    <w:rsid w:val="00860B0F"/>
    <w:rsid w:val="00860BB0"/>
    <w:rsid w:val="00860D2D"/>
    <w:rsid w:val="0086119E"/>
    <w:rsid w:val="008613C2"/>
    <w:rsid w:val="008614CA"/>
    <w:rsid w:val="00861908"/>
    <w:rsid w:val="00861A51"/>
    <w:rsid w:val="00861ABD"/>
    <w:rsid w:val="00861C3E"/>
    <w:rsid w:val="00861C49"/>
    <w:rsid w:val="008624D0"/>
    <w:rsid w:val="00862C30"/>
    <w:rsid w:val="00862E0E"/>
    <w:rsid w:val="008630B4"/>
    <w:rsid w:val="00863E49"/>
    <w:rsid w:val="008641E4"/>
    <w:rsid w:val="008642E4"/>
    <w:rsid w:val="00864964"/>
    <w:rsid w:val="00865141"/>
    <w:rsid w:val="008657BB"/>
    <w:rsid w:val="00866342"/>
    <w:rsid w:val="008668FC"/>
    <w:rsid w:val="00866ADD"/>
    <w:rsid w:val="00866BCC"/>
    <w:rsid w:val="00866DD8"/>
    <w:rsid w:val="00867288"/>
    <w:rsid w:val="008673EB"/>
    <w:rsid w:val="008674AC"/>
    <w:rsid w:val="0086790F"/>
    <w:rsid w:val="00867B39"/>
    <w:rsid w:val="00867FAA"/>
    <w:rsid w:val="00870351"/>
    <w:rsid w:val="0087035D"/>
    <w:rsid w:val="00870645"/>
    <w:rsid w:val="008708F0"/>
    <w:rsid w:val="008714A6"/>
    <w:rsid w:val="00871E17"/>
    <w:rsid w:val="00871FC6"/>
    <w:rsid w:val="0087225C"/>
    <w:rsid w:val="00872421"/>
    <w:rsid w:val="00872A1F"/>
    <w:rsid w:val="00873259"/>
    <w:rsid w:val="008733EB"/>
    <w:rsid w:val="00873534"/>
    <w:rsid w:val="008735F5"/>
    <w:rsid w:val="0087483C"/>
    <w:rsid w:val="00874CC8"/>
    <w:rsid w:val="00874ED1"/>
    <w:rsid w:val="00875FA6"/>
    <w:rsid w:val="0087657E"/>
    <w:rsid w:val="00877E1E"/>
    <w:rsid w:val="008802D7"/>
    <w:rsid w:val="00880975"/>
    <w:rsid w:val="00880C04"/>
    <w:rsid w:val="008810D8"/>
    <w:rsid w:val="00882E57"/>
    <w:rsid w:val="00883D7D"/>
    <w:rsid w:val="00883DD3"/>
    <w:rsid w:val="008841D5"/>
    <w:rsid w:val="00884FEA"/>
    <w:rsid w:val="00886C65"/>
    <w:rsid w:val="00887055"/>
    <w:rsid w:val="008871CD"/>
    <w:rsid w:val="008871F1"/>
    <w:rsid w:val="00887416"/>
    <w:rsid w:val="008875F7"/>
    <w:rsid w:val="00887C19"/>
    <w:rsid w:val="00887C79"/>
    <w:rsid w:val="00891CD7"/>
    <w:rsid w:val="008926C9"/>
    <w:rsid w:val="008940E3"/>
    <w:rsid w:val="00894293"/>
    <w:rsid w:val="00894828"/>
    <w:rsid w:val="00894BB2"/>
    <w:rsid w:val="008950CB"/>
    <w:rsid w:val="00895422"/>
    <w:rsid w:val="0089542D"/>
    <w:rsid w:val="00895733"/>
    <w:rsid w:val="008958FA"/>
    <w:rsid w:val="00895B6C"/>
    <w:rsid w:val="00895C0F"/>
    <w:rsid w:val="00896336"/>
    <w:rsid w:val="0089638A"/>
    <w:rsid w:val="00897082"/>
    <w:rsid w:val="008972EB"/>
    <w:rsid w:val="008979F5"/>
    <w:rsid w:val="00897FE4"/>
    <w:rsid w:val="008A0E75"/>
    <w:rsid w:val="008A10C5"/>
    <w:rsid w:val="008A1235"/>
    <w:rsid w:val="008A1384"/>
    <w:rsid w:val="008A253C"/>
    <w:rsid w:val="008A279F"/>
    <w:rsid w:val="008A2C8B"/>
    <w:rsid w:val="008A36CE"/>
    <w:rsid w:val="008A4147"/>
    <w:rsid w:val="008A4656"/>
    <w:rsid w:val="008A48E9"/>
    <w:rsid w:val="008A53A4"/>
    <w:rsid w:val="008A56E7"/>
    <w:rsid w:val="008A5E81"/>
    <w:rsid w:val="008A5E85"/>
    <w:rsid w:val="008A6BF5"/>
    <w:rsid w:val="008A6D21"/>
    <w:rsid w:val="008A6F48"/>
    <w:rsid w:val="008A70EA"/>
    <w:rsid w:val="008A7415"/>
    <w:rsid w:val="008B0176"/>
    <w:rsid w:val="008B0D81"/>
    <w:rsid w:val="008B175F"/>
    <w:rsid w:val="008B1804"/>
    <w:rsid w:val="008B2023"/>
    <w:rsid w:val="008B3032"/>
    <w:rsid w:val="008B326C"/>
    <w:rsid w:val="008B32AE"/>
    <w:rsid w:val="008B3DEC"/>
    <w:rsid w:val="008B4B9A"/>
    <w:rsid w:val="008B5305"/>
    <w:rsid w:val="008B543D"/>
    <w:rsid w:val="008B57DD"/>
    <w:rsid w:val="008B58FF"/>
    <w:rsid w:val="008B734B"/>
    <w:rsid w:val="008B73D2"/>
    <w:rsid w:val="008B7733"/>
    <w:rsid w:val="008B78D3"/>
    <w:rsid w:val="008C02E3"/>
    <w:rsid w:val="008C0357"/>
    <w:rsid w:val="008C0429"/>
    <w:rsid w:val="008C09B3"/>
    <w:rsid w:val="008C0D9F"/>
    <w:rsid w:val="008C127F"/>
    <w:rsid w:val="008C1642"/>
    <w:rsid w:val="008C243A"/>
    <w:rsid w:val="008C269B"/>
    <w:rsid w:val="008C2ABE"/>
    <w:rsid w:val="008C3B99"/>
    <w:rsid w:val="008C51C6"/>
    <w:rsid w:val="008C6C3A"/>
    <w:rsid w:val="008C6D4C"/>
    <w:rsid w:val="008C6F20"/>
    <w:rsid w:val="008C74A9"/>
    <w:rsid w:val="008D0295"/>
    <w:rsid w:val="008D0703"/>
    <w:rsid w:val="008D239E"/>
    <w:rsid w:val="008D2A51"/>
    <w:rsid w:val="008D2D4E"/>
    <w:rsid w:val="008D2F53"/>
    <w:rsid w:val="008D3390"/>
    <w:rsid w:val="008D4822"/>
    <w:rsid w:val="008D499D"/>
    <w:rsid w:val="008D5C51"/>
    <w:rsid w:val="008D6D95"/>
    <w:rsid w:val="008D6EC3"/>
    <w:rsid w:val="008E01E2"/>
    <w:rsid w:val="008E037B"/>
    <w:rsid w:val="008E0686"/>
    <w:rsid w:val="008E0CC7"/>
    <w:rsid w:val="008E0F6D"/>
    <w:rsid w:val="008E192B"/>
    <w:rsid w:val="008E196F"/>
    <w:rsid w:val="008E1DD0"/>
    <w:rsid w:val="008E2264"/>
    <w:rsid w:val="008E2A3B"/>
    <w:rsid w:val="008E2B38"/>
    <w:rsid w:val="008E40BE"/>
    <w:rsid w:val="008E4E70"/>
    <w:rsid w:val="008E4FFA"/>
    <w:rsid w:val="008E58D9"/>
    <w:rsid w:val="008E6B7B"/>
    <w:rsid w:val="008E702F"/>
    <w:rsid w:val="008E7135"/>
    <w:rsid w:val="008E7FCD"/>
    <w:rsid w:val="008F008A"/>
    <w:rsid w:val="008F04BF"/>
    <w:rsid w:val="008F0AFA"/>
    <w:rsid w:val="008F18F3"/>
    <w:rsid w:val="008F1D57"/>
    <w:rsid w:val="008F2050"/>
    <w:rsid w:val="008F20F0"/>
    <w:rsid w:val="008F32BA"/>
    <w:rsid w:val="008F3E2A"/>
    <w:rsid w:val="008F3E5A"/>
    <w:rsid w:val="008F3FB2"/>
    <w:rsid w:val="008F3FEA"/>
    <w:rsid w:val="008F4476"/>
    <w:rsid w:val="008F4A58"/>
    <w:rsid w:val="008F6555"/>
    <w:rsid w:val="008F6BC8"/>
    <w:rsid w:val="008F77C2"/>
    <w:rsid w:val="009001CD"/>
    <w:rsid w:val="0090052C"/>
    <w:rsid w:val="00900A65"/>
    <w:rsid w:val="00902A80"/>
    <w:rsid w:val="00902B65"/>
    <w:rsid w:val="009036D0"/>
    <w:rsid w:val="00904CA6"/>
    <w:rsid w:val="009050F0"/>
    <w:rsid w:val="00905598"/>
    <w:rsid w:val="00905C5B"/>
    <w:rsid w:val="009066E1"/>
    <w:rsid w:val="00910329"/>
    <w:rsid w:val="009108EA"/>
    <w:rsid w:val="00910B7F"/>
    <w:rsid w:val="00910C4D"/>
    <w:rsid w:val="00910F11"/>
    <w:rsid w:val="009117F8"/>
    <w:rsid w:val="0091194C"/>
    <w:rsid w:val="0091264C"/>
    <w:rsid w:val="0091271D"/>
    <w:rsid w:val="009127F3"/>
    <w:rsid w:val="00913A5A"/>
    <w:rsid w:val="00913F3C"/>
    <w:rsid w:val="00914B6B"/>
    <w:rsid w:val="00914DF8"/>
    <w:rsid w:val="0091562E"/>
    <w:rsid w:val="00915D5F"/>
    <w:rsid w:val="00916A11"/>
    <w:rsid w:val="00916A61"/>
    <w:rsid w:val="00916D73"/>
    <w:rsid w:val="0091743A"/>
    <w:rsid w:val="00920572"/>
    <w:rsid w:val="009216A8"/>
    <w:rsid w:val="0092190C"/>
    <w:rsid w:val="00921A9A"/>
    <w:rsid w:val="0092251E"/>
    <w:rsid w:val="00923981"/>
    <w:rsid w:val="00923BA5"/>
    <w:rsid w:val="00923BC6"/>
    <w:rsid w:val="0092413A"/>
    <w:rsid w:val="00924446"/>
    <w:rsid w:val="00924696"/>
    <w:rsid w:val="009252A5"/>
    <w:rsid w:val="009261E6"/>
    <w:rsid w:val="0092622E"/>
    <w:rsid w:val="0092645B"/>
    <w:rsid w:val="009268B8"/>
    <w:rsid w:val="00926C5B"/>
    <w:rsid w:val="00926F38"/>
    <w:rsid w:val="00927E0C"/>
    <w:rsid w:val="00927EF3"/>
    <w:rsid w:val="00930963"/>
    <w:rsid w:val="00931A59"/>
    <w:rsid w:val="00931AD7"/>
    <w:rsid w:val="00931D70"/>
    <w:rsid w:val="00932693"/>
    <w:rsid w:val="00932EA1"/>
    <w:rsid w:val="00933A2B"/>
    <w:rsid w:val="00934010"/>
    <w:rsid w:val="00934165"/>
    <w:rsid w:val="00934292"/>
    <w:rsid w:val="0093476A"/>
    <w:rsid w:val="00934F26"/>
    <w:rsid w:val="0093536C"/>
    <w:rsid w:val="009353E3"/>
    <w:rsid w:val="00936085"/>
    <w:rsid w:val="0093633F"/>
    <w:rsid w:val="00936CE4"/>
    <w:rsid w:val="009371DE"/>
    <w:rsid w:val="0093735E"/>
    <w:rsid w:val="0093794C"/>
    <w:rsid w:val="00940A11"/>
    <w:rsid w:val="00940F26"/>
    <w:rsid w:val="00940FDB"/>
    <w:rsid w:val="00941005"/>
    <w:rsid w:val="0094112B"/>
    <w:rsid w:val="00941594"/>
    <w:rsid w:val="00941829"/>
    <w:rsid w:val="00941B5D"/>
    <w:rsid w:val="0094268E"/>
    <w:rsid w:val="00942AED"/>
    <w:rsid w:val="00942C20"/>
    <w:rsid w:val="00942F58"/>
    <w:rsid w:val="009437F3"/>
    <w:rsid w:val="00943968"/>
    <w:rsid w:val="00943C26"/>
    <w:rsid w:val="00943CDF"/>
    <w:rsid w:val="00944C21"/>
    <w:rsid w:val="00944C2B"/>
    <w:rsid w:val="0094502E"/>
    <w:rsid w:val="00945495"/>
    <w:rsid w:val="009456B1"/>
    <w:rsid w:val="00945809"/>
    <w:rsid w:val="00945FB8"/>
    <w:rsid w:val="00945FCF"/>
    <w:rsid w:val="0094687F"/>
    <w:rsid w:val="00946CAB"/>
    <w:rsid w:val="00951451"/>
    <w:rsid w:val="00952BDF"/>
    <w:rsid w:val="00952F51"/>
    <w:rsid w:val="009533A5"/>
    <w:rsid w:val="00953A88"/>
    <w:rsid w:val="00953CF2"/>
    <w:rsid w:val="009541C7"/>
    <w:rsid w:val="0095517D"/>
    <w:rsid w:val="009557A1"/>
    <w:rsid w:val="00956EBC"/>
    <w:rsid w:val="00957816"/>
    <w:rsid w:val="009602D0"/>
    <w:rsid w:val="00960AC7"/>
    <w:rsid w:val="00962635"/>
    <w:rsid w:val="0096329A"/>
    <w:rsid w:val="00963D00"/>
    <w:rsid w:val="00964536"/>
    <w:rsid w:val="0096453D"/>
    <w:rsid w:val="009645D2"/>
    <w:rsid w:val="009646DD"/>
    <w:rsid w:val="009654BB"/>
    <w:rsid w:val="00965956"/>
    <w:rsid w:val="0096772C"/>
    <w:rsid w:val="009678AB"/>
    <w:rsid w:val="00967923"/>
    <w:rsid w:val="00970E64"/>
    <w:rsid w:val="00970FC5"/>
    <w:rsid w:val="00972527"/>
    <w:rsid w:val="00972AC2"/>
    <w:rsid w:val="009734E4"/>
    <w:rsid w:val="009736DE"/>
    <w:rsid w:val="00973C12"/>
    <w:rsid w:val="00974BD2"/>
    <w:rsid w:val="00974E93"/>
    <w:rsid w:val="0097512B"/>
    <w:rsid w:val="009759F6"/>
    <w:rsid w:val="00975AC5"/>
    <w:rsid w:val="00975B80"/>
    <w:rsid w:val="00976450"/>
    <w:rsid w:val="00976DCE"/>
    <w:rsid w:val="0097749E"/>
    <w:rsid w:val="009777C8"/>
    <w:rsid w:val="00977897"/>
    <w:rsid w:val="00977AF8"/>
    <w:rsid w:val="00980261"/>
    <w:rsid w:val="0098027B"/>
    <w:rsid w:val="00980833"/>
    <w:rsid w:val="009815A4"/>
    <w:rsid w:val="00981A6A"/>
    <w:rsid w:val="009824CE"/>
    <w:rsid w:val="009847B3"/>
    <w:rsid w:val="0098496B"/>
    <w:rsid w:val="00985305"/>
    <w:rsid w:val="0098563F"/>
    <w:rsid w:val="00985731"/>
    <w:rsid w:val="0098585B"/>
    <w:rsid w:val="00986262"/>
    <w:rsid w:val="00986896"/>
    <w:rsid w:val="0098730C"/>
    <w:rsid w:val="00987420"/>
    <w:rsid w:val="009876EF"/>
    <w:rsid w:val="00987B29"/>
    <w:rsid w:val="0099059B"/>
    <w:rsid w:val="00990926"/>
    <w:rsid w:val="00990B0C"/>
    <w:rsid w:val="00990E82"/>
    <w:rsid w:val="0099116B"/>
    <w:rsid w:val="0099119A"/>
    <w:rsid w:val="00991852"/>
    <w:rsid w:val="009919AD"/>
    <w:rsid w:val="00991BE7"/>
    <w:rsid w:val="00991D2A"/>
    <w:rsid w:val="00991E77"/>
    <w:rsid w:val="00992E81"/>
    <w:rsid w:val="00992EF8"/>
    <w:rsid w:val="00993320"/>
    <w:rsid w:val="00993896"/>
    <w:rsid w:val="00993B12"/>
    <w:rsid w:val="0099493A"/>
    <w:rsid w:val="00995AC5"/>
    <w:rsid w:val="0099614F"/>
    <w:rsid w:val="009969B4"/>
    <w:rsid w:val="00996AF5"/>
    <w:rsid w:val="009970F3"/>
    <w:rsid w:val="009974DB"/>
    <w:rsid w:val="009A037B"/>
    <w:rsid w:val="009A03EC"/>
    <w:rsid w:val="009A063C"/>
    <w:rsid w:val="009A09DF"/>
    <w:rsid w:val="009A0B77"/>
    <w:rsid w:val="009A15EE"/>
    <w:rsid w:val="009A1C92"/>
    <w:rsid w:val="009A1F38"/>
    <w:rsid w:val="009A1FF4"/>
    <w:rsid w:val="009A221C"/>
    <w:rsid w:val="009A24DA"/>
    <w:rsid w:val="009A2CDE"/>
    <w:rsid w:val="009A31AC"/>
    <w:rsid w:val="009A3C59"/>
    <w:rsid w:val="009A41EB"/>
    <w:rsid w:val="009A46EF"/>
    <w:rsid w:val="009A4A4C"/>
    <w:rsid w:val="009A5BB9"/>
    <w:rsid w:val="009A5D57"/>
    <w:rsid w:val="009A6571"/>
    <w:rsid w:val="009A77A3"/>
    <w:rsid w:val="009A77C7"/>
    <w:rsid w:val="009B0436"/>
    <w:rsid w:val="009B1B62"/>
    <w:rsid w:val="009B312E"/>
    <w:rsid w:val="009B31F1"/>
    <w:rsid w:val="009B47E8"/>
    <w:rsid w:val="009B4B84"/>
    <w:rsid w:val="009B574F"/>
    <w:rsid w:val="009B63BD"/>
    <w:rsid w:val="009B6524"/>
    <w:rsid w:val="009B6C41"/>
    <w:rsid w:val="009B6D0C"/>
    <w:rsid w:val="009B7CE7"/>
    <w:rsid w:val="009C08B0"/>
    <w:rsid w:val="009C13B5"/>
    <w:rsid w:val="009C16B6"/>
    <w:rsid w:val="009C1922"/>
    <w:rsid w:val="009C1A53"/>
    <w:rsid w:val="009C1AA2"/>
    <w:rsid w:val="009C1B40"/>
    <w:rsid w:val="009C200C"/>
    <w:rsid w:val="009C30A6"/>
    <w:rsid w:val="009C33A5"/>
    <w:rsid w:val="009C3E36"/>
    <w:rsid w:val="009C413F"/>
    <w:rsid w:val="009C42AA"/>
    <w:rsid w:val="009C470E"/>
    <w:rsid w:val="009C5B51"/>
    <w:rsid w:val="009C688C"/>
    <w:rsid w:val="009C68CF"/>
    <w:rsid w:val="009C69EC"/>
    <w:rsid w:val="009C6B2B"/>
    <w:rsid w:val="009C6DB6"/>
    <w:rsid w:val="009C7604"/>
    <w:rsid w:val="009C7A67"/>
    <w:rsid w:val="009C7E6C"/>
    <w:rsid w:val="009D00F4"/>
    <w:rsid w:val="009D0807"/>
    <w:rsid w:val="009D0B02"/>
    <w:rsid w:val="009D0CE6"/>
    <w:rsid w:val="009D2CA3"/>
    <w:rsid w:val="009D3497"/>
    <w:rsid w:val="009D3692"/>
    <w:rsid w:val="009D3A87"/>
    <w:rsid w:val="009D4C0F"/>
    <w:rsid w:val="009D5132"/>
    <w:rsid w:val="009D5179"/>
    <w:rsid w:val="009D6226"/>
    <w:rsid w:val="009E03D7"/>
    <w:rsid w:val="009E0B44"/>
    <w:rsid w:val="009E0C19"/>
    <w:rsid w:val="009E21A2"/>
    <w:rsid w:val="009E2795"/>
    <w:rsid w:val="009E35C4"/>
    <w:rsid w:val="009E35F1"/>
    <w:rsid w:val="009E3DC6"/>
    <w:rsid w:val="009E4447"/>
    <w:rsid w:val="009E4A73"/>
    <w:rsid w:val="009E4AA6"/>
    <w:rsid w:val="009E5CE2"/>
    <w:rsid w:val="009E66CE"/>
    <w:rsid w:val="009E6E95"/>
    <w:rsid w:val="009E7A4A"/>
    <w:rsid w:val="009F02A0"/>
    <w:rsid w:val="009F091A"/>
    <w:rsid w:val="009F0C55"/>
    <w:rsid w:val="009F1DF5"/>
    <w:rsid w:val="009F2437"/>
    <w:rsid w:val="009F2912"/>
    <w:rsid w:val="009F2952"/>
    <w:rsid w:val="009F2A23"/>
    <w:rsid w:val="009F2B3B"/>
    <w:rsid w:val="009F2B44"/>
    <w:rsid w:val="009F3EF1"/>
    <w:rsid w:val="009F54C9"/>
    <w:rsid w:val="009F56A9"/>
    <w:rsid w:val="009F58E6"/>
    <w:rsid w:val="009F59C5"/>
    <w:rsid w:val="009F6D48"/>
    <w:rsid w:val="009F753B"/>
    <w:rsid w:val="009F763E"/>
    <w:rsid w:val="009F7C25"/>
    <w:rsid w:val="00A009FF"/>
    <w:rsid w:val="00A00D3D"/>
    <w:rsid w:val="00A01D6C"/>
    <w:rsid w:val="00A01EE1"/>
    <w:rsid w:val="00A029DB"/>
    <w:rsid w:val="00A02CE1"/>
    <w:rsid w:val="00A0322A"/>
    <w:rsid w:val="00A03536"/>
    <w:rsid w:val="00A03728"/>
    <w:rsid w:val="00A03D80"/>
    <w:rsid w:val="00A041EB"/>
    <w:rsid w:val="00A04484"/>
    <w:rsid w:val="00A04BEC"/>
    <w:rsid w:val="00A052C1"/>
    <w:rsid w:val="00A05F27"/>
    <w:rsid w:val="00A05FA6"/>
    <w:rsid w:val="00A0718A"/>
    <w:rsid w:val="00A07AB8"/>
    <w:rsid w:val="00A07DE1"/>
    <w:rsid w:val="00A10047"/>
    <w:rsid w:val="00A11226"/>
    <w:rsid w:val="00A11A98"/>
    <w:rsid w:val="00A11A9F"/>
    <w:rsid w:val="00A11BD4"/>
    <w:rsid w:val="00A12AB0"/>
    <w:rsid w:val="00A13DC2"/>
    <w:rsid w:val="00A1483A"/>
    <w:rsid w:val="00A15A6C"/>
    <w:rsid w:val="00A1653B"/>
    <w:rsid w:val="00A16BAE"/>
    <w:rsid w:val="00A176D6"/>
    <w:rsid w:val="00A179D4"/>
    <w:rsid w:val="00A17D1E"/>
    <w:rsid w:val="00A17D9F"/>
    <w:rsid w:val="00A20168"/>
    <w:rsid w:val="00A202C5"/>
    <w:rsid w:val="00A209FF"/>
    <w:rsid w:val="00A2175F"/>
    <w:rsid w:val="00A21D3A"/>
    <w:rsid w:val="00A21E03"/>
    <w:rsid w:val="00A2268E"/>
    <w:rsid w:val="00A22AA2"/>
    <w:rsid w:val="00A22C90"/>
    <w:rsid w:val="00A23124"/>
    <w:rsid w:val="00A23153"/>
    <w:rsid w:val="00A23758"/>
    <w:rsid w:val="00A24ED1"/>
    <w:rsid w:val="00A24EDA"/>
    <w:rsid w:val="00A25EAD"/>
    <w:rsid w:val="00A26485"/>
    <w:rsid w:val="00A26B49"/>
    <w:rsid w:val="00A27486"/>
    <w:rsid w:val="00A27920"/>
    <w:rsid w:val="00A27E46"/>
    <w:rsid w:val="00A27FA9"/>
    <w:rsid w:val="00A308EB"/>
    <w:rsid w:val="00A3093F"/>
    <w:rsid w:val="00A313B4"/>
    <w:rsid w:val="00A32523"/>
    <w:rsid w:val="00A32D56"/>
    <w:rsid w:val="00A33F25"/>
    <w:rsid w:val="00A34C6D"/>
    <w:rsid w:val="00A352DC"/>
    <w:rsid w:val="00A35479"/>
    <w:rsid w:val="00A354AB"/>
    <w:rsid w:val="00A357F6"/>
    <w:rsid w:val="00A365C5"/>
    <w:rsid w:val="00A368DB"/>
    <w:rsid w:val="00A36CC8"/>
    <w:rsid w:val="00A36FE5"/>
    <w:rsid w:val="00A4104F"/>
    <w:rsid w:val="00A41C08"/>
    <w:rsid w:val="00A42038"/>
    <w:rsid w:val="00A421C2"/>
    <w:rsid w:val="00A436D9"/>
    <w:rsid w:val="00A4381A"/>
    <w:rsid w:val="00A43869"/>
    <w:rsid w:val="00A43F05"/>
    <w:rsid w:val="00A445CC"/>
    <w:rsid w:val="00A44C6F"/>
    <w:rsid w:val="00A44F64"/>
    <w:rsid w:val="00A450C7"/>
    <w:rsid w:val="00A45373"/>
    <w:rsid w:val="00A45AD5"/>
    <w:rsid w:val="00A45B92"/>
    <w:rsid w:val="00A4606A"/>
    <w:rsid w:val="00A46C78"/>
    <w:rsid w:val="00A46CFD"/>
    <w:rsid w:val="00A47330"/>
    <w:rsid w:val="00A47505"/>
    <w:rsid w:val="00A4767A"/>
    <w:rsid w:val="00A501F3"/>
    <w:rsid w:val="00A50B2E"/>
    <w:rsid w:val="00A51379"/>
    <w:rsid w:val="00A5185B"/>
    <w:rsid w:val="00A51B19"/>
    <w:rsid w:val="00A51F10"/>
    <w:rsid w:val="00A52497"/>
    <w:rsid w:val="00A52C37"/>
    <w:rsid w:val="00A53166"/>
    <w:rsid w:val="00A533E5"/>
    <w:rsid w:val="00A5381E"/>
    <w:rsid w:val="00A5394F"/>
    <w:rsid w:val="00A53B8B"/>
    <w:rsid w:val="00A5485F"/>
    <w:rsid w:val="00A5534E"/>
    <w:rsid w:val="00A573C9"/>
    <w:rsid w:val="00A57785"/>
    <w:rsid w:val="00A578FF"/>
    <w:rsid w:val="00A60289"/>
    <w:rsid w:val="00A60C1F"/>
    <w:rsid w:val="00A62424"/>
    <w:rsid w:val="00A624A6"/>
    <w:rsid w:val="00A62F23"/>
    <w:rsid w:val="00A63045"/>
    <w:rsid w:val="00A63248"/>
    <w:rsid w:val="00A64498"/>
    <w:rsid w:val="00A64D17"/>
    <w:rsid w:val="00A650F1"/>
    <w:rsid w:val="00A652EC"/>
    <w:rsid w:val="00A65A37"/>
    <w:rsid w:val="00A65C6E"/>
    <w:rsid w:val="00A661A8"/>
    <w:rsid w:val="00A662F2"/>
    <w:rsid w:val="00A66A67"/>
    <w:rsid w:val="00A66E8B"/>
    <w:rsid w:val="00A67519"/>
    <w:rsid w:val="00A67672"/>
    <w:rsid w:val="00A67893"/>
    <w:rsid w:val="00A67AEB"/>
    <w:rsid w:val="00A67E46"/>
    <w:rsid w:val="00A7007D"/>
    <w:rsid w:val="00A7068C"/>
    <w:rsid w:val="00A70A7B"/>
    <w:rsid w:val="00A71411"/>
    <w:rsid w:val="00A716FB"/>
    <w:rsid w:val="00A71815"/>
    <w:rsid w:val="00A724D7"/>
    <w:rsid w:val="00A730DE"/>
    <w:rsid w:val="00A73B1A"/>
    <w:rsid w:val="00A73C56"/>
    <w:rsid w:val="00A73E33"/>
    <w:rsid w:val="00A742E5"/>
    <w:rsid w:val="00A74F2E"/>
    <w:rsid w:val="00A753B8"/>
    <w:rsid w:val="00A75803"/>
    <w:rsid w:val="00A76C3A"/>
    <w:rsid w:val="00A76CD6"/>
    <w:rsid w:val="00A77022"/>
    <w:rsid w:val="00A7763E"/>
    <w:rsid w:val="00A776AC"/>
    <w:rsid w:val="00A80333"/>
    <w:rsid w:val="00A81757"/>
    <w:rsid w:val="00A817FB"/>
    <w:rsid w:val="00A81B70"/>
    <w:rsid w:val="00A81E46"/>
    <w:rsid w:val="00A839C9"/>
    <w:rsid w:val="00A851C3"/>
    <w:rsid w:val="00A860AC"/>
    <w:rsid w:val="00A86692"/>
    <w:rsid w:val="00A86D9E"/>
    <w:rsid w:val="00A87509"/>
    <w:rsid w:val="00A90B02"/>
    <w:rsid w:val="00A90CBC"/>
    <w:rsid w:val="00A9190C"/>
    <w:rsid w:val="00A919F6"/>
    <w:rsid w:val="00A91EB6"/>
    <w:rsid w:val="00A92680"/>
    <w:rsid w:val="00A927D3"/>
    <w:rsid w:val="00A92A83"/>
    <w:rsid w:val="00A940EB"/>
    <w:rsid w:val="00A941F4"/>
    <w:rsid w:val="00A948E4"/>
    <w:rsid w:val="00A95036"/>
    <w:rsid w:val="00A95469"/>
    <w:rsid w:val="00A95EC5"/>
    <w:rsid w:val="00A96A6B"/>
    <w:rsid w:val="00A97152"/>
    <w:rsid w:val="00A9719C"/>
    <w:rsid w:val="00A971F8"/>
    <w:rsid w:val="00A97679"/>
    <w:rsid w:val="00A97F84"/>
    <w:rsid w:val="00AA0348"/>
    <w:rsid w:val="00AA0AA0"/>
    <w:rsid w:val="00AA0D98"/>
    <w:rsid w:val="00AA0F38"/>
    <w:rsid w:val="00AA24A0"/>
    <w:rsid w:val="00AA2739"/>
    <w:rsid w:val="00AA2F09"/>
    <w:rsid w:val="00AA32C4"/>
    <w:rsid w:val="00AA39E2"/>
    <w:rsid w:val="00AA3A1C"/>
    <w:rsid w:val="00AA3AD0"/>
    <w:rsid w:val="00AA3BE9"/>
    <w:rsid w:val="00AA4952"/>
    <w:rsid w:val="00AA5377"/>
    <w:rsid w:val="00AA5DEE"/>
    <w:rsid w:val="00AA6CB4"/>
    <w:rsid w:val="00AA6D55"/>
    <w:rsid w:val="00AA73E8"/>
    <w:rsid w:val="00AB00EB"/>
    <w:rsid w:val="00AB0145"/>
    <w:rsid w:val="00AB06E7"/>
    <w:rsid w:val="00AB0B05"/>
    <w:rsid w:val="00AB11E4"/>
    <w:rsid w:val="00AB1786"/>
    <w:rsid w:val="00AB2842"/>
    <w:rsid w:val="00AB29ED"/>
    <w:rsid w:val="00AB2E01"/>
    <w:rsid w:val="00AB3276"/>
    <w:rsid w:val="00AB3402"/>
    <w:rsid w:val="00AB36C7"/>
    <w:rsid w:val="00AB4000"/>
    <w:rsid w:val="00AB46A9"/>
    <w:rsid w:val="00AB4AF1"/>
    <w:rsid w:val="00AB5138"/>
    <w:rsid w:val="00AB51A0"/>
    <w:rsid w:val="00AB6058"/>
    <w:rsid w:val="00AB6093"/>
    <w:rsid w:val="00AB63CF"/>
    <w:rsid w:val="00AB6807"/>
    <w:rsid w:val="00AB6FF7"/>
    <w:rsid w:val="00AB7284"/>
    <w:rsid w:val="00AB7FC9"/>
    <w:rsid w:val="00AC0DD2"/>
    <w:rsid w:val="00AC1277"/>
    <w:rsid w:val="00AC2078"/>
    <w:rsid w:val="00AC20BA"/>
    <w:rsid w:val="00AC21FA"/>
    <w:rsid w:val="00AC27EA"/>
    <w:rsid w:val="00AC32F4"/>
    <w:rsid w:val="00AC34F6"/>
    <w:rsid w:val="00AC37C6"/>
    <w:rsid w:val="00AC3821"/>
    <w:rsid w:val="00AC44D3"/>
    <w:rsid w:val="00AC520C"/>
    <w:rsid w:val="00AC5715"/>
    <w:rsid w:val="00AC5936"/>
    <w:rsid w:val="00AC5E31"/>
    <w:rsid w:val="00AC6677"/>
    <w:rsid w:val="00AC6E6F"/>
    <w:rsid w:val="00AC788A"/>
    <w:rsid w:val="00AC7D91"/>
    <w:rsid w:val="00AD0133"/>
    <w:rsid w:val="00AD0167"/>
    <w:rsid w:val="00AD0D38"/>
    <w:rsid w:val="00AD11FA"/>
    <w:rsid w:val="00AD1A37"/>
    <w:rsid w:val="00AD1B81"/>
    <w:rsid w:val="00AD216E"/>
    <w:rsid w:val="00AD2571"/>
    <w:rsid w:val="00AD26D6"/>
    <w:rsid w:val="00AD2A11"/>
    <w:rsid w:val="00AD2CF2"/>
    <w:rsid w:val="00AD46A6"/>
    <w:rsid w:val="00AD4A75"/>
    <w:rsid w:val="00AD5467"/>
    <w:rsid w:val="00AD5922"/>
    <w:rsid w:val="00AD5A0A"/>
    <w:rsid w:val="00AD5BEE"/>
    <w:rsid w:val="00AD6D83"/>
    <w:rsid w:val="00AD6FAD"/>
    <w:rsid w:val="00AE0428"/>
    <w:rsid w:val="00AE2DDC"/>
    <w:rsid w:val="00AE2EFA"/>
    <w:rsid w:val="00AE3195"/>
    <w:rsid w:val="00AE3202"/>
    <w:rsid w:val="00AE3467"/>
    <w:rsid w:val="00AE3BB3"/>
    <w:rsid w:val="00AE5085"/>
    <w:rsid w:val="00AE51E0"/>
    <w:rsid w:val="00AE546D"/>
    <w:rsid w:val="00AE5E67"/>
    <w:rsid w:val="00AE65CD"/>
    <w:rsid w:val="00AE6645"/>
    <w:rsid w:val="00AE7DA5"/>
    <w:rsid w:val="00AF010C"/>
    <w:rsid w:val="00AF0197"/>
    <w:rsid w:val="00AF0929"/>
    <w:rsid w:val="00AF0B7D"/>
    <w:rsid w:val="00AF129C"/>
    <w:rsid w:val="00AF158D"/>
    <w:rsid w:val="00AF2434"/>
    <w:rsid w:val="00AF2D25"/>
    <w:rsid w:val="00AF2FE1"/>
    <w:rsid w:val="00AF46B2"/>
    <w:rsid w:val="00AF4CAA"/>
    <w:rsid w:val="00AF4CB6"/>
    <w:rsid w:val="00AF587D"/>
    <w:rsid w:val="00AF5C1E"/>
    <w:rsid w:val="00AF6A04"/>
    <w:rsid w:val="00AF725F"/>
    <w:rsid w:val="00AF7459"/>
    <w:rsid w:val="00AF78B9"/>
    <w:rsid w:val="00AF7BE1"/>
    <w:rsid w:val="00B00ACC"/>
    <w:rsid w:val="00B01BE6"/>
    <w:rsid w:val="00B01F8B"/>
    <w:rsid w:val="00B02009"/>
    <w:rsid w:val="00B020BF"/>
    <w:rsid w:val="00B02884"/>
    <w:rsid w:val="00B02CA8"/>
    <w:rsid w:val="00B02F00"/>
    <w:rsid w:val="00B047FC"/>
    <w:rsid w:val="00B04A1C"/>
    <w:rsid w:val="00B04A6C"/>
    <w:rsid w:val="00B04B49"/>
    <w:rsid w:val="00B04BAA"/>
    <w:rsid w:val="00B04F99"/>
    <w:rsid w:val="00B050A6"/>
    <w:rsid w:val="00B05295"/>
    <w:rsid w:val="00B052B1"/>
    <w:rsid w:val="00B05D9E"/>
    <w:rsid w:val="00B05E0A"/>
    <w:rsid w:val="00B05E1E"/>
    <w:rsid w:val="00B063F0"/>
    <w:rsid w:val="00B06E82"/>
    <w:rsid w:val="00B07E69"/>
    <w:rsid w:val="00B107A6"/>
    <w:rsid w:val="00B10984"/>
    <w:rsid w:val="00B11FFC"/>
    <w:rsid w:val="00B1287B"/>
    <w:rsid w:val="00B12DBB"/>
    <w:rsid w:val="00B1315C"/>
    <w:rsid w:val="00B13782"/>
    <w:rsid w:val="00B139A8"/>
    <w:rsid w:val="00B13C5B"/>
    <w:rsid w:val="00B13E4D"/>
    <w:rsid w:val="00B14E09"/>
    <w:rsid w:val="00B15254"/>
    <w:rsid w:val="00B153EC"/>
    <w:rsid w:val="00B15A40"/>
    <w:rsid w:val="00B1611D"/>
    <w:rsid w:val="00B16360"/>
    <w:rsid w:val="00B1637D"/>
    <w:rsid w:val="00B17706"/>
    <w:rsid w:val="00B20441"/>
    <w:rsid w:val="00B20898"/>
    <w:rsid w:val="00B210FB"/>
    <w:rsid w:val="00B212ED"/>
    <w:rsid w:val="00B2147F"/>
    <w:rsid w:val="00B218E9"/>
    <w:rsid w:val="00B21A72"/>
    <w:rsid w:val="00B21C66"/>
    <w:rsid w:val="00B22C22"/>
    <w:rsid w:val="00B230ED"/>
    <w:rsid w:val="00B23A66"/>
    <w:rsid w:val="00B23DE0"/>
    <w:rsid w:val="00B246E4"/>
    <w:rsid w:val="00B24AAD"/>
    <w:rsid w:val="00B26547"/>
    <w:rsid w:val="00B26702"/>
    <w:rsid w:val="00B26DB5"/>
    <w:rsid w:val="00B26E02"/>
    <w:rsid w:val="00B271DA"/>
    <w:rsid w:val="00B27227"/>
    <w:rsid w:val="00B27300"/>
    <w:rsid w:val="00B2793C"/>
    <w:rsid w:val="00B27E38"/>
    <w:rsid w:val="00B309FC"/>
    <w:rsid w:val="00B30A3C"/>
    <w:rsid w:val="00B30CAA"/>
    <w:rsid w:val="00B30E91"/>
    <w:rsid w:val="00B31275"/>
    <w:rsid w:val="00B312D6"/>
    <w:rsid w:val="00B31926"/>
    <w:rsid w:val="00B31B3D"/>
    <w:rsid w:val="00B31DA0"/>
    <w:rsid w:val="00B31E77"/>
    <w:rsid w:val="00B31F41"/>
    <w:rsid w:val="00B3209C"/>
    <w:rsid w:val="00B320B1"/>
    <w:rsid w:val="00B32D5F"/>
    <w:rsid w:val="00B3394E"/>
    <w:rsid w:val="00B339AB"/>
    <w:rsid w:val="00B34245"/>
    <w:rsid w:val="00B34770"/>
    <w:rsid w:val="00B35117"/>
    <w:rsid w:val="00B358BB"/>
    <w:rsid w:val="00B359FB"/>
    <w:rsid w:val="00B35CB2"/>
    <w:rsid w:val="00B36612"/>
    <w:rsid w:val="00B3695D"/>
    <w:rsid w:val="00B3710C"/>
    <w:rsid w:val="00B4042B"/>
    <w:rsid w:val="00B407DE"/>
    <w:rsid w:val="00B40973"/>
    <w:rsid w:val="00B41108"/>
    <w:rsid w:val="00B41348"/>
    <w:rsid w:val="00B4155D"/>
    <w:rsid w:val="00B420AC"/>
    <w:rsid w:val="00B4212A"/>
    <w:rsid w:val="00B42AF7"/>
    <w:rsid w:val="00B42EE3"/>
    <w:rsid w:val="00B4348A"/>
    <w:rsid w:val="00B440DA"/>
    <w:rsid w:val="00B441EB"/>
    <w:rsid w:val="00B44691"/>
    <w:rsid w:val="00B448D6"/>
    <w:rsid w:val="00B44E99"/>
    <w:rsid w:val="00B4507C"/>
    <w:rsid w:val="00B45470"/>
    <w:rsid w:val="00B45770"/>
    <w:rsid w:val="00B461C7"/>
    <w:rsid w:val="00B46601"/>
    <w:rsid w:val="00B46DB7"/>
    <w:rsid w:val="00B47263"/>
    <w:rsid w:val="00B47A46"/>
    <w:rsid w:val="00B47DE8"/>
    <w:rsid w:val="00B502ED"/>
    <w:rsid w:val="00B5040C"/>
    <w:rsid w:val="00B50499"/>
    <w:rsid w:val="00B50541"/>
    <w:rsid w:val="00B50751"/>
    <w:rsid w:val="00B50A00"/>
    <w:rsid w:val="00B50D9A"/>
    <w:rsid w:val="00B512F3"/>
    <w:rsid w:val="00B51394"/>
    <w:rsid w:val="00B51699"/>
    <w:rsid w:val="00B518D8"/>
    <w:rsid w:val="00B51F11"/>
    <w:rsid w:val="00B529FE"/>
    <w:rsid w:val="00B52E7C"/>
    <w:rsid w:val="00B53282"/>
    <w:rsid w:val="00B53C1C"/>
    <w:rsid w:val="00B54CDA"/>
    <w:rsid w:val="00B55BE5"/>
    <w:rsid w:val="00B56141"/>
    <w:rsid w:val="00B5685F"/>
    <w:rsid w:val="00B56D79"/>
    <w:rsid w:val="00B57419"/>
    <w:rsid w:val="00B57802"/>
    <w:rsid w:val="00B600AF"/>
    <w:rsid w:val="00B6020E"/>
    <w:rsid w:val="00B60938"/>
    <w:rsid w:val="00B60BA5"/>
    <w:rsid w:val="00B60C66"/>
    <w:rsid w:val="00B60CF4"/>
    <w:rsid w:val="00B614E1"/>
    <w:rsid w:val="00B615BD"/>
    <w:rsid w:val="00B6180B"/>
    <w:rsid w:val="00B61D0A"/>
    <w:rsid w:val="00B6211B"/>
    <w:rsid w:val="00B635C2"/>
    <w:rsid w:val="00B63FD9"/>
    <w:rsid w:val="00B649A2"/>
    <w:rsid w:val="00B64A75"/>
    <w:rsid w:val="00B64B51"/>
    <w:rsid w:val="00B64CAE"/>
    <w:rsid w:val="00B6566D"/>
    <w:rsid w:val="00B662D2"/>
    <w:rsid w:val="00B66EEC"/>
    <w:rsid w:val="00B675EC"/>
    <w:rsid w:val="00B6769F"/>
    <w:rsid w:val="00B6794D"/>
    <w:rsid w:val="00B6799A"/>
    <w:rsid w:val="00B67AB3"/>
    <w:rsid w:val="00B67C7C"/>
    <w:rsid w:val="00B71159"/>
    <w:rsid w:val="00B724B9"/>
    <w:rsid w:val="00B72685"/>
    <w:rsid w:val="00B72C17"/>
    <w:rsid w:val="00B7381A"/>
    <w:rsid w:val="00B74BD0"/>
    <w:rsid w:val="00B7584C"/>
    <w:rsid w:val="00B75F3F"/>
    <w:rsid w:val="00B76167"/>
    <w:rsid w:val="00B76AB0"/>
    <w:rsid w:val="00B77648"/>
    <w:rsid w:val="00B779E6"/>
    <w:rsid w:val="00B77BED"/>
    <w:rsid w:val="00B77CF2"/>
    <w:rsid w:val="00B77F86"/>
    <w:rsid w:val="00B80075"/>
    <w:rsid w:val="00B80339"/>
    <w:rsid w:val="00B80A67"/>
    <w:rsid w:val="00B81A65"/>
    <w:rsid w:val="00B81BA9"/>
    <w:rsid w:val="00B82ECA"/>
    <w:rsid w:val="00B8303F"/>
    <w:rsid w:val="00B841DF"/>
    <w:rsid w:val="00B84A85"/>
    <w:rsid w:val="00B84BE0"/>
    <w:rsid w:val="00B850F0"/>
    <w:rsid w:val="00B85A22"/>
    <w:rsid w:val="00B86354"/>
    <w:rsid w:val="00B868B7"/>
    <w:rsid w:val="00B869D7"/>
    <w:rsid w:val="00B86A80"/>
    <w:rsid w:val="00B86C65"/>
    <w:rsid w:val="00B8724D"/>
    <w:rsid w:val="00B8738D"/>
    <w:rsid w:val="00B874A4"/>
    <w:rsid w:val="00B87535"/>
    <w:rsid w:val="00B91435"/>
    <w:rsid w:val="00B91AED"/>
    <w:rsid w:val="00B92643"/>
    <w:rsid w:val="00B926AD"/>
    <w:rsid w:val="00B9297E"/>
    <w:rsid w:val="00B931A0"/>
    <w:rsid w:val="00B943E6"/>
    <w:rsid w:val="00B949CD"/>
    <w:rsid w:val="00B94CB8"/>
    <w:rsid w:val="00B9523A"/>
    <w:rsid w:val="00B955FF"/>
    <w:rsid w:val="00B9590E"/>
    <w:rsid w:val="00B95E1E"/>
    <w:rsid w:val="00B968BC"/>
    <w:rsid w:val="00B97326"/>
    <w:rsid w:val="00BA02CD"/>
    <w:rsid w:val="00BA05E7"/>
    <w:rsid w:val="00BA069F"/>
    <w:rsid w:val="00BA1187"/>
    <w:rsid w:val="00BA1259"/>
    <w:rsid w:val="00BA15DD"/>
    <w:rsid w:val="00BA240E"/>
    <w:rsid w:val="00BA269B"/>
    <w:rsid w:val="00BA2B65"/>
    <w:rsid w:val="00BA3A58"/>
    <w:rsid w:val="00BA4FB8"/>
    <w:rsid w:val="00BA5C52"/>
    <w:rsid w:val="00BA5CF5"/>
    <w:rsid w:val="00BA6477"/>
    <w:rsid w:val="00BA6700"/>
    <w:rsid w:val="00BA73D5"/>
    <w:rsid w:val="00BA748A"/>
    <w:rsid w:val="00BA79AC"/>
    <w:rsid w:val="00BB0CDB"/>
    <w:rsid w:val="00BB245F"/>
    <w:rsid w:val="00BB309F"/>
    <w:rsid w:val="00BB31D9"/>
    <w:rsid w:val="00BB3725"/>
    <w:rsid w:val="00BB4890"/>
    <w:rsid w:val="00BB4C70"/>
    <w:rsid w:val="00BB613C"/>
    <w:rsid w:val="00BB702F"/>
    <w:rsid w:val="00BB7DB7"/>
    <w:rsid w:val="00BB7FF2"/>
    <w:rsid w:val="00BC0037"/>
    <w:rsid w:val="00BC1685"/>
    <w:rsid w:val="00BC26B6"/>
    <w:rsid w:val="00BC2922"/>
    <w:rsid w:val="00BC333E"/>
    <w:rsid w:val="00BC3678"/>
    <w:rsid w:val="00BC3935"/>
    <w:rsid w:val="00BC3A92"/>
    <w:rsid w:val="00BC3D77"/>
    <w:rsid w:val="00BC426C"/>
    <w:rsid w:val="00BC43A8"/>
    <w:rsid w:val="00BC4C00"/>
    <w:rsid w:val="00BC552B"/>
    <w:rsid w:val="00BC5C76"/>
    <w:rsid w:val="00BC64EC"/>
    <w:rsid w:val="00BC6733"/>
    <w:rsid w:val="00BC6896"/>
    <w:rsid w:val="00BC6D8B"/>
    <w:rsid w:val="00BC6FB7"/>
    <w:rsid w:val="00BC7C55"/>
    <w:rsid w:val="00BC7D4F"/>
    <w:rsid w:val="00BD04F0"/>
    <w:rsid w:val="00BD050E"/>
    <w:rsid w:val="00BD146E"/>
    <w:rsid w:val="00BD1B04"/>
    <w:rsid w:val="00BD1EB0"/>
    <w:rsid w:val="00BD1F49"/>
    <w:rsid w:val="00BD2236"/>
    <w:rsid w:val="00BD2A13"/>
    <w:rsid w:val="00BD2F2A"/>
    <w:rsid w:val="00BD3ABB"/>
    <w:rsid w:val="00BD3FC0"/>
    <w:rsid w:val="00BD4C02"/>
    <w:rsid w:val="00BD4FAF"/>
    <w:rsid w:val="00BD5261"/>
    <w:rsid w:val="00BD5800"/>
    <w:rsid w:val="00BD65F8"/>
    <w:rsid w:val="00BD6F67"/>
    <w:rsid w:val="00BD7B44"/>
    <w:rsid w:val="00BE0068"/>
    <w:rsid w:val="00BE0630"/>
    <w:rsid w:val="00BE07E2"/>
    <w:rsid w:val="00BE0A97"/>
    <w:rsid w:val="00BE1372"/>
    <w:rsid w:val="00BE169F"/>
    <w:rsid w:val="00BE1964"/>
    <w:rsid w:val="00BE1BE4"/>
    <w:rsid w:val="00BE1DFF"/>
    <w:rsid w:val="00BE1FC0"/>
    <w:rsid w:val="00BE21BF"/>
    <w:rsid w:val="00BE229A"/>
    <w:rsid w:val="00BE24E1"/>
    <w:rsid w:val="00BE25C6"/>
    <w:rsid w:val="00BE279E"/>
    <w:rsid w:val="00BE282B"/>
    <w:rsid w:val="00BE3088"/>
    <w:rsid w:val="00BE38CF"/>
    <w:rsid w:val="00BE4A1B"/>
    <w:rsid w:val="00BE4F66"/>
    <w:rsid w:val="00BE5045"/>
    <w:rsid w:val="00BE55CC"/>
    <w:rsid w:val="00BE6035"/>
    <w:rsid w:val="00BE629C"/>
    <w:rsid w:val="00BE684E"/>
    <w:rsid w:val="00BE6ADB"/>
    <w:rsid w:val="00BE73D0"/>
    <w:rsid w:val="00BE7914"/>
    <w:rsid w:val="00BF023E"/>
    <w:rsid w:val="00BF03D7"/>
    <w:rsid w:val="00BF1138"/>
    <w:rsid w:val="00BF13B6"/>
    <w:rsid w:val="00BF1649"/>
    <w:rsid w:val="00BF18DE"/>
    <w:rsid w:val="00BF1CBC"/>
    <w:rsid w:val="00BF282C"/>
    <w:rsid w:val="00BF367E"/>
    <w:rsid w:val="00BF3D5B"/>
    <w:rsid w:val="00BF40F3"/>
    <w:rsid w:val="00BF43A0"/>
    <w:rsid w:val="00BF43C6"/>
    <w:rsid w:val="00BF4ADE"/>
    <w:rsid w:val="00BF55CB"/>
    <w:rsid w:val="00BF58A7"/>
    <w:rsid w:val="00BF5D01"/>
    <w:rsid w:val="00BF6520"/>
    <w:rsid w:val="00BF6603"/>
    <w:rsid w:val="00BF6AFB"/>
    <w:rsid w:val="00BF7754"/>
    <w:rsid w:val="00BF7F33"/>
    <w:rsid w:val="00C00740"/>
    <w:rsid w:val="00C01521"/>
    <w:rsid w:val="00C01D06"/>
    <w:rsid w:val="00C0279A"/>
    <w:rsid w:val="00C02C0A"/>
    <w:rsid w:val="00C03049"/>
    <w:rsid w:val="00C03090"/>
    <w:rsid w:val="00C04159"/>
    <w:rsid w:val="00C04412"/>
    <w:rsid w:val="00C06AD6"/>
    <w:rsid w:val="00C06DD2"/>
    <w:rsid w:val="00C07509"/>
    <w:rsid w:val="00C07834"/>
    <w:rsid w:val="00C07B0D"/>
    <w:rsid w:val="00C07DCD"/>
    <w:rsid w:val="00C10534"/>
    <w:rsid w:val="00C10BF1"/>
    <w:rsid w:val="00C10F0F"/>
    <w:rsid w:val="00C11CDA"/>
    <w:rsid w:val="00C129CE"/>
    <w:rsid w:val="00C12C94"/>
    <w:rsid w:val="00C1348B"/>
    <w:rsid w:val="00C134E9"/>
    <w:rsid w:val="00C146DE"/>
    <w:rsid w:val="00C14AC9"/>
    <w:rsid w:val="00C14C55"/>
    <w:rsid w:val="00C14E28"/>
    <w:rsid w:val="00C14E2A"/>
    <w:rsid w:val="00C150A7"/>
    <w:rsid w:val="00C15308"/>
    <w:rsid w:val="00C15E80"/>
    <w:rsid w:val="00C16219"/>
    <w:rsid w:val="00C16903"/>
    <w:rsid w:val="00C16904"/>
    <w:rsid w:val="00C20D1E"/>
    <w:rsid w:val="00C22BEF"/>
    <w:rsid w:val="00C22C7A"/>
    <w:rsid w:val="00C235F4"/>
    <w:rsid w:val="00C2500C"/>
    <w:rsid w:val="00C2573C"/>
    <w:rsid w:val="00C25774"/>
    <w:rsid w:val="00C25EA7"/>
    <w:rsid w:val="00C26265"/>
    <w:rsid w:val="00C26424"/>
    <w:rsid w:val="00C27A94"/>
    <w:rsid w:val="00C27D70"/>
    <w:rsid w:val="00C3010E"/>
    <w:rsid w:val="00C30A5B"/>
    <w:rsid w:val="00C31097"/>
    <w:rsid w:val="00C31758"/>
    <w:rsid w:val="00C31D21"/>
    <w:rsid w:val="00C31D75"/>
    <w:rsid w:val="00C31DA8"/>
    <w:rsid w:val="00C32209"/>
    <w:rsid w:val="00C32FFA"/>
    <w:rsid w:val="00C3353F"/>
    <w:rsid w:val="00C346B7"/>
    <w:rsid w:val="00C34EE7"/>
    <w:rsid w:val="00C35663"/>
    <w:rsid w:val="00C35A3F"/>
    <w:rsid w:val="00C35B78"/>
    <w:rsid w:val="00C35F86"/>
    <w:rsid w:val="00C3604F"/>
    <w:rsid w:val="00C36362"/>
    <w:rsid w:val="00C368A3"/>
    <w:rsid w:val="00C36C62"/>
    <w:rsid w:val="00C36D6D"/>
    <w:rsid w:val="00C36EFA"/>
    <w:rsid w:val="00C37C4D"/>
    <w:rsid w:val="00C407BF"/>
    <w:rsid w:val="00C411C4"/>
    <w:rsid w:val="00C41E37"/>
    <w:rsid w:val="00C4211D"/>
    <w:rsid w:val="00C43B17"/>
    <w:rsid w:val="00C441E6"/>
    <w:rsid w:val="00C44899"/>
    <w:rsid w:val="00C45980"/>
    <w:rsid w:val="00C45AEB"/>
    <w:rsid w:val="00C45C3D"/>
    <w:rsid w:val="00C45D45"/>
    <w:rsid w:val="00C4622B"/>
    <w:rsid w:val="00C46273"/>
    <w:rsid w:val="00C46E61"/>
    <w:rsid w:val="00C46ED4"/>
    <w:rsid w:val="00C47D8A"/>
    <w:rsid w:val="00C501CA"/>
    <w:rsid w:val="00C5032B"/>
    <w:rsid w:val="00C504A9"/>
    <w:rsid w:val="00C505B2"/>
    <w:rsid w:val="00C50AF8"/>
    <w:rsid w:val="00C50D04"/>
    <w:rsid w:val="00C51171"/>
    <w:rsid w:val="00C524B2"/>
    <w:rsid w:val="00C534B4"/>
    <w:rsid w:val="00C534EC"/>
    <w:rsid w:val="00C53C07"/>
    <w:rsid w:val="00C53C64"/>
    <w:rsid w:val="00C54B70"/>
    <w:rsid w:val="00C54EFE"/>
    <w:rsid w:val="00C5501D"/>
    <w:rsid w:val="00C556D1"/>
    <w:rsid w:val="00C556E6"/>
    <w:rsid w:val="00C55C2E"/>
    <w:rsid w:val="00C56008"/>
    <w:rsid w:val="00C569D8"/>
    <w:rsid w:val="00C56BA1"/>
    <w:rsid w:val="00C57117"/>
    <w:rsid w:val="00C57605"/>
    <w:rsid w:val="00C60786"/>
    <w:rsid w:val="00C6227A"/>
    <w:rsid w:val="00C62AD7"/>
    <w:rsid w:val="00C63165"/>
    <w:rsid w:val="00C63774"/>
    <w:rsid w:val="00C65AAF"/>
    <w:rsid w:val="00C65D74"/>
    <w:rsid w:val="00C664C4"/>
    <w:rsid w:val="00C664CE"/>
    <w:rsid w:val="00C671FF"/>
    <w:rsid w:val="00C672E6"/>
    <w:rsid w:val="00C67621"/>
    <w:rsid w:val="00C702EE"/>
    <w:rsid w:val="00C70403"/>
    <w:rsid w:val="00C70929"/>
    <w:rsid w:val="00C70F8B"/>
    <w:rsid w:val="00C710E9"/>
    <w:rsid w:val="00C71131"/>
    <w:rsid w:val="00C7140D"/>
    <w:rsid w:val="00C714C1"/>
    <w:rsid w:val="00C71578"/>
    <w:rsid w:val="00C7184F"/>
    <w:rsid w:val="00C71BB6"/>
    <w:rsid w:val="00C72FD0"/>
    <w:rsid w:val="00C741BF"/>
    <w:rsid w:val="00C74381"/>
    <w:rsid w:val="00C743BD"/>
    <w:rsid w:val="00C74CD1"/>
    <w:rsid w:val="00C74E8F"/>
    <w:rsid w:val="00C7571E"/>
    <w:rsid w:val="00C7607A"/>
    <w:rsid w:val="00C76413"/>
    <w:rsid w:val="00C777B5"/>
    <w:rsid w:val="00C77B70"/>
    <w:rsid w:val="00C810CC"/>
    <w:rsid w:val="00C815CA"/>
    <w:rsid w:val="00C81C74"/>
    <w:rsid w:val="00C82D8E"/>
    <w:rsid w:val="00C83688"/>
    <w:rsid w:val="00C83815"/>
    <w:rsid w:val="00C840E9"/>
    <w:rsid w:val="00C84625"/>
    <w:rsid w:val="00C862A1"/>
    <w:rsid w:val="00C8633E"/>
    <w:rsid w:val="00C86528"/>
    <w:rsid w:val="00C8664B"/>
    <w:rsid w:val="00C86964"/>
    <w:rsid w:val="00C873EE"/>
    <w:rsid w:val="00C87D86"/>
    <w:rsid w:val="00C87EC3"/>
    <w:rsid w:val="00C90674"/>
    <w:rsid w:val="00C90845"/>
    <w:rsid w:val="00C90D08"/>
    <w:rsid w:val="00C92794"/>
    <w:rsid w:val="00C94703"/>
    <w:rsid w:val="00C94DA6"/>
    <w:rsid w:val="00C953EC"/>
    <w:rsid w:val="00C955AA"/>
    <w:rsid w:val="00C95783"/>
    <w:rsid w:val="00C95862"/>
    <w:rsid w:val="00C9619E"/>
    <w:rsid w:val="00C96D3C"/>
    <w:rsid w:val="00C96ECE"/>
    <w:rsid w:val="00C9720D"/>
    <w:rsid w:val="00C97CDF"/>
    <w:rsid w:val="00CA0DA9"/>
    <w:rsid w:val="00CA2BC7"/>
    <w:rsid w:val="00CA3261"/>
    <w:rsid w:val="00CA3BB3"/>
    <w:rsid w:val="00CA3C7B"/>
    <w:rsid w:val="00CA3DDD"/>
    <w:rsid w:val="00CA410F"/>
    <w:rsid w:val="00CA43F6"/>
    <w:rsid w:val="00CA452B"/>
    <w:rsid w:val="00CA4D17"/>
    <w:rsid w:val="00CA4E7F"/>
    <w:rsid w:val="00CA5151"/>
    <w:rsid w:val="00CA54EF"/>
    <w:rsid w:val="00CA587D"/>
    <w:rsid w:val="00CA5A45"/>
    <w:rsid w:val="00CA5EC5"/>
    <w:rsid w:val="00CA67ED"/>
    <w:rsid w:val="00CA6CA0"/>
    <w:rsid w:val="00CA6E42"/>
    <w:rsid w:val="00CA6E99"/>
    <w:rsid w:val="00CA7328"/>
    <w:rsid w:val="00CA7E5E"/>
    <w:rsid w:val="00CB0227"/>
    <w:rsid w:val="00CB07E6"/>
    <w:rsid w:val="00CB0C7B"/>
    <w:rsid w:val="00CB14BC"/>
    <w:rsid w:val="00CB1BA7"/>
    <w:rsid w:val="00CB21FA"/>
    <w:rsid w:val="00CB2277"/>
    <w:rsid w:val="00CB229A"/>
    <w:rsid w:val="00CB2FF0"/>
    <w:rsid w:val="00CB33F4"/>
    <w:rsid w:val="00CB371C"/>
    <w:rsid w:val="00CB3A64"/>
    <w:rsid w:val="00CB3CC1"/>
    <w:rsid w:val="00CB4018"/>
    <w:rsid w:val="00CB4957"/>
    <w:rsid w:val="00CB4E6B"/>
    <w:rsid w:val="00CB5042"/>
    <w:rsid w:val="00CB5486"/>
    <w:rsid w:val="00CB571E"/>
    <w:rsid w:val="00CB5C21"/>
    <w:rsid w:val="00CB5D01"/>
    <w:rsid w:val="00CB6FE5"/>
    <w:rsid w:val="00CB732C"/>
    <w:rsid w:val="00CB7496"/>
    <w:rsid w:val="00CB769F"/>
    <w:rsid w:val="00CB7B4A"/>
    <w:rsid w:val="00CC06D8"/>
    <w:rsid w:val="00CC0781"/>
    <w:rsid w:val="00CC094C"/>
    <w:rsid w:val="00CC0D20"/>
    <w:rsid w:val="00CC1A09"/>
    <w:rsid w:val="00CC1BB3"/>
    <w:rsid w:val="00CC20A8"/>
    <w:rsid w:val="00CC250F"/>
    <w:rsid w:val="00CC2BE0"/>
    <w:rsid w:val="00CC338B"/>
    <w:rsid w:val="00CC3D02"/>
    <w:rsid w:val="00CC4431"/>
    <w:rsid w:val="00CC476B"/>
    <w:rsid w:val="00CC4A3C"/>
    <w:rsid w:val="00CC4AB4"/>
    <w:rsid w:val="00CC67D4"/>
    <w:rsid w:val="00CC6B32"/>
    <w:rsid w:val="00CC6ECE"/>
    <w:rsid w:val="00CC6F08"/>
    <w:rsid w:val="00CD001C"/>
    <w:rsid w:val="00CD0A51"/>
    <w:rsid w:val="00CD10DC"/>
    <w:rsid w:val="00CD1EA2"/>
    <w:rsid w:val="00CD2070"/>
    <w:rsid w:val="00CD297B"/>
    <w:rsid w:val="00CD2C18"/>
    <w:rsid w:val="00CD2CB7"/>
    <w:rsid w:val="00CD349E"/>
    <w:rsid w:val="00CD38C7"/>
    <w:rsid w:val="00CD45B3"/>
    <w:rsid w:val="00CD4825"/>
    <w:rsid w:val="00CD4EC5"/>
    <w:rsid w:val="00CD546A"/>
    <w:rsid w:val="00CD653F"/>
    <w:rsid w:val="00CD6A4C"/>
    <w:rsid w:val="00CD74FF"/>
    <w:rsid w:val="00CD78AC"/>
    <w:rsid w:val="00CD7E37"/>
    <w:rsid w:val="00CE02D2"/>
    <w:rsid w:val="00CE0AC3"/>
    <w:rsid w:val="00CE0DB0"/>
    <w:rsid w:val="00CE2529"/>
    <w:rsid w:val="00CE28D0"/>
    <w:rsid w:val="00CE3059"/>
    <w:rsid w:val="00CE3117"/>
    <w:rsid w:val="00CE3BCC"/>
    <w:rsid w:val="00CE4082"/>
    <w:rsid w:val="00CE4948"/>
    <w:rsid w:val="00CE4C98"/>
    <w:rsid w:val="00CE52B9"/>
    <w:rsid w:val="00CE5DF6"/>
    <w:rsid w:val="00CE621C"/>
    <w:rsid w:val="00CE698B"/>
    <w:rsid w:val="00CE779D"/>
    <w:rsid w:val="00CE7A2F"/>
    <w:rsid w:val="00CE7F48"/>
    <w:rsid w:val="00CF03D7"/>
    <w:rsid w:val="00CF0B3D"/>
    <w:rsid w:val="00CF0BB3"/>
    <w:rsid w:val="00CF17EC"/>
    <w:rsid w:val="00CF1F74"/>
    <w:rsid w:val="00CF26F4"/>
    <w:rsid w:val="00CF29B7"/>
    <w:rsid w:val="00CF2F73"/>
    <w:rsid w:val="00CF3434"/>
    <w:rsid w:val="00CF3B8E"/>
    <w:rsid w:val="00CF3CDC"/>
    <w:rsid w:val="00CF45E2"/>
    <w:rsid w:val="00CF4876"/>
    <w:rsid w:val="00CF4E74"/>
    <w:rsid w:val="00CF50FC"/>
    <w:rsid w:val="00CF618D"/>
    <w:rsid w:val="00CF6455"/>
    <w:rsid w:val="00CF6CD6"/>
    <w:rsid w:val="00CF6F09"/>
    <w:rsid w:val="00CF76A5"/>
    <w:rsid w:val="00CF7739"/>
    <w:rsid w:val="00CF7815"/>
    <w:rsid w:val="00D00648"/>
    <w:rsid w:val="00D00839"/>
    <w:rsid w:val="00D00919"/>
    <w:rsid w:val="00D00B64"/>
    <w:rsid w:val="00D01376"/>
    <w:rsid w:val="00D014EE"/>
    <w:rsid w:val="00D01C1F"/>
    <w:rsid w:val="00D0206A"/>
    <w:rsid w:val="00D02AB3"/>
    <w:rsid w:val="00D03529"/>
    <w:rsid w:val="00D04720"/>
    <w:rsid w:val="00D0476B"/>
    <w:rsid w:val="00D04CB0"/>
    <w:rsid w:val="00D051F6"/>
    <w:rsid w:val="00D06295"/>
    <w:rsid w:val="00D067C9"/>
    <w:rsid w:val="00D06D56"/>
    <w:rsid w:val="00D06DD1"/>
    <w:rsid w:val="00D078D5"/>
    <w:rsid w:val="00D07DB1"/>
    <w:rsid w:val="00D100F8"/>
    <w:rsid w:val="00D10871"/>
    <w:rsid w:val="00D10BC3"/>
    <w:rsid w:val="00D10F0C"/>
    <w:rsid w:val="00D1167D"/>
    <w:rsid w:val="00D11780"/>
    <w:rsid w:val="00D12192"/>
    <w:rsid w:val="00D12510"/>
    <w:rsid w:val="00D131DA"/>
    <w:rsid w:val="00D131F5"/>
    <w:rsid w:val="00D13350"/>
    <w:rsid w:val="00D136EA"/>
    <w:rsid w:val="00D13CD2"/>
    <w:rsid w:val="00D14097"/>
    <w:rsid w:val="00D141C8"/>
    <w:rsid w:val="00D15F00"/>
    <w:rsid w:val="00D15F3A"/>
    <w:rsid w:val="00D16577"/>
    <w:rsid w:val="00D172BC"/>
    <w:rsid w:val="00D17647"/>
    <w:rsid w:val="00D20362"/>
    <w:rsid w:val="00D20685"/>
    <w:rsid w:val="00D208E6"/>
    <w:rsid w:val="00D2185D"/>
    <w:rsid w:val="00D21A20"/>
    <w:rsid w:val="00D21B4A"/>
    <w:rsid w:val="00D21CEB"/>
    <w:rsid w:val="00D233E6"/>
    <w:rsid w:val="00D23653"/>
    <w:rsid w:val="00D23C24"/>
    <w:rsid w:val="00D23F5A"/>
    <w:rsid w:val="00D23F63"/>
    <w:rsid w:val="00D24D7D"/>
    <w:rsid w:val="00D24F0F"/>
    <w:rsid w:val="00D255AD"/>
    <w:rsid w:val="00D255E9"/>
    <w:rsid w:val="00D25934"/>
    <w:rsid w:val="00D259BD"/>
    <w:rsid w:val="00D25B32"/>
    <w:rsid w:val="00D25C98"/>
    <w:rsid w:val="00D265AF"/>
    <w:rsid w:val="00D26A85"/>
    <w:rsid w:val="00D26C7C"/>
    <w:rsid w:val="00D27543"/>
    <w:rsid w:val="00D27BD3"/>
    <w:rsid w:val="00D27E3E"/>
    <w:rsid w:val="00D3064D"/>
    <w:rsid w:val="00D30D44"/>
    <w:rsid w:val="00D3160C"/>
    <w:rsid w:val="00D31675"/>
    <w:rsid w:val="00D31DB9"/>
    <w:rsid w:val="00D32104"/>
    <w:rsid w:val="00D32667"/>
    <w:rsid w:val="00D32785"/>
    <w:rsid w:val="00D32B45"/>
    <w:rsid w:val="00D33154"/>
    <w:rsid w:val="00D33478"/>
    <w:rsid w:val="00D33CE0"/>
    <w:rsid w:val="00D34444"/>
    <w:rsid w:val="00D3469A"/>
    <w:rsid w:val="00D34766"/>
    <w:rsid w:val="00D34C21"/>
    <w:rsid w:val="00D35609"/>
    <w:rsid w:val="00D35644"/>
    <w:rsid w:val="00D361A4"/>
    <w:rsid w:val="00D36622"/>
    <w:rsid w:val="00D37ABF"/>
    <w:rsid w:val="00D37CDD"/>
    <w:rsid w:val="00D4001B"/>
    <w:rsid w:val="00D40708"/>
    <w:rsid w:val="00D40883"/>
    <w:rsid w:val="00D4104D"/>
    <w:rsid w:val="00D418CC"/>
    <w:rsid w:val="00D425EF"/>
    <w:rsid w:val="00D428EC"/>
    <w:rsid w:val="00D42AC8"/>
    <w:rsid w:val="00D43ABD"/>
    <w:rsid w:val="00D44418"/>
    <w:rsid w:val="00D45185"/>
    <w:rsid w:val="00D4533E"/>
    <w:rsid w:val="00D455FE"/>
    <w:rsid w:val="00D45AD5"/>
    <w:rsid w:val="00D45F29"/>
    <w:rsid w:val="00D466AB"/>
    <w:rsid w:val="00D46BE1"/>
    <w:rsid w:val="00D47CD0"/>
    <w:rsid w:val="00D50572"/>
    <w:rsid w:val="00D50906"/>
    <w:rsid w:val="00D51D67"/>
    <w:rsid w:val="00D52512"/>
    <w:rsid w:val="00D5293C"/>
    <w:rsid w:val="00D530C1"/>
    <w:rsid w:val="00D53EFC"/>
    <w:rsid w:val="00D54135"/>
    <w:rsid w:val="00D54DCB"/>
    <w:rsid w:val="00D55A8E"/>
    <w:rsid w:val="00D55DE2"/>
    <w:rsid w:val="00D5651F"/>
    <w:rsid w:val="00D603B1"/>
    <w:rsid w:val="00D6050B"/>
    <w:rsid w:val="00D60643"/>
    <w:rsid w:val="00D611AC"/>
    <w:rsid w:val="00D61567"/>
    <w:rsid w:val="00D616D2"/>
    <w:rsid w:val="00D62932"/>
    <w:rsid w:val="00D62D80"/>
    <w:rsid w:val="00D636F2"/>
    <w:rsid w:val="00D63CB3"/>
    <w:rsid w:val="00D63CF8"/>
    <w:rsid w:val="00D6410C"/>
    <w:rsid w:val="00D64F65"/>
    <w:rsid w:val="00D65584"/>
    <w:rsid w:val="00D66FA1"/>
    <w:rsid w:val="00D67689"/>
    <w:rsid w:val="00D67F20"/>
    <w:rsid w:val="00D702C7"/>
    <w:rsid w:val="00D70D6A"/>
    <w:rsid w:val="00D71469"/>
    <w:rsid w:val="00D72369"/>
    <w:rsid w:val="00D729B0"/>
    <w:rsid w:val="00D72B30"/>
    <w:rsid w:val="00D73187"/>
    <w:rsid w:val="00D732F1"/>
    <w:rsid w:val="00D75230"/>
    <w:rsid w:val="00D75CBD"/>
    <w:rsid w:val="00D75EA8"/>
    <w:rsid w:val="00D76B2F"/>
    <w:rsid w:val="00D772D3"/>
    <w:rsid w:val="00D77A00"/>
    <w:rsid w:val="00D77D58"/>
    <w:rsid w:val="00D80710"/>
    <w:rsid w:val="00D80751"/>
    <w:rsid w:val="00D808E8"/>
    <w:rsid w:val="00D82317"/>
    <w:rsid w:val="00D823B2"/>
    <w:rsid w:val="00D82427"/>
    <w:rsid w:val="00D826CA"/>
    <w:rsid w:val="00D829CC"/>
    <w:rsid w:val="00D83777"/>
    <w:rsid w:val="00D83EEF"/>
    <w:rsid w:val="00D8493E"/>
    <w:rsid w:val="00D84A1E"/>
    <w:rsid w:val="00D84AE7"/>
    <w:rsid w:val="00D84E29"/>
    <w:rsid w:val="00D851E6"/>
    <w:rsid w:val="00D858D5"/>
    <w:rsid w:val="00D8603B"/>
    <w:rsid w:val="00D8648F"/>
    <w:rsid w:val="00D8671E"/>
    <w:rsid w:val="00D86AED"/>
    <w:rsid w:val="00D8766C"/>
    <w:rsid w:val="00D901B3"/>
    <w:rsid w:val="00D90265"/>
    <w:rsid w:val="00D90931"/>
    <w:rsid w:val="00D90F39"/>
    <w:rsid w:val="00D90F42"/>
    <w:rsid w:val="00D9150C"/>
    <w:rsid w:val="00D926B2"/>
    <w:rsid w:val="00D92885"/>
    <w:rsid w:val="00D93E42"/>
    <w:rsid w:val="00D9457F"/>
    <w:rsid w:val="00D948E6"/>
    <w:rsid w:val="00D9513B"/>
    <w:rsid w:val="00D95331"/>
    <w:rsid w:val="00D956B1"/>
    <w:rsid w:val="00D973A9"/>
    <w:rsid w:val="00D976F4"/>
    <w:rsid w:val="00D978E9"/>
    <w:rsid w:val="00DA0777"/>
    <w:rsid w:val="00DA0E9D"/>
    <w:rsid w:val="00DA11CC"/>
    <w:rsid w:val="00DA166F"/>
    <w:rsid w:val="00DA18E8"/>
    <w:rsid w:val="00DA1A7E"/>
    <w:rsid w:val="00DA1B3C"/>
    <w:rsid w:val="00DA1FED"/>
    <w:rsid w:val="00DA23EC"/>
    <w:rsid w:val="00DA410A"/>
    <w:rsid w:val="00DA499D"/>
    <w:rsid w:val="00DA4CF1"/>
    <w:rsid w:val="00DA5026"/>
    <w:rsid w:val="00DA5C81"/>
    <w:rsid w:val="00DA6470"/>
    <w:rsid w:val="00DA6473"/>
    <w:rsid w:val="00DA6FE3"/>
    <w:rsid w:val="00DA706A"/>
    <w:rsid w:val="00DA7076"/>
    <w:rsid w:val="00DA7179"/>
    <w:rsid w:val="00DA7305"/>
    <w:rsid w:val="00DA79ED"/>
    <w:rsid w:val="00DB1174"/>
    <w:rsid w:val="00DB11FF"/>
    <w:rsid w:val="00DB1264"/>
    <w:rsid w:val="00DB2BBD"/>
    <w:rsid w:val="00DB3122"/>
    <w:rsid w:val="00DB3784"/>
    <w:rsid w:val="00DB3C47"/>
    <w:rsid w:val="00DB3C9B"/>
    <w:rsid w:val="00DB4280"/>
    <w:rsid w:val="00DB48A2"/>
    <w:rsid w:val="00DB4D79"/>
    <w:rsid w:val="00DB51E1"/>
    <w:rsid w:val="00DB5565"/>
    <w:rsid w:val="00DB6588"/>
    <w:rsid w:val="00DB6830"/>
    <w:rsid w:val="00DB6D7D"/>
    <w:rsid w:val="00DB71BB"/>
    <w:rsid w:val="00DB739A"/>
    <w:rsid w:val="00DB7732"/>
    <w:rsid w:val="00DB79B3"/>
    <w:rsid w:val="00DB7B2D"/>
    <w:rsid w:val="00DB7B5D"/>
    <w:rsid w:val="00DC0139"/>
    <w:rsid w:val="00DC04E6"/>
    <w:rsid w:val="00DC06E9"/>
    <w:rsid w:val="00DC0AEF"/>
    <w:rsid w:val="00DC109F"/>
    <w:rsid w:val="00DC15C8"/>
    <w:rsid w:val="00DC1800"/>
    <w:rsid w:val="00DC1FE7"/>
    <w:rsid w:val="00DC25CF"/>
    <w:rsid w:val="00DC2883"/>
    <w:rsid w:val="00DC2BDC"/>
    <w:rsid w:val="00DC2D76"/>
    <w:rsid w:val="00DC3C6F"/>
    <w:rsid w:val="00DC3D96"/>
    <w:rsid w:val="00DC3EEF"/>
    <w:rsid w:val="00DC477C"/>
    <w:rsid w:val="00DC4AB5"/>
    <w:rsid w:val="00DC57BE"/>
    <w:rsid w:val="00DC65AD"/>
    <w:rsid w:val="00DC6E63"/>
    <w:rsid w:val="00DC769D"/>
    <w:rsid w:val="00DD001D"/>
    <w:rsid w:val="00DD126D"/>
    <w:rsid w:val="00DD146E"/>
    <w:rsid w:val="00DD195A"/>
    <w:rsid w:val="00DD1B6E"/>
    <w:rsid w:val="00DD2099"/>
    <w:rsid w:val="00DD2555"/>
    <w:rsid w:val="00DD2DBD"/>
    <w:rsid w:val="00DD2FD8"/>
    <w:rsid w:val="00DD300E"/>
    <w:rsid w:val="00DD33AF"/>
    <w:rsid w:val="00DD3F3A"/>
    <w:rsid w:val="00DD4A43"/>
    <w:rsid w:val="00DD50D4"/>
    <w:rsid w:val="00DD5C84"/>
    <w:rsid w:val="00DD6C05"/>
    <w:rsid w:val="00DD6DFA"/>
    <w:rsid w:val="00DD7050"/>
    <w:rsid w:val="00DD7929"/>
    <w:rsid w:val="00DE038F"/>
    <w:rsid w:val="00DE0921"/>
    <w:rsid w:val="00DE0B63"/>
    <w:rsid w:val="00DE1214"/>
    <w:rsid w:val="00DE163B"/>
    <w:rsid w:val="00DE1AC3"/>
    <w:rsid w:val="00DE220C"/>
    <w:rsid w:val="00DE232A"/>
    <w:rsid w:val="00DE2655"/>
    <w:rsid w:val="00DE2C13"/>
    <w:rsid w:val="00DE3F7F"/>
    <w:rsid w:val="00DE4FA6"/>
    <w:rsid w:val="00DE5ED4"/>
    <w:rsid w:val="00DE613D"/>
    <w:rsid w:val="00DE6301"/>
    <w:rsid w:val="00DE6916"/>
    <w:rsid w:val="00DE6945"/>
    <w:rsid w:val="00DE6CB3"/>
    <w:rsid w:val="00DE7C0C"/>
    <w:rsid w:val="00DE7C3B"/>
    <w:rsid w:val="00DF0CF0"/>
    <w:rsid w:val="00DF0DC7"/>
    <w:rsid w:val="00DF129F"/>
    <w:rsid w:val="00DF2636"/>
    <w:rsid w:val="00DF2CAA"/>
    <w:rsid w:val="00DF3323"/>
    <w:rsid w:val="00DF358A"/>
    <w:rsid w:val="00DF3D76"/>
    <w:rsid w:val="00DF45F3"/>
    <w:rsid w:val="00DF494E"/>
    <w:rsid w:val="00DF4D1F"/>
    <w:rsid w:val="00DF4F8B"/>
    <w:rsid w:val="00DF66CE"/>
    <w:rsid w:val="00DF692A"/>
    <w:rsid w:val="00DF6A78"/>
    <w:rsid w:val="00DF6A95"/>
    <w:rsid w:val="00DF7344"/>
    <w:rsid w:val="00DF78CF"/>
    <w:rsid w:val="00DF7907"/>
    <w:rsid w:val="00DF7E50"/>
    <w:rsid w:val="00E01086"/>
    <w:rsid w:val="00E01430"/>
    <w:rsid w:val="00E01714"/>
    <w:rsid w:val="00E01E22"/>
    <w:rsid w:val="00E02297"/>
    <w:rsid w:val="00E027E0"/>
    <w:rsid w:val="00E031D2"/>
    <w:rsid w:val="00E033EF"/>
    <w:rsid w:val="00E03614"/>
    <w:rsid w:val="00E046E2"/>
    <w:rsid w:val="00E0485E"/>
    <w:rsid w:val="00E049CC"/>
    <w:rsid w:val="00E05418"/>
    <w:rsid w:val="00E06E26"/>
    <w:rsid w:val="00E06ECB"/>
    <w:rsid w:val="00E07202"/>
    <w:rsid w:val="00E074A8"/>
    <w:rsid w:val="00E075B4"/>
    <w:rsid w:val="00E10084"/>
    <w:rsid w:val="00E10437"/>
    <w:rsid w:val="00E106DD"/>
    <w:rsid w:val="00E11260"/>
    <w:rsid w:val="00E11799"/>
    <w:rsid w:val="00E11E5C"/>
    <w:rsid w:val="00E12323"/>
    <w:rsid w:val="00E1245A"/>
    <w:rsid w:val="00E129FF"/>
    <w:rsid w:val="00E133B6"/>
    <w:rsid w:val="00E13413"/>
    <w:rsid w:val="00E13C43"/>
    <w:rsid w:val="00E13C8E"/>
    <w:rsid w:val="00E14484"/>
    <w:rsid w:val="00E15A7B"/>
    <w:rsid w:val="00E15A85"/>
    <w:rsid w:val="00E166DA"/>
    <w:rsid w:val="00E16EE8"/>
    <w:rsid w:val="00E173D1"/>
    <w:rsid w:val="00E17632"/>
    <w:rsid w:val="00E17AE6"/>
    <w:rsid w:val="00E20874"/>
    <w:rsid w:val="00E2087C"/>
    <w:rsid w:val="00E20D3A"/>
    <w:rsid w:val="00E20EA6"/>
    <w:rsid w:val="00E21113"/>
    <w:rsid w:val="00E212D6"/>
    <w:rsid w:val="00E217B9"/>
    <w:rsid w:val="00E23D08"/>
    <w:rsid w:val="00E25145"/>
    <w:rsid w:val="00E253E8"/>
    <w:rsid w:val="00E25863"/>
    <w:rsid w:val="00E25EF9"/>
    <w:rsid w:val="00E2773E"/>
    <w:rsid w:val="00E27B27"/>
    <w:rsid w:val="00E309F3"/>
    <w:rsid w:val="00E31960"/>
    <w:rsid w:val="00E31BD0"/>
    <w:rsid w:val="00E31F80"/>
    <w:rsid w:val="00E32450"/>
    <w:rsid w:val="00E32C66"/>
    <w:rsid w:val="00E33ED7"/>
    <w:rsid w:val="00E3440A"/>
    <w:rsid w:val="00E34B42"/>
    <w:rsid w:val="00E34FE1"/>
    <w:rsid w:val="00E361C3"/>
    <w:rsid w:val="00E364D9"/>
    <w:rsid w:val="00E367EE"/>
    <w:rsid w:val="00E36D18"/>
    <w:rsid w:val="00E37974"/>
    <w:rsid w:val="00E40373"/>
    <w:rsid w:val="00E4049D"/>
    <w:rsid w:val="00E4254E"/>
    <w:rsid w:val="00E437DF"/>
    <w:rsid w:val="00E43E28"/>
    <w:rsid w:val="00E44176"/>
    <w:rsid w:val="00E4517A"/>
    <w:rsid w:val="00E45561"/>
    <w:rsid w:val="00E45626"/>
    <w:rsid w:val="00E4572D"/>
    <w:rsid w:val="00E45A22"/>
    <w:rsid w:val="00E46BE7"/>
    <w:rsid w:val="00E47365"/>
    <w:rsid w:val="00E4762D"/>
    <w:rsid w:val="00E47D11"/>
    <w:rsid w:val="00E47D71"/>
    <w:rsid w:val="00E50A23"/>
    <w:rsid w:val="00E521E7"/>
    <w:rsid w:val="00E53FC5"/>
    <w:rsid w:val="00E553B2"/>
    <w:rsid w:val="00E554B6"/>
    <w:rsid w:val="00E55863"/>
    <w:rsid w:val="00E56783"/>
    <w:rsid w:val="00E56A67"/>
    <w:rsid w:val="00E56E4B"/>
    <w:rsid w:val="00E57858"/>
    <w:rsid w:val="00E6023C"/>
    <w:rsid w:val="00E60298"/>
    <w:rsid w:val="00E60814"/>
    <w:rsid w:val="00E61B00"/>
    <w:rsid w:val="00E61B94"/>
    <w:rsid w:val="00E62C88"/>
    <w:rsid w:val="00E62E60"/>
    <w:rsid w:val="00E631D9"/>
    <w:rsid w:val="00E63AEF"/>
    <w:rsid w:val="00E63ED1"/>
    <w:rsid w:val="00E648E9"/>
    <w:rsid w:val="00E64B74"/>
    <w:rsid w:val="00E64D3B"/>
    <w:rsid w:val="00E650BC"/>
    <w:rsid w:val="00E65D04"/>
    <w:rsid w:val="00E66465"/>
    <w:rsid w:val="00E66A20"/>
    <w:rsid w:val="00E673E9"/>
    <w:rsid w:val="00E70EA7"/>
    <w:rsid w:val="00E710C3"/>
    <w:rsid w:val="00E7161F"/>
    <w:rsid w:val="00E717DC"/>
    <w:rsid w:val="00E7195A"/>
    <w:rsid w:val="00E723AA"/>
    <w:rsid w:val="00E737D8"/>
    <w:rsid w:val="00E73833"/>
    <w:rsid w:val="00E73AF6"/>
    <w:rsid w:val="00E73FBA"/>
    <w:rsid w:val="00E74353"/>
    <w:rsid w:val="00E74D08"/>
    <w:rsid w:val="00E74D6C"/>
    <w:rsid w:val="00E75211"/>
    <w:rsid w:val="00E76AFC"/>
    <w:rsid w:val="00E775AB"/>
    <w:rsid w:val="00E80337"/>
    <w:rsid w:val="00E80351"/>
    <w:rsid w:val="00E80503"/>
    <w:rsid w:val="00E808FD"/>
    <w:rsid w:val="00E80ADB"/>
    <w:rsid w:val="00E821E4"/>
    <w:rsid w:val="00E82250"/>
    <w:rsid w:val="00E83071"/>
    <w:rsid w:val="00E8330C"/>
    <w:rsid w:val="00E83B6C"/>
    <w:rsid w:val="00E83FF5"/>
    <w:rsid w:val="00E840B7"/>
    <w:rsid w:val="00E847D6"/>
    <w:rsid w:val="00E84822"/>
    <w:rsid w:val="00E84F4A"/>
    <w:rsid w:val="00E8544E"/>
    <w:rsid w:val="00E85869"/>
    <w:rsid w:val="00E865E3"/>
    <w:rsid w:val="00E86743"/>
    <w:rsid w:val="00E86A56"/>
    <w:rsid w:val="00E86DAB"/>
    <w:rsid w:val="00E873E4"/>
    <w:rsid w:val="00E87715"/>
    <w:rsid w:val="00E8775E"/>
    <w:rsid w:val="00E900CF"/>
    <w:rsid w:val="00E9042A"/>
    <w:rsid w:val="00E90B9E"/>
    <w:rsid w:val="00E91EF4"/>
    <w:rsid w:val="00E91F41"/>
    <w:rsid w:val="00E92294"/>
    <w:rsid w:val="00E92B14"/>
    <w:rsid w:val="00E92C42"/>
    <w:rsid w:val="00E93DD1"/>
    <w:rsid w:val="00E945CC"/>
    <w:rsid w:val="00E94A95"/>
    <w:rsid w:val="00E95C3C"/>
    <w:rsid w:val="00E95F88"/>
    <w:rsid w:val="00E967F1"/>
    <w:rsid w:val="00E97150"/>
    <w:rsid w:val="00E97551"/>
    <w:rsid w:val="00E9756A"/>
    <w:rsid w:val="00E97C8B"/>
    <w:rsid w:val="00EA078E"/>
    <w:rsid w:val="00EA1DD1"/>
    <w:rsid w:val="00EA2626"/>
    <w:rsid w:val="00EA39E8"/>
    <w:rsid w:val="00EA3B4E"/>
    <w:rsid w:val="00EA4263"/>
    <w:rsid w:val="00EA4B7A"/>
    <w:rsid w:val="00EA525A"/>
    <w:rsid w:val="00EA5C6A"/>
    <w:rsid w:val="00EA60B6"/>
    <w:rsid w:val="00EA6B91"/>
    <w:rsid w:val="00EA7232"/>
    <w:rsid w:val="00EA7B33"/>
    <w:rsid w:val="00EB04D4"/>
    <w:rsid w:val="00EB19B0"/>
    <w:rsid w:val="00EB1C53"/>
    <w:rsid w:val="00EB1FA4"/>
    <w:rsid w:val="00EB2527"/>
    <w:rsid w:val="00EB2EEE"/>
    <w:rsid w:val="00EB3F06"/>
    <w:rsid w:val="00EB42F7"/>
    <w:rsid w:val="00EB4722"/>
    <w:rsid w:val="00EB480C"/>
    <w:rsid w:val="00EB49E6"/>
    <w:rsid w:val="00EB51AA"/>
    <w:rsid w:val="00EB533A"/>
    <w:rsid w:val="00EB5CFC"/>
    <w:rsid w:val="00EB5D65"/>
    <w:rsid w:val="00EB64CD"/>
    <w:rsid w:val="00EB6D89"/>
    <w:rsid w:val="00EB6E56"/>
    <w:rsid w:val="00EB762A"/>
    <w:rsid w:val="00EB780D"/>
    <w:rsid w:val="00EB7838"/>
    <w:rsid w:val="00EB7D56"/>
    <w:rsid w:val="00EB7E5D"/>
    <w:rsid w:val="00EC08FC"/>
    <w:rsid w:val="00EC0C68"/>
    <w:rsid w:val="00EC1025"/>
    <w:rsid w:val="00EC10B6"/>
    <w:rsid w:val="00EC163A"/>
    <w:rsid w:val="00EC16D8"/>
    <w:rsid w:val="00EC1E18"/>
    <w:rsid w:val="00EC2A27"/>
    <w:rsid w:val="00EC2A4E"/>
    <w:rsid w:val="00EC30BC"/>
    <w:rsid w:val="00EC3213"/>
    <w:rsid w:val="00EC3225"/>
    <w:rsid w:val="00EC3C62"/>
    <w:rsid w:val="00EC44E4"/>
    <w:rsid w:val="00EC4955"/>
    <w:rsid w:val="00EC4ADA"/>
    <w:rsid w:val="00EC4FDC"/>
    <w:rsid w:val="00EC59ED"/>
    <w:rsid w:val="00EC5B48"/>
    <w:rsid w:val="00EC6806"/>
    <w:rsid w:val="00EC6BE3"/>
    <w:rsid w:val="00EC6F50"/>
    <w:rsid w:val="00EC72EF"/>
    <w:rsid w:val="00EC7368"/>
    <w:rsid w:val="00EC744A"/>
    <w:rsid w:val="00EC7EA4"/>
    <w:rsid w:val="00ED0326"/>
    <w:rsid w:val="00ED0417"/>
    <w:rsid w:val="00ED057F"/>
    <w:rsid w:val="00ED15CE"/>
    <w:rsid w:val="00ED1A09"/>
    <w:rsid w:val="00ED1F4D"/>
    <w:rsid w:val="00ED216D"/>
    <w:rsid w:val="00ED25D1"/>
    <w:rsid w:val="00ED26AA"/>
    <w:rsid w:val="00ED2C71"/>
    <w:rsid w:val="00ED2D6C"/>
    <w:rsid w:val="00ED3461"/>
    <w:rsid w:val="00ED3659"/>
    <w:rsid w:val="00ED383E"/>
    <w:rsid w:val="00ED4488"/>
    <w:rsid w:val="00ED45C8"/>
    <w:rsid w:val="00ED473A"/>
    <w:rsid w:val="00ED499D"/>
    <w:rsid w:val="00ED4C90"/>
    <w:rsid w:val="00ED51AA"/>
    <w:rsid w:val="00ED51EA"/>
    <w:rsid w:val="00ED5C9D"/>
    <w:rsid w:val="00ED5FC7"/>
    <w:rsid w:val="00ED62FE"/>
    <w:rsid w:val="00ED6D5F"/>
    <w:rsid w:val="00ED751C"/>
    <w:rsid w:val="00ED7EAF"/>
    <w:rsid w:val="00EE0897"/>
    <w:rsid w:val="00EE0DE5"/>
    <w:rsid w:val="00EE120C"/>
    <w:rsid w:val="00EE125E"/>
    <w:rsid w:val="00EE1D30"/>
    <w:rsid w:val="00EE1E01"/>
    <w:rsid w:val="00EE24A2"/>
    <w:rsid w:val="00EE35F7"/>
    <w:rsid w:val="00EE3707"/>
    <w:rsid w:val="00EE42D5"/>
    <w:rsid w:val="00EE4777"/>
    <w:rsid w:val="00EE5693"/>
    <w:rsid w:val="00EE59B5"/>
    <w:rsid w:val="00EE5C0C"/>
    <w:rsid w:val="00EE5CA6"/>
    <w:rsid w:val="00EE5CF9"/>
    <w:rsid w:val="00EE655A"/>
    <w:rsid w:val="00EE6578"/>
    <w:rsid w:val="00EE6A93"/>
    <w:rsid w:val="00EE6D74"/>
    <w:rsid w:val="00EE747E"/>
    <w:rsid w:val="00EF0F68"/>
    <w:rsid w:val="00EF1759"/>
    <w:rsid w:val="00EF1A18"/>
    <w:rsid w:val="00EF2382"/>
    <w:rsid w:val="00EF29D8"/>
    <w:rsid w:val="00EF2B01"/>
    <w:rsid w:val="00EF3838"/>
    <w:rsid w:val="00EF3E34"/>
    <w:rsid w:val="00EF4219"/>
    <w:rsid w:val="00EF4632"/>
    <w:rsid w:val="00EF4AED"/>
    <w:rsid w:val="00EF560B"/>
    <w:rsid w:val="00EF6533"/>
    <w:rsid w:val="00EF6BF6"/>
    <w:rsid w:val="00EF6C24"/>
    <w:rsid w:val="00EF6DA1"/>
    <w:rsid w:val="00EF72CE"/>
    <w:rsid w:val="00EF7724"/>
    <w:rsid w:val="00EF775C"/>
    <w:rsid w:val="00F004D3"/>
    <w:rsid w:val="00F00A0A"/>
    <w:rsid w:val="00F00BC4"/>
    <w:rsid w:val="00F027C3"/>
    <w:rsid w:val="00F02EBC"/>
    <w:rsid w:val="00F034F4"/>
    <w:rsid w:val="00F03969"/>
    <w:rsid w:val="00F03D69"/>
    <w:rsid w:val="00F0450A"/>
    <w:rsid w:val="00F04A43"/>
    <w:rsid w:val="00F0515F"/>
    <w:rsid w:val="00F05BBA"/>
    <w:rsid w:val="00F05C06"/>
    <w:rsid w:val="00F061D0"/>
    <w:rsid w:val="00F06C00"/>
    <w:rsid w:val="00F0730A"/>
    <w:rsid w:val="00F077D6"/>
    <w:rsid w:val="00F07863"/>
    <w:rsid w:val="00F07B3A"/>
    <w:rsid w:val="00F07C67"/>
    <w:rsid w:val="00F07D2F"/>
    <w:rsid w:val="00F1010F"/>
    <w:rsid w:val="00F1092C"/>
    <w:rsid w:val="00F10D4F"/>
    <w:rsid w:val="00F11216"/>
    <w:rsid w:val="00F11E29"/>
    <w:rsid w:val="00F12389"/>
    <w:rsid w:val="00F12558"/>
    <w:rsid w:val="00F13A2B"/>
    <w:rsid w:val="00F14925"/>
    <w:rsid w:val="00F14BFA"/>
    <w:rsid w:val="00F155E5"/>
    <w:rsid w:val="00F155EB"/>
    <w:rsid w:val="00F15FD4"/>
    <w:rsid w:val="00F1617F"/>
    <w:rsid w:val="00F16668"/>
    <w:rsid w:val="00F1749D"/>
    <w:rsid w:val="00F17612"/>
    <w:rsid w:val="00F17685"/>
    <w:rsid w:val="00F17AA0"/>
    <w:rsid w:val="00F17C1B"/>
    <w:rsid w:val="00F17DA3"/>
    <w:rsid w:val="00F2022A"/>
    <w:rsid w:val="00F20A61"/>
    <w:rsid w:val="00F2111B"/>
    <w:rsid w:val="00F21F8F"/>
    <w:rsid w:val="00F22DF8"/>
    <w:rsid w:val="00F2397A"/>
    <w:rsid w:val="00F23CD7"/>
    <w:rsid w:val="00F244D2"/>
    <w:rsid w:val="00F2628F"/>
    <w:rsid w:val="00F265EE"/>
    <w:rsid w:val="00F26DE2"/>
    <w:rsid w:val="00F26F27"/>
    <w:rsid w:val="00F27084"/>
    <w:rsid w:val="00F273A8"/>
    <w:rsid w:val="00F2755C"/>
    <w:rsid w:val="00F301BB"/>
    <w:rsid w:val="00F3025F"/>
    <w:rsid w:val="00F3071C"/>
    <w:rsid w:val="00F3077D"/>
    <w:rsid w:val="00F308E9"/>
    <w:rsid w:val="00F30DF5"/>
    <w:rsid w:val="00F317BE"/>
    <w:rsid w:val="00F31C9E"/>
    <w:rsid w:val="00F31D85"/>
    <w:rsid w:val="00F32041"/>
    <w:rsid w:val="00F32291"/>
    <w:rsid w:val="00F32649"/>
    <w:rsid w:val="00F32B00"/>
    <w:rsid w:val="00F32D43"/>
    <w:rsid w:val="00F330AA"/>
    <w:rsid w:val="00F331E9"/>
    <w:rsid w:val="00F34437"/>
    <w:rsid w:val="00F3595C"/>
    <w:rsid w:val="00F35C20"/>
    <w:rsid w:val="00F364E3"/>
    <w:rsid w:val="00F366F4"/>
    <w:rsid w:val="00F36D6C"/>
    <w:rsid w:val="00F36F1B"/>
    <w:rsid w:val="00F37525"/>
    <w:rsid w:val="00F378FB"/>
    <w:rsid w:val="00F40373"/>
    <w:rsid w:val="00F40E03"/>
    <w:rsid w:val="00F414D5"/>
    <w:rsid w:val="00F41761"/>
    <w:rsid w:val="00F41EA9"/>
    <w:rsid w:val="00F421D7"/>
    <w:rsid w:val="00F42915"/>
    <w:rsid w:val="00F42972"/>
    <w:rsid w:val="00F43720"/>
    <w:rsid w:val="00F43B3E"/>
    <w:rsid w:val="00F448A5"/>
    <w:rsid w:val="00F44916"/>
    <w:rsid w:val="00F449A1"/>
    <w:rsid w:val="00F44E5A"/>
    <w:rsid w:val="00F4549C"/>
    <w:rsid w:val="00F45604"/>
    <w:rsid w:val="00F465F0"/>
    <w:rsid w:val="00F4666A"/>
    <w:rsid w:val="00F46DE1"/>
    <w:rsid w:val="00F46E2C"/>
    <w:rsid w:val="00F47070"/>
    <w:rsid w:val="00F47197"/>
    <w:rsid w:val="00F47E82"/>
    <w:rsid w:val="00F47F9A"/>
    <w:rsid w:val="00F50EC1"/>
    <w:rsid w:val="00F51439"/>
    <w:rsid w:val="00F52B73"/>
    <w:rsid w:val="00F5312A"/>
    <w:rsid w:val="00F5330A"/>
    <w:rsid w:val="00F536C2"/>
    <w:rsid w:val="00F54A7B"/>
    <w:rsid w:val="00F54CB2"/>
    <w:rsid w:val="00F5548A"/>
    <w:rsid w:val="00F5570B"/>
    <w:rsid w:val="00F56010"/>
    <w:rsid w:val="00F560A0"/>
    <w:rsid w:val="00F562C2"/>
    <w:rsid w:val="00F562E1"/>
    <w:rsid w:val="00F56D4A"/>
    <w:rsid w:val="00F56E25"/>
    <w:rsid w:val="00F573E2"/>
    <w:rsid w:val="00F57994"/>
    <w:rsid w:val="00F600B1"/>
    <w:rsid w:val="00F60EF6"/>
    <w:rsid w:val="00F6123F"/>
    <w:rsid w:val="00F612FB"/>
    <w:rsid w:val="00F6178D"/>
    <w:rsid w:val="00F617A5"/>
    <w:rsid w:val="00F61887"/>
    <w:rsid w:val="00F623F3"/>
    <w:rsid w:val="00F62704"/>
    <w:rsid w:val="00F62782"/>
    <w:rsid w:val="00F62839"/>
    <w:rsid w:val="00F62E5C"/>
    <w:rsid w:val="00F639C3"/>
    <w:rsid w:val="00F64192"/>
    <w:rsid w:val="00F64D98"/>
    <w:rsid w:val="00F65602"/>
    <w:rsid w:val="00F6598E"/>
    <w:rsid w:val="00F65D7A"/>
    <w:rsid w:val="00F667BC"/>
    <w:rsid w:val="00F668EE"/>
    <w:rsid w:val="00F66E49"/>
    <w:rsid w:val="00F67046"/>
    <w:rsid w:val="00F67378"/>
    <w:rsid w:val="00F67A0B"/>
    <w:rsid w:val="00F707E3"/>
    <w:rsid w:val="00F70A21"/>
    <w:rsid w:val="00F71803"/>
    <w:rsid w:val="00F71EAE"/>
    <w:rsid w:val="00F72BC9"/>
    <w:rsid w:val="00F73216"/>
    <w:rsid w:val="00F7340B"/>
    <w:rsid w:val="00F735C8"/>
    <w:rsid w:val="00F74562"/>
    <w:rsid w:val="00F74FBF"/>
    <w:rsid w:val="00F75293"/>
    <w:rsid w:val="00F75E46"/>
    <w:rsid w:val="00F76B6C"/>
    <w:rsid w:val="00F805DC"/>
    <w:rsid w:val="00F80D13"/>
    <w:rsid w:val="00F80E11"/>
    <w:rsid w:val="00F80EEB"/>
    <w:rsid w:val="00F81CD6"/>
    <w:rsid w:val="00F82FF7"/>
    <w:rsid w:val="00F839F6"/>
    <w:rsid w:val="00F83ECC"/>
    <w:rsid w:val="00F84EDE"/>
    <w:rsid w:val="00F86553"/>
    <w:rsid w:val="00F8683A"/>
    <w:rsid w:val="00F86F8B"/>
    <w:rsid w:val="00F8785E"/>
    <w:rsid w:val="00F906E3"/>
    <w:rsid w:val="00F92594"/>
    <w:rsid w:val="00F93C00"/>
    <w:rsid w:val="00F9428E"/>
    <w:rsid w:val="00F94870"/>
    <w:rsid w:val="00F94B13"/>
    <w:rsid w:val="00F94CD5"/>
    <w:rsid w:val="00F95189"/>
    <w:rsid w:val="00F956B8"/>
    <w:rsid w:val="00F95A1F"/>
    <w:rsid w:val="00F962EF"/>
    <w:rsid w:val="00F963F3"/>
    <w:rsid w:val="00F969E9"/>
    <w:rsid w:val="00F96B91"/>
    <w:rsid w:val="00F96BD5"/>
    <w:rsid w:val="00F96CD4"/>
    <w:rsid w:val="00F96FE6"/>
    <w:rsid w:val="00F97098"/>
    <w:rsid w:val="00F971C3"/>
    <w:rsid w:val="00F97600"/>
    <w:rsid w:val="00F979F8"/>
    <w:rsid w:val="00FA0966"/>
    <w:rsid w:val="00FA0A98"/>
    <w:rsid w:val="00FA0C28"/>
    <w:rsid w:val="00FA1475"/>
    <w:rsid w:val="00FA1810"/>
    <w:rsid w:val="00FA184C"/>
    <w:rsid w:val="00FA213D"/>
    <w:rsid w:val="00FA271E"/>
    <w:rsid w:val="00FA2B14"/>
    <w:rsid w:val="00FA3632"/>
    <w:rsid w:val="00FA3BC5"/>
    <w:rsid w:val="00FA461F"/>
    <w:rsid w:val="00FA4894"/>
    <w:rsid w:val="00FA4FE9"/>
    <w:rsid w:val="00FA5657"/>
    <w:rsid w:val="00FA5D54"/>
    <w:rsid w:val="00FA6BD3"/>
    <w:rsid w:val="00FA6F1B"/>
    <w:rsid w:val="00FA7BCD"/>
    <w:rsid w:val="00FB02A0"/>
    <w:rsid w:val="00FB0EAC"/>
    <w:rsid w:val="00FB1C5B"/>
    <w:rsid w:val="00FB31DF"/>
    <w:rsid w:val="00FB3BB2"/>
    <w:rsid w:val="00FB3CFF"/>
    <w:rsid w:val="00FB44ED"/>
    <w:rsid w:val="00FB4769"/>
    <w:rsid w:val="00FB5055"/>
    <w:rsid w:val="00FB56A3"/>
    <w:rsid w:val="00FB6343"/>
    <w:rsid w:val="00FB6454"/>
    <w:rsid w:val="00FB651B"/>
    <w:rsid w:val="00FB6B88"/>
    <w:rsid w:val="00FC0263"/>
    <w:rsid w:val="00FC060F"/>
    <w:rsid w:val="00FC0B9B"/>
    <w:rsid w:val="00FC16D1"/>
    <w:rsid w:val="00FC19EA"/>
    <w:rsid w:val="00FC1BCE"/>
    <w:rsid w:val="00FC1BD9"/>
    <w:rsid w:val="00FC1DFD"/>
    <w:rsid w:val="00FC32CB"/>
    <w:rsid w:val="00FC3965"/>
    <w:rsid w:val="00FC5373"/>
    <w:rsid w:val="00FC5711"/>
    <w:rsid w:val="00FC5877"/>
    <w:rsid w:val="00FC5E42"/>
    <w:rsid w:val="00FC6004"/>
    <w:rsid w:val="00FC605A"/>
    <w:rsid w:val="00FC6191"/>
    <w:rsid w:val="00FC67C2"/>
    <w:rsid w:val="00FC77F0"/>
    <w:rsid w:val="00FC7ADD"/>
    <w:rsid w:val="00FD031A"/>
    <w:rsid w:val="00FD0C37"/>
    <w:rsid w:val="00FD139C"/>
    <w:rsid w:val="00FD144F"/>
    <w:rsid w:val="00FD2084"/>
    <w:rsid w:val="00FD28B7"/>
    <w:rsid w:val="00FD2A4E"/>
    <w:rsid w:val="00FD2A7A"/>
    <w:rsid w:val="00FD2B02"/>
    <w:rsid w:val="00FD2C35"/>
    <w:rsid w:val="00FD2C36"/>
    <w:rsid w:val="00FD2E51"/>
    <w:rsid w:val="00FD3B91"/>
    <w:rsid w:val="00FD3E2E"/>
    <w:rsid w:val="00FD3E80"/>
    <w:rsid w:val="00FD3FBA"/>
    <w:rsid w:val="00FD4873"/>
    <w:rsid w:val="00FD4F93"/>
    <w:rsid w:val="00FD5457"/>
    <w:rsid w:val="00FD5E47"/>
    <w:rsid w:val="00FD5E7E"/>
    <w:rsid w:val="00FD66FA"/>
    <w:rsid w:val="00FD678C"/>
    <w:rsid w:val="00FD7956"/>
    <w:rsid w:val="00FD7E7B"/>
    <w:rsid w:val="00FE012A"/>
    <w:rsid w:val="00FE082F"/>
    <w:rsid w:val="00FE13EF"/>
    <w:rsid w:val="00FE2CFC"/>
    <w:rsid w:val="00FE3336"/>
    <w:rsid w:val="00FE3B82"/>
    <w:rsid w:val="00FE4004"/>
    <w:rsid w:val="00FE459D"/>
    <w:rsid w:val="00FE485E"/>
    <w:rsid w:val="00FE5202"/>
    <w:rsid w:val="00FE5E55"/>
    <w:rsid w:val="00FE6B5D"/>
    <w:rsid w:val="00FE7CA0"/>
    <w:rsid w:val="00FF00C1"/>
    <w:rsid w:val="00FF0B3C"/>
    <w:rsid w:val="00FF27D4"/>
    <w:rsid w:val="00FF2A58"/>
    <w:rsid w:val="00FF32B3"/>
    <w:rsid w:val="00FF5980"/>
    <w:rsid w:val="00FF60C7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606863F5"/>
  <w15:docId w15:val="{B7B03E26-9705-43F2-8045-E049D750C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619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BA7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1BA7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B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BA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a</dc:creator>
  <cp:lastModifiedBy>Antikondens</cp:lastModifiedBy>
  <cp:revision>7</cp:revision>
  <dcterms:created xsi:type="dcterms:W3CDTF">2019-01-23T12:00:00Z</dcterms:created>
  <dcterms:modified xsi:type="dcterms:W3CDTF">2019-11-03T10:56:00Z</dcterms:modified>
</cp:coreProperties>
</file>